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77F342" w14:textId="1A204DF9" w:rsidR="0083752A" w:rsidRPr="00CE2CD1" w:rsidRDefault="0083752A" w:rsidP="0083752A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E2CD1">
        <w:rPr>
          <w:rFonts w:ascii="Times New Roman" w:hAnsi="Times New Roman" w:cs="Times New Roman"/>
          <w:b/>
          <w:bCs/>
          <w:sz w:val="32"/>
          <w:szCs w:val="32"/>
        </w:rPr>
        <w:t>Supplementary Data</w:t>
      </w:r>
    </w:p>
    <w:p w14:paraId="713BD8D7" w14:textId="4AC8D472" w:rsidR="0083752A" w:rsidRPr="00CE2CD1" w:rsidRDefault="00663BAC" w:rsidP="0005134C">
      <w:pPr>
        <w:suppressAutoHyphens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A</w:t>
      </w:r>
      <w:r w:rsidR="0005134C" w:rsidRPr="00CE2CD1">
        <w:rPr>
          <w:rFonts w:ascii="Times New Roman" w:hAnsi="Times New Roman" w:cs="Times New Roman"/>
          <w:sz w:val="16"/>
          <w:szCs w:val="16"/>
        </w:rPr>
        <w:t>bbreviation</w:t>
      </w:r>
      <w:r w:rsidR="00362CC5">
        <w:rPr>
          <w:rFonts w:ascii="Times New Roman" w:hAnsi="Times New Roman" w:cs="Times New Roman"/>
          <w:sz w:val="16"/>
          <w:szCs w:val="16"/>
        </w:rPr>
        <w:t>s</w:t>
      </w:r>
      <w:r w:rsidR="0005134C" w:rsidRPr="00CE2CD1">
        <w:rPr>
          <w:rFonts w:ascii="Times New Roman" w:hAnsi="Times New Roman" w:cs="Times New Roman"/>
          <w:sz w:val="16"/>
          <w:szCs w:val="16"/>
        </w:rPr>
        <w:t>: Arabidopsis thaliana (A), Solanum tuberosum (S), Oryza sativa (O), Hordeum vulgare (H), Physcomitrella patens (P) and Chlamydomonas reinhardtii (C)</w:t>
      </w:r>
      <w:r w:rsidR="00A418A3" w:rsidRPr="00CE2CD1">
        <w:rPr>
          <w:rFonts w:ascii="Times New Roman" w:hAnsi="Times New Roman" w:cs="Times New Roman"/>
          <w:sz w:val="16"/>
          <w:szCs w:val="16"/>
        </w:rPr>
        <w:t>, PtLnc-BXE model built on training data of species X (Model_X)</w:t>
      </w:r>
      <w:r>
        <w:rPr>
          <w:rFonts w:ascii="Times New Roman" w:hAnsi="Times New Roman" w:cs="Times New Roman"/>
          <w:sz w:val="16"/>
          <w:szCs w:val="16"/>
        </w:rPr>
        <w:t>, long non-coding RNA</w:t>
      </w:r>
      <w:r w:rsidR="003F557F">
        <w:rPr>
          <w:rFonts w:ascii="Times New Roman" w:hAnsi="Times New Roman" w:cs="Times New Roman"/>
          <w:sz w:val="16"/>
          <w:szCs w:val="16"/>
        </w:rPr>
        <w:t>s</w:t>
      </w:r>
      <w:r>
        <w:rPr>
          <w:rFonts w:ascii="Times New Roman" w:hAnsi="Times New Roman" w:cs="Times New Roman"/>
          <w:sz w:val="16"/>
          <w:szCs w:val="16"/>
        </w:rPr>
        <w:t xml:space="preserve"> (lncRNA</w:t>
      </w:r>
      <w:r w:rsidR="003F557F">
        <w:rPr>
          <w:rFonts w:ascii="Times New Roman" w:hAnsi="Times New Roman" w:cs="Times New Roman"/>
          <w:sz w:val="16"/>
          <w:szCs w:val="16"/>
        </w:rPr>
        <w:t>s</w:t>
      </w:r>
      <w:r>
        <w:rPr>
          <w:rFonts w:ascii="Times New Roman" w:hAnsi="Times New Roman" w:cs="Times New Roman"/>
          <w:sz w:val="16"/>
          <w:szCs w:val="16"/>
        </w:rPr>
        <w:t>), protein coding transcript</w:t>
      </w:r>
      <w:r w:rsidR="003F557F">
        <w:rPr>
          <w:rFonts w:ascii="Times New Roman" w:hAnsi="Times New Roman" w:cs="Times New Roman"/>
          <w:sz w:val="16"/>
          <w:szCs w:val="16"/>
        </w:rPr>
        <w:t>s</w:t>
      </w:r>
      <w:r>
        <w:rPr>
          <w:rFonts w:ascii="Times New Roman" w:hAnsi="Times New Roman" w:cs="Times New Roman"/>
          <w:sz w:val="16"/>
          <w:szCs w:val="16"/>
        </w:rPr>
        <w:t xml:space="preserve"> (pct</w:t>
      </w:r>
      <w:r w:rsidR="003F557F">
        <w:rPr>
          <w:rFonts w:ascii="Times New Roman" w:hAnsi="Times New Roman" w:cs="Times New Roman"/>
          <w:sz w:val="16"/>
          <w:szCs w:val="16"/>
        </w:rPr>
        <w:t>s</w:t>
      </w:r>
      <w:r>
        <w:rPr>
          <w:rFonts w:ascii="Times New Roman" w:hAnsi="Times New Roman" w:cs="Times New Roman"/>
          <w:sz w:val="16"/>
          <w:szCs w:val="16"/>
        </w:rPr>
        <w:t>)</w:t>
      </w:r>
    </w:p>
    <w:p w14:paraId="0C0C2B4C" w14:textId="77777777" w:rsidR="00CB2557" w:rsidRDefault="00CB2557" w:rsidP="00BD5AC9">
      <w:pPr>
        <w:jc w:val="left"/>
        <w:rPr>
          <w:rFonts w:ascii="Times New Roman" w:hAnsi="Times New Roman" w:cs="Times New Roman"/>
          <w:sz w:val="16"/>
          <w:szCs w:val="16"/>
        </w:rPr>
      </w:pPr>
    </w:p>
    <w:p w14:paraId="4FE5CF56" w14:textId="3F082593" w:rsidR="009434EE" w:rsidRPr="00CE2CD1" w:rsidRDefault="009434EE" w:rsidP="009434EE">
      <w:pPr>
        <w:jc w:val="left"/>
        <w:rPr>
          <w:rFonts w:ascii="Times New Roman" w:hAnsi="Times New Roman" w:cs="Times New Roman"/>
        </w:rPr>
      </w:pPr>
      <w:r w:rsidRPr="00CE2CD1">
        <w:rPr>
          <w:rFonts w:ascii="Times New Roman" w:hAnsi="Times New Roman" w:cs="Times New Roman"/>
          <w:b/>
          <w:bCs/>
          <w:color w:val="000000"/>
          <w:kern w:val="0"/>
          <w:sz w:val="23"/>
          <w:szCs w:val="23"/>
        </w:rPr>
        <w:t>Supplementary Table S</w:t>
      </w:r>
      <w:r>
        <w:rPr>
          <w:rFonts w:ascii="Times New Roman" w:hAnsi="Times New Roman" w:cs="Times New Roman"/>
          <w:b/>
          <w:bCs/>
          <w:color w:val="000000"/>
          <w:kern w:val="0"/>
          <w:sz w:val="23"/>
          <w:szCs w:val="23"/>
        </w:rPr>
        <w:t>0</w:t>
      </w:r>
      <w:bookmarkStart w:id="0" w:name="_GoBack"/>
      <w:bookmarkEnd w:id="0"/>
      <w:r w:rsidRPr="00CE2CD1">
        <w:rPr>
          <w:rFonts w:ascii="Times New Roman" w:hAnsi="Times New Roman" w:cs="Times New Roman"/>
          <w:b/>
          <w:bCs/>
          <w:color w:val="000000"/>
          <w:kern w:val="0"/>
          <w:sz w:val="23"/>
          <w:szCs w:val="23"/>
        </w:rPr>
        <w:t>.</w:t>
      </w:r>
      <w:r w:rsidRPr="00CE2CD1">
        <w:rPr>
          <w:rFonts w:ascii="Times New Roman" w:hAnsi="Times New Roman" w:cs="Times New Roman"/>
          <w:sz w:val="23"/>
          <w:szCs w:val="23"/>
        </w:rPr>
        <w:t xml:space="preserve"> </w:t>
      </w:r>
      <w:r>
        <w:rPr>
          <w:rFonts w:ascii="Times New Roman" w:hAnsi="Times New Roman" w:cs="Times New Roman"/>
          <w:sz w:val="23"/>
          <w:szCs w:val="23"/>
        </w:rPr>
        <w:t xml:space="preserve">Optimal </w:t>
      </w:r>
      <w:r w:rsidRPr="00CE2CD1">
        <w:rPr>
          <w:rFonts w:ascii="Times New Roman" w:hAnsi="Times New Roman" w:cs="Times New Roman"/>
          <w:sz w:val="23"/>
          <w:szCs w:val="23"/>
        </w:rPr>
        <w:t>feature</w:t>
      </w:r>
      <w:r>
        <w:rPr>
          <w:rFonts w:ascii="Times New Roman" w:hAnsi="Times New Roman" w:cs="Times New Roman"/>
          <w:sz w:val="23"/>
          <w:szCs w:val="23"/>
        </w:rPr>
        <w:t xml:space="preserve"> subsets</w:t>
      </w:r>
      <w:r w:rsidRPr="00CE2CD1">
        <w:rPr>
          <w:rFonts w:ascii="Times New Roman" w:hAnsi="Times New Roman" w:cs="Times New Roman"/>
          <w:sz w:val="23"/>
          <w:szCs w:val="23"/>
        </w:rPr>
        <w:t xml:space="preserve"> for six species.</w:t>
      </w:r>
    </w:p>
    <w:tbl>
      <w:tblPr>
        <w:tblW w:w="821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12"/>
        <w:gridCol w:w="6505"/>
      </w:tblGrid>
      <w:tr w:rsidR="009434EE" w:rsidRPr="00CE2CD1" w14:paraId="181190A7" w14:textId="77777777" w:rsidTr="00555E6F">
        <w:trPr>
          <w:trHeight w:val="312"/>
          <w:jc w:val="center"/>
        </w:trPr>
        <w:tc>
          <w:tcPr>
            <w:tcW w:w="1701" w:type="dxa"/>
            <w:shd w:val="clear" w:color="auto" w:fill="auto"/>
            <w:noWrap/>
            <w:vAlign w:val="center"/>
          </w:tcPr>
          <w:p w14:paraId="3E4FFC38" w14:textId="77777777" w:rsidR="009434EE" w:rsidRPr="00CE2CD1" w:rsidRDefault="009434EE" w:rsidP="00555E6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bookmarkStart w:id="1" w:name="_Hlk25243387"/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Species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 (amount)</w:t>
            </w:r>
          </w:p>
        </w:tc>
        <w:tc>
          <w:tcPr>
            <w:tcW w:w="6464" w:type="dxa"/>
            <w:shd w:val="clear" w:color="auto" w:fill="auto"/>
            <w:noWrap/>
            <w:vAlign w:val="center"/>
          </w:tcPr>
          <w:p w14:paraId="1D8BD25A" w14:textId="77777777" w:rsidR="009434EE" w:rsidRPr="00CE2CD1" w:rsidRDefault="009434EE" w:rsidP="00555E6F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Features</w:t>
            </w:r>
          </w:p>
        </w:tc>
      </w:tr>
      <w:tr w:rsidR="009434EE" w:rsidRPr="00CE2CD1" w14:paraId="0EC00331" w14:textId="77777777" w:rsidTr="00555E6F">
        <w:trPr>
          <w:trHeight w:val="312"/>
          <w:jc w:val="center"/>
        </w:trPr>
        <w:tc>
          <w:tcPr>
            <w:tcW w:w="1701" w:type="dxa"/>
            <w:vAlign w:val="center"/>
            <w:hideMark/>
          </w:tcPr>
          <w:p w14:paraId="74E714DB" w14:textId="77777777" w:rsidR="009434EE" w:rsidRDefault="009434EE" w:rsidP="00555E6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A</w:t>
            </w:r>
          </w:p>
          <w:p w14:paraId="60180C9E" w14:textId="77777777" w:rsidR="009434EE" w:rsidRPr="00CE2CD1" w:rsidRDefault="009434EE" w:rsidP="00555E6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(89)</w:t>
            </w:r>
          </w:p>
        </w:tc>
        <w:tc>
          <w:tcPr>
            <w:tcW w:w="6464" w:type="dxa"/>
            <w:shd w:val="clear" w:color="auto" w:fill="auto"/>
            <w:noWrap/>
            <w:vAlign w:val="center"/>
            <w:hideMark/>
          </w:tcPr>
          <w:p w14:paraId="15A8FB5E" w14:textId="77777777" w:rsidR="009434EE" w:rsidRPr="00745D09" w:rsidRDefault="009434EE" w:rsidP="00555E6F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</w:rPr>
            </w:pPr>
            <w:r w:rsidRPr="00745D09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'A', 'A0', 'A1', 'A2', 'AAA', 'AAC', 'AAG', 'AAT', 'ACA', 'ACC', 'ACG', 'ACT', 'AG', 'AGC', 'ATG', 'C0', 'C2', 'C3', 'C4', 'CAG', 'CCA', 'CCC', 'CCG', 'CCT', 'CGG', 'CGT', 'CTG', 'CTT', 'Fop', 'G', 'G1', 'GAG', 'GAT', 'GCA', 'GCG', 'GGA', 'GGG', 'GTC', 'GTT', 'Gravy', 'Instability', 'ORF-coverage', 'RCB', 'RSCU_AAA', 'RSCU_AAC', 'RSCU_AAG', 'RSCU_ACA', 'RSCU_ACC', 'RSCU_ACT', 'RSCU_AGA', 'RSCU_ATG', 'RSCU_ATT', 'RSCU_CAA', 'RSCU_CAC', 'RSCU_CAT', 'RSCU_CCC', 'RSCU_CCG', 'RSCU_CCT', 'RSCU_CGC', 'RSCU_CGT', 'RSCU_CTC', 'RSCU_CTT', 'RSCU_GAA', 'RSCU_GCA', 'RSCU_GCG', 'RSCU_GCT', 'RSCU_GGG', 'RSCU_GGT', 'RSCU_GTA', 'RSCU_TAC', 'RSCU_TAT', 'RSCU_TCA', 'RSCU_TCT', 'RSCU_TGT', 'RSCU_TTC', 'RSCU_TTG', 'RSCU_TTT', 'SCUO', 'T', 'T0', 'TAT', 'TCT', 'TG', 'TGT', 'TTA', 'TTG', 'TTT', 'fickett', 'transcript length'</w:t>
            </w:r>
          </w:p>
        </w:tc>
      </w:tr>
      <w:tr w:rsidR="009434EE" w:rsidRPr="00CE2CD1" w14:paraId="72B30817" w14:textId="77777777" w:rsidTr="00555E6F">
        <w:trPr>
          <w:trHeight w:val="312"/>
          <w:jc w:val="center"/>
        </w:trPr>
        <w:tc>
          <w:tcPr>
            <w:tcW w:w="1701" w:type="dxa"/>
            <w:vAlign w:val="center"/>
            <w:hideMark/>
          </w:tcPr>
          <w:p w14:paraId="7747318F" w14:textId="77777777" w:rsidR="009434EE" w:rsidRDefault="009434EE" w:rsidP="00555E6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S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 xml:space="preserve"> </w:t>
            </w:r>
          </w:p>
          <w:p w14:paraId="01453516" w14:textId="77777777" w:rsidR="009434EE" w:rsidRPr="00CE2CD1" w:rsidRDefault="009434EE" w:rsidP="00555E6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(93)</w:t>
            </w:r>
          </w:p>
        </w:tc>
        <w:tc>
          <w:tcPr>
            <w:tcW w:w="6464" w:type="dxa"/>
            <w:shd w:val="clear" w:color="auto" w:fill="auto"/>
            <w:noWrap/>
            <w:vAlign w:val="center"/>
            <w:hideMark/>
          </w:tcPr>
          <w:p w14:paraId="57124377" w14:textId="77777777" w:rsidR="009434EE" w:rsidRPr="00745D09" w:rsidRDefault="009434EE" w:rsidP="00555E6F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</w:rPr>
            </w:pPr>
            <w:r w:rsidRPr="00745D09">
              <w:rPr>
                <w:rFonts w:ascii="Times New Roman" w:eastAsia="宋体" w:hAnsi="Times New Roman" w:cs="Times New Roman"/>
                <w:kern w:val="0"/>
                <w:sz w:val="22"/>
              </w:rPr>
              <w:t>'A0', 'A3', 'A4', 'AAA', 'AAC', 'AAT', 'AC', 'ACA', 'ACG', 'ACT', 'AG', 'AGA', 'AGC', 'AGG', 'AGT', 'ATA', 'ATC', 'C', 'C0', 'C1', 'C4', 'CAA', 'CAC', 'CAG', 'CAT', 'CCC', 'CCT', 'CGA', 'CGG', 'CTA', 'EW', 'G', 'G3', 'G4', 'GAC', 'GAG', 'GCT', 'GGA', 'GGT', 'Gravy', 'Instability', 'ORF-coverage', 'ORF-integrity', 'RCB', 'RSCU_AAA', 'RSCU_AAG', 'RSCU_ACA', 'RSCU_ACC', 'RSCU_AGA', 'RSCU_AGC', 'RSCU_AGT', 'RSCU_ATA', 'RSCU_ATC', 'RSCU_ATG', 'RSCU_CAT', 'RSCU_CCA', 'RSCU_CCC', 'RSCU_CCG', 'RSCU_CGG', 'RSCU_CGT', 'RSCU_CTA', 'RSCU_GAG', 'RSCU_GCA', 'RSCU_GCG', 'RSCU_GCT', 'RSCU_GGA', 'RSCU_GGG', 'RSCU_GGT', 'RSCU_GTA', 'RSCU_GTT', 'RSCU_TCA', 'RSCU_TCC', 'RSCU_TCT', 'RSCU_TGG', 'RSCU_TGT', 'RSCU_TTG', 'RSCU_TTT', 'T1', 'T3', 'TAA', 'TAG', 'TAT', 'TCC', 'TCG', 'TCT', 'TGG', 'TGT', 'TTA', 'TTG', 'TTT', 'Frame Entropy', 'FF-score', 'fickett'</w:t>
            </w:r>
          </w:p>
        </w:tc>
      </w:tr>
      <w:tr w:rsidR="009434EE" w:rsidRPr="00CE2CD1" w14:paraId="4F4CFB29" w14:textId="77777777" w:rsidTr="00555E6F">
        <w:trPr>
          <w:trHeight w:val="312"/>
          <w:jc w:val="center"/>
        </w:trPr>
        <w:tc>
          <w:tcPr>
            <w:tcW w:w="1701" w:type="dxa"/>
            <w:vAlign w:val="center"/>
            <w:hideMark/>
          </w:tcPr>
          <w:p w14:paraId="594A5A2F" w14:textId="77777777" w:rsidR="009434EE" w:rsidRDefault="009434EE" w:rsidP="00555E6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O</w:t>
            </w:r>
          </w:p>
          <w:p w14:paraId="1472926C" w14:textId="77777777" w:rsidR="009434EE" w:rsidRPr="00CE2CD1" w:rsidRDefault="009434EE" w:rsidP="00555E6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(87)</w:t>
            </w:r>
          </w:p>
        </w:tc>
        <w:tc>
          <w:tcPr>
            <w:tcW w:w="6464" w:type="dxa"/>
            <w:shd w:val="clear" w:color="auto" w:fill="auto"/>
            <w:noWrap/>
            <w:vAlign w:val="center"/>
            <w:hideMark/>
          </w:tcPr>
          <w:p w14:paraId="0A67E871" w14:textId="77777777" w:rsidR="009434EE" w:rsidRPr="00745D09" w:rsidRDefault="009434EE" w:rsidP="00555E6F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</w:rPr>
            </w:pPr>
            <w:r w:rsidRPr="00745D09">
              <w:rPr>
                <w:rFonts w:ascii="Times New Roman" w:eastAsia="宋体" w:hAnsi="Times New Roman" w:cs="Times New Roman"/>
                <w:kern w:val="0"/>
                <w:sz w:val="22"/>
              </w:rPr>
              <w:t xml:space="preserve">'A0', 'A1', 'A2', 'A4', 'AAA', 'AAT', 'ACA', 'AG', 'AGC', 'AGT', 'AT', 'ATC', 'C4', 'CAA', 'CAC', 'CAG', 'CAT', 'CGC', 'CGG', 'CGT', 'CTT', 'EW', 'Fop', 'G0', 'G2', 'GAC', 'GC', 'GCA', 'GCC', 'GGA', 'GGC', 'GGG', 'GTC', 'GTG', 'Instability', 'ORF', 'ORF-integrity', 'RSCU_AAA', 'RSCU_AAT', 'RSCU_ACT', 'RSCU_AGA', </w:t>
            </w:r>
            <w:r w:rsidRPr="00745D09">
              <w:rPr>
                <w:rFonts w:ascii="Times New Roman" w:eastAsia="宋体" w:hAnsi="Times New Roman" w:cs="Times New Roman"/>
                <w:kern w:val="0"/>
                <w:sz w:val="22"/>
              </w:rPr>
              <w:lastRenderedPageBreak/>
              <w:t>'RSCU_AGC', 'RSCU_ATC', 'RSCU_ATT', 'RSCU_CAC', 'RSCU_CAT', 'RSCU_CCC', 'RSCU_CCG', 'RSCU_CCT', 'RSCU_CGA', 'RSCU_CGC', 'RSCU_CTA', 'RSCU_CTG', 'RSCU_GAA', 'RSCU_GCA', 'RSCU_GCC', 'RSCU_GCG', 'RSCU_GCT', 'RSCU_GGA', 'RSCU_GGG', 'RSCU_GGT', 'RSCU_GTA', 'RSCU_GTG', 'RSCU_GTT', 'RSCU_TAT', 'RSCU_TCT', 'RSCU_TGC', 'RSCU_TTC', 'SCUO', 'T', 'T0', 'T1', 'T2', 'T3', 'T4', 'TAT', 'TC', 'TCA', 'TCC', 'TG', 'TGC', 'TTA', 'TTC', 'TTG', 'TTT', 'Frame Entropy', 'Numbers of hits'</w:t>
            </w:r>
          </w:p>
        </w:tc>
      </w:tr>
      <w:tr w:rsidR="009434EE" w:rsidRPr="00CE2CD1" w14:paraId="4C56DBD4" w14:textId="77777777" w:rsidTr="00555E6F">
        <w:trPr>
          <w:trHeight w:val="312"/>
          <w:jc w:val="center"/>
        </w:trPr>
        <w:tc>
          <w:tcPr>
            <w:tcW w:w="1701" w:type="dxa"/>
            <w:vAlign w:val="center"/>
            <w:hideMark/>
          </w:tcPr>
          <w:p w14:paraId="574C3201" w14:textId="77777777" w:rsidR="009434EE" w:rsidRDefault="009434EE" w:rsidP="00555E6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lastRenderedPageBreak/>
              <w:t>H</w:t>
            </w:r>
          </w:p>
          <w:p w14:paraId="21272F99" w14:textId="77777777" w:rsidR="009434EE" w:rsidRPr="00CE2CD1" w:rsidRDefault="009434EE" w:rsidP="00555E6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(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)</w:t>
            </w:r>
          </w:p>
        </w:tc>
        <w:tc>
          <w:tcPr>
            <w:tcW w:w="6464" w:type="dxa"/>
            <w:shd w:val="clear" w:color="auto" w:fill="auto"/>
            <w:noWrap/>
            <w:vAlign w:val="center"/>
            <w:hideMark/>
          </w:tcPr>
          <w:p w14:paraId="7759D53F" w14:textId="77777777" w:rsidR="009434EE" w:rsidRPr="00745D09" w:rsidRDefault="009434EE" w:rsidP="00555E6F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</w:rPr>
            </w:pPr>
            <w:r w:rsidRPr="00745D09">
              <w:rPr>
                <w:rFonts w:ascii="Times New Roman" w:eastAsia="宋体" w:hAnsi="Times New Roman" w:cs="Times New Roman"/>
                <w:kern w:val="0"/>
                <w:sz w:val="22"/>
              </w:rPr>
              <w:t>'A', 'A0', 'A1', 'A2', 'A4', 'AAG', 'ACA', 'ACT', 'AGC', 'AGG', 'AT', 'ATT', 'C', 'C0', 'C1', 'C2', 'CAG', 'CCA', 'CCC', 'CCG', 'CCT', 'CGA', 'CTA', 'CUB', 'EW', 'Fop', 'G', 'G2', 'G4', 'GAG', 'GAT', 'GC', 'GCT', 'GGA', 'GTA', 'GTC', 'Instability', 'ORF', 'ORF-coverage', 'PI', 'RSCU_AAA', 'RSCU_AAG', 'RSCU_AAT', 'RSCU_ACA', 'RSCU_ACC', 'RSCU_ACG', 'RSCU_AGC', 'RSCU_AGG', 'RSCU_AGT', 'RSCU_ATG', 'RSCU_CAA', 'RSCU_CAC', 'RSCU_CAG', 'RSCU_CCA', 'RSCU_CCC', 'RSCU_CGA', 'RSCU_CGG', 'RSCU_CTC', 'RSCU_CTT', 'RSCU_GAC', 'RSCU_GAG', 'RSCU_GCA', 'RSCU_GCC', 'RSCU_GCG', 'RSCU_GGA', 'RSCU_GGT', 'RSCU_GTG', 'RSCU_GTT', 'RSCU_TAT', 'RSCU_TCA', 'RSCU_TCC', 'RSCU_TGC', 'RSCU_TGG', 'RSCU_TGT', 'RSCU_TTA', 'RSCU_TTT', 'SCUO', 'T', 'T0', 'T1', 'T2', 'TAC', 'TC', 'TCC', 'TCT', 'TG', 'TGG', 'TTA', 'TTC', 'TTG', 'TTT', 'Total bit score', 'Frame Entropy', 'FF-score', 'fickett'</w:t>
            </w:r>
          </w:p>
        </w:tc>
      </w:tr>
      <w:tr w:rsidR="009434EE" w:rsidRPr="00CE2CD1" w14:paraId="3916C2A6" w14:textId="77777777" w:rsidTr="00555E6F">
        <w:trPr>
          <w:trHeight w:val="312"/>
          <w:jc w:val="center"/>
        </w:trPr>
        <w:tc>
          <w:tcPr>
            <w:tcW w:w="1701" w:type="dxa"/>
            <w:vAlign w:val="center"/>
            <w:hideMark/>
          </w:tcPr>
          <w:p w14:paraId="3B3C3D4A" w14:textId="77777777" w:rsidR="009434EE" w:rsidRDefault="009434EE" w:rsidP="00555E6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P</w:t>
            </w:r>
          </w:p>
          <w:p w14:paraId="11082198" w14:textId="77777777" w:rsidR="009434EE" w:rsidRPr="00CE2CD1" w:rsidRDefault="009434EE" w:rsidP="00555E6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(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)</w:t>
            </w:r>
          </w:p>
        </w:tc>
        <w:tc>
          <w:tcPr>
            <w:tcW w:w="6464" w:type="dxa"/>
            <w:shd w:val="clear" w:color="auto" w:fill="auto"/>
            <w:noWrap/>
            <w:vAlign w:val="center"/>
            <w:hideMark/>
          </w:tcPr>
          <w:p w14:paraId="7FFD724C" w14:textId="77777777" w:rsidR="009434EE" w:rsidRPr="00745D09" w:rsidRDefault="009434EE" w:rsidP="00555E6F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</w:rPr>
            </w:pPr>
            <w:r w:rsidRPr="00745D09">
              <w:rPr>
                <w:rFonts w:ascii="Times New Roman" w:eastAsia="宋体" w:hAnsi="Times New Roman" w:cs="Times New Roman"/>
                <w:kern w:val="0"/>
                <w:sz w:val="22"/>
              </w:rPr>
              <w:t>'A', 'A0', 'A1', 'A2', 'A3', 'AAG', 'AC', 'ACA', 'ACT', 'AG', 'AGA', 'AGC', 'AGG', 'ATA', 'ATC', 'ATG', 'C1', 'C2', 'CAA', 'CCC', 'CCG', 'CCT', 'CGC', 'CTA', 'CTG', 'Fop', 'G+C', 'GAA', 'GAC', 'GAT', 'GC', 'GCG', 'GCT', 'GTC', 'GTG', 'Gravy', 'Instability', 'ORF', 'RSCU_AAA', 'RSCU_AAG', 'RSCU_AAT', 'RSCU_ACT', 'RSCU_AGA', 'RSCU_AGG', 'RSCU_ATC', 'RSCU_CAA', 'RSCU_CAC', 'RSCU_CCA', 'RSCU_CCC', 'RSCU_CCG', 'RSCU_CCT', 'RSCU_CGA', 'RSCU_CGC', 'RSCU_CGT', 'RSCU_CTA', 'RSCU_CTT', 'RSCU_GAG', 'RSCU_GAT', 'RSCU_GCC', 'RSCU_GGA', 'RSCU_GGC', 'RSCU_GGG', 'RSCU_GGT', 'RSCU_GTA', 'RSCU_GTC', 'RSCU_GTT', 'RSCU_TAC', 'RSCU_TAT', 'RSCU_TCC', 'RSCU_TCG', 'RSCU_TGG', 'RSCU_TTA', 'RSCU_TTT', 'T', 'T0', 'T3', 'TAA', 'TAC', 'TAT', 'TC', 'TCA', 'TG', 'TTA', 'TTC', 'TTG', 'Frame Entropy', 'Significance score', 'Numbers of hits', 'FF-score', 'fickett'</w:t>
            </w:r>
          </w:p>
        </w:tc>
      </w:tr>
      <w:tr w:rsidR="009434EE" w:rsidRPr="00CE2CD1" w14:paraId="35BC4C03" w14:textId="77777777" w:rsidTr="00555E6F">
        <w:trPr>
          <w:trHeight w:val="312"/>
          <w:jc w:val="center"/>
        </w:trPr>
        <w:tc>
          <w:tcPr>
            <w:tcW w:w="1701" w:type="dxa"/>
            <w:vAlign w:val="center"/>
            <w:hideMark/>
          </w:tcPr>
          <w:p w14:paraId="393629A8" w14:textId="77777777" w:rsidR="009434EE" w:rsidRDefault="009434EE" w:rsidP="00555E6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C</w:t>
            </w:r>
          </w:p>
          <w:p w14:paraId="6DE8D337" w14:textId="77777777" w:rsidR="009434EE" w:rsidRPr="00CE2CD1" w:rsidRDefault="009434EE" w:rsidP="00555E6F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(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)</w:t>
            </w:r>
          </w:p>
        </w:tc>
        <w:tc>
          <w:tcPr>
            <w:tcW w:w="6464" w:type="dxa"/>
            <w:shd w:val="clear" w:color="auto" w:fill="auto"/>
            <w:noWrap/>
            <w:vAlign w:val="center"/>
            <w:hideMark/>
          </w:tcPr>
          <w:p w14:paraId="17FBE63C" w14:textId="77777777" w:rsidR="009434EE" w:rsidRPr="00745D09" w:rsidRDefault="009434EE" w:rsidP="00555E6F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 w:val="22"/>
              </w:rPr>
            </w:pPr>
            <w:r w:rsidRPr="00745D09">
              <w:rPr>
                <w:rFonts w:ascii="Times New Roman" w:eastAsia="宋体" w:hAnsi="Times New Roman" w:cs="Times New Roman"/>
                <w:kern w:val="0"/>
                <w:sz w:val="22"/>
              </w:rPr>
              <w:t xml:space="preserve">'A', 'A0', 'A4', 'AC', 'ACC', 'ACG', 'AG', 'AGA', 'AGC', 'AT', 'ATC', 'ATT', 'C0', 'C2', 'CAC', 'CCC', 'CCG', 'CCT', 'CGC', 'CGG', 'CTA', 'CTC', 'CTT', 'CUB', 'EW', 'Fop', 'G', 'G+C', 'G1', 'G2', 'G3', 'GAA', 'GAG', 'GAT', 'GCA', 'GCG', 'GCT', 'GGC', 'GGT', 'GTC', 'GTG', 'GTT', 'Gravy', 'Instability', 'ORF', 'PI', 'RSCU_AAA', 'RSCU_AAC', </w:t>
            </w:r>
            <w:r w:rsidRPr="00745D09">
              <w:rPr>
                <w:rFonts w:ascii="Times New Roman" w:eastAsia="宋体" w:hAnsi="Times New Roman" w:cs="Times New Roman"/>
                <w:kern w:val="0"/>
                <w:sz w:val="22"/>
              </w:rPr>
              <w:lastRenderedPageBreak/>
              <w:t>'RSCU_ACT', 'RSCU_AGA', 'RSCU_AGC', 'RSCU_ATA', 'RSCU_CAA', 'RSCU_CCA', 'RSCU_CGC', 'RSCU_CGG', 'RSCU_CTA', 'RSCU_CTC', 'RSCU_CTG', 'RSCU_CTT', 'RSCU_GCA', 'RSCU_GCC', 'RSCU_GCG', 'RSCU_GCT', 'RSCU_GGA', 'RSCU_GGC', 'RSCU_GGG', 'RSCU_GGT', 'RSCU_TAT', 'RSCU_TCA', 'RSCU_TCC', 'RSCU_TCG', 'RSCU_TCT', 'RSCU_TGG', 'RSCU_TGT', 'RSCU_TTG', 'RSCU_TTT', 'T', 'T0', 'T1', 'TC', 'TGT', 'TTA', 'TTG', 'Frame Entropy', 'FF-score', 'transcript length', 'hexamer'</w:t>
            </w:r>
          </w:p>
        </w:tc>
      </w:tr>
      <w:bookmarkEnd w:id="1"/>
    </w:tbl>
    <w:p w14:paraId="0A96A287" w14:textId="77777777" w:rsidR="009434EE" w:rsidRPr="009434EE" w:rsidRDefault="009434EE" w:rsidP="00BD5AC9">
      <w:pPr>
        <w:jc w:val="left"/>
        <w:rPr>
          <w:rFonts w:ascii="Times New Roman" w:hAnsi="Times New Roman" w:cs="Times New Roman"/>
          <w:b/>
          <w:bCs/>
          <w:color w:val="000000"/>
          <w:kern w:val="0"/>
          <w:sz w:val="23"/>
          <w:szCs w:val="23"/>
        </w:rPr>
      </w:pPr>
    </w:p>
    <w:p w14:paraId="751FDDA9" w14:textId="4F553A3F" w:rsidR="00BD5AC9" w:rsidRPr="00CE2CD1" w:rsidRDefault="00BD5AC9" w:rsidP="00BD5AC9">
      <w:pPr>
        <w:jc w:val="left"/>
        <w:rPr>
          <w:rFonts w:ascii="Times New Roman" w:hAnsi="Times New Roman" w:cs="Times New Roman"/>
        </w:rPr>
      </w:pPr>
      <w:r w:rsidRPr="00CE2CD1">
        <w:rPr>
          <w:rFonts w:ascii="Times New Roman" w:hAnsi="Times New Roman" w:cs="Times New Roman"/>
          <w:b/>
          <w:bCs/>
          <w:color w:val="000000"/>
          <w:kern w:val="0"/>
          <w:sz w:val="23"/>
          <w:szCs w:val="23"/>
        </w:rPr>
        <w:t>Supplementary Table S</w:t>
      </w:r>
      <w:r w:rsidR="009434EE">
        <w:rPr>
          <w:rFonts w:ascii="Times New Roman" w:hAnsi="Times New Roman" w:cs="Times New Roman"/>
          <w:b/>
          <w:bCs/>
          <w:color w:val="000000"/>
          <w:kern w:val="0"/>
          <w:sz w:val="23"/>
          <w:szCs w:val="23"/>
        </w:rPr>
        <w:t>1</w:t>
      </w:r>
      <w:r w:rsidRPr="00CE2CD1">
        <w:rPr>
          <w:rFonts w:ascii="Times New Roman" w:hAnsi="Times New Roman" w:cs="Times New Roman"/>
          <w:b/>
          <w:bCs/>
          <w:color w:val="000000"/>
          <w:kern w:val="0"/>
          <w:sz w:val="23"/>
          <w:szCs w:val="23"/>
        </w:rPr>
        <w:t>.</w:t>
      </w:r>
      <w:r w:rsidRPr="00CE2CD1">
        <w:rPr>
          <w:rFonts w:ascii="Times New Roman" w:hAnsi="Times New Roman" w:cs="Times New Roman"/>
          <w:sz w:val="23"/>
          <w:szCs w:val="23"/>
        </w:rPr>
        <w:t xml:space="preserve"> </w:t>
      </w:r>
      <w:r w:rsidR="006C6A99">
        <w:rPr>
          <w:rFonts w:ascii="Times New Roman" w:hAnsi="Times New Roman" w:cs="Times New Roman"/>
          <w:sz w:val="23"/>
          <w:szCs w:val="23"/>
        </w:rPr>
        <w:t>Common preferred features</w:t>
      </w:r>
      <w:r w:rsidR="008852DC">
        <w:rPr>
          <w:rFonts w:ascii="Times New Roman" w:hAnsi="Times New Roman" w:cs="Times New Roman"/>
          <w:sz w:val="23"/>
          <w:szCs w:val="23"/>
        </w:rPr>
        <w:t xml:space="preserve"> (dimensions)</w:t>
      </w:r>
      <w:r w:rsidR="006C6A99">
        <w:rPr>
          <w:rFonts w:ascii="Times New Roman" w:hAnsi="Times New Roman" w:cs="Times New Roman"/>
          <w:sz w:val="23"/>
          <w:szCs w:val="23"/>
        </w:rPr>
        <w:t xml:space="preserve"> among t</w:t>
      </w:r>
      <w:r w:rsidR="004C098D">
        <w:rPr>
          <w:rFonts w:ascii="Times New Roman" w:hAnsi="Times New Roman" w:cs="Times New Roman"/>
          <w:sz w:val="23"/>
          <w:szCs w:val="23"/>
        </w:rPr>
        <w:t>hree</w:t>
      </w:r>
      <w:r w:rsidR="006C6A99">
        <w:rPr>
          <w:rFonts w:ascii="Times New Roman" w:hAnsi="Times New Roman" w:cs="Times New Roman"/>
          <w:sz w:val="23"/>
          <w:szCs w:val="23"/>
        </w:rPr>
        <w:t xml:space="preserve"> species or more</w:t>
      </w:r>
    </w:p>
    <w:tbl>
      <w:tblPr>
        <w:tblW w:w="8301" w:type="dxa"/>
        <w:tblLook w:val="04A0" w:firstRow="1" w:lastRow="0" w:firstColumn="1" w:lastColumn="0" w:noHBand="0" w:noVBand="1"/>
      </w:tblPr>
      <w:tblGrid>
        <w:gridCol w:w="2479"/>
        <w:gridCol w:w="1095"/>
        <w:gridCol w:w="4727"/>
      </w:tblGrid>
      <w:tr w:rsidR="00BD5AC9" w:rsidRPr="00BD5AC9" w14:paraId="7C0EF461" w14:textId="77777777" w:rsidTr="00886C37">
        <w:trPr>
          <w:trHeight w:val="290"/>
        </w:trPr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14713E" w14:textId="77777777" w:rsidR="00BD5AC9" w:rsidRPr="00745D09" w:rsidRDefault="00BD5AC9" w:rsidP="00BD5AC9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45D09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Species</w:t>
            </w:r>
          </w:p>
        </w:tc>
        <w:tc>
          <w:tcPr>
            <w:tcW w:w="10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4937E2" w14:textId="77777777" w:rsidR="00BD5AC9" w:rsidRPr="00745D09" w:rsidRDefault="00BD5AC9" w:rsidP="00BD5AC9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45D09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Amount</w:t>
            </w:r>
          </w:p>
        </w:tc>
        <w:tc>
          <w:tcPr>
            <w:tcW w:w="46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1A335" w14:textId="2D2498D5" w:rsidR="00BD5AC9" w:rsidRPr="00745D09" w:rsidRDefault="00BD5AC9" w:rsidP="00BD5AC9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 w:rsidRPr="00745D09"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  <w:t>Features</w:t>
            </w:r>
          </w:p>
        </w:tc>
      </w:tr>
      <w:tr w:rsidR="006C6A99" w:rsidRPr="00BD5AC9" w14:paraId="32B921A8" w14:textId="77777777" w:rsidTr="00886C37">
        <w:trPr>
          <w:trHeight w:val="290"/>
        </w:trPr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4C21C0E" w14:textId="0F45D9D8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A S O H P C</w:t>
            </w:r>
          </w:p>
        </w:tc>
        <w:tc>
          <w:tcPr>
            <w:tcW w:w="10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5BB37CE" w14:textId="229852C7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7</w:t>
            </w:r>
          </w:p>
        </w:tc>
        <w:tc>
          <w:tcPr>
            <w:tcW w:w="46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A5890D4" w14:textId="159F88B0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RSCU_AAA RSCU_GGT TTA Instability AGC TTG A0</w:t>
            </w:r>
          </w:p>
        </w:tc>
      </w:tr>
      <w:tr w:rsidR="006C6A99" w:rsidRPr="00BD5AC9" w14:paraId="539037E0" w14:textId="77777777" w:rsidTr="00886C37">
        <w:trPr>
          <w:trHeight w:val="290"/>
        </w:trPr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34D01A0" w14:textId="02CF74E3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A S O H P</w:t>
            </w:r>
          </w:p>
        </w:tc>
        <w:tc>
          <w:tcPr>
            <w:tcW w:w="10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C441790" w14:textId="51279D43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2</w:t>
            </w:r>
          </w:p>
        </w:tc>
        <w:tc>
          <w:tcPr>
            <w:tcW w:w="46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B48D140" w14:textId="7461F6CF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RSCU_CCC ACA</w:t>
            </w:r>
          </w:p>
        </w:tc>
      </w:tr>
      <w:tr w:rsidR="006C6A99" w:rsidRPr="00BD5AC9" w14:paraId="30FF5270" w14:textId="77777777" w:rsidTr="00886C37">
        <w:trPr>
          <w:trHeight w:val="290"/>
        </w:trPr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EBC6BFB" w14:textId="3DF35419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A S O H C</w:t>
            </w:r>
          </w:p>
        </w:tc>
        <w:tc>
          <w:tcPr>
            <w:tcW w:w="10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D8773B1" w14:textId="5E004293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2</w:t>
            </w:r>
          </w:p>
        </w:tc>
        <w:tc>
          <w:tcPr>
            <w:tcW w:w="46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06E42A3" w14:textId="632C5324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RSCU_GCA RSCU_GCG</w:t>
            </w:r>
          </w:p>
        </w:tc>
      </w:tr>
      <w:tr w:rsidR="006C6A99" w:rsidRPr="00BD5AC9" w14:paraId="4E683ABC" w14:textId="77777777" w:rsidTr="00886C37">
        <w:trPr>
          <w:trHeight w:val="290"/>
        </w:trPr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E0A69C1" w14:textId="2A243987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A S O P C</w:t>
            </w:r>
          </w:p>
        </w:tc>
        <w:tc>
          <w:tcPr>
            <w:tcW w:w="10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087ED81" w14:textId="38271200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3</w:t>
            </w:r>
          </w:p>
        </w:tc>
        <w:tc>
          <w:tcPr>
            <w:tcW w:w="46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9AF1FEA" w14:textId="358BEF31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RSCU_GGG RSCU_AGA AG</w:t>
            </w:r>
          </w:p>
        </w:tc>
      </w:tr>
      <w:tr w:rsidR="006C6A99" w:rsidRPr="00BD5AC9" w14:paraId="00B94EC2" w14:textId="77777777" w:rsidTr="00886C37">
        <w:trPr>
          <w:trHeight w:val="290"/>
        </w:trPr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FA224E1" w14:textId="1880C261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A S H P C</w:t>
            </w:r>
          </w:p>
        </w:tc>
        <w:tc>
          <w:tcPr>
            <w:tcW w:w="10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A6D7266" w14:textId="0A21D254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3</w:t>
            </w:r>
          </w:p>
        </w:tc>
        <w:tc>
          <w:tcPr>
            <w:tcW w:w="46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3CAA8C5" w14:textId="4DCD9496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RSCU_TTT CCT CCC</w:t>
            </w:r>
          </w:p>
        </w:tc>
      </w:tr>
      <w:tr w:rsidR="006C6A99" w:rsidRPr="00BD5AC9" w14:paraId="2E4F966B" w14:textId="77777777" w:rsidTr="00886C37">
        <w:trPr>
          <w:trHeight w:val="290"/>
        </w:trPr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00F1D00" w14:textId="7C1A5D4F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A O H P C</w:t>
            </w:r>
          </w:p>
        </w:tc>
        <w:tc>
          <w:tcPr>
            <w:tcW w:w="10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ED86F81" w14:textId="6CB9F9A5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5</w:t>
            </w:r>
          </w:p>
        </w:tc>
        <w:tc>
          <w:tcPr>
            <w:tcW w:w="46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03A7963" w14:textId="0311520F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Fop T0 T GTC RSCU_TAT</w:t>
            </w:r>
          </w:p>
        </w:tc>
      </w:tr>
      <w:tr w:rsidR="006C6A99" w:rsidRPr="00BD5AC9" w14:paraId="52C73608" w14:textId="77777777" w:rsidTr="00886C37">
        <w:trPr>
          <w:trHeight w:val="290"/>
        </w:trPr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E4A5D57" w14:textId="05605C4A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S O H P C</w:t>
            </w:r>
          </w:p>
        </w:tc>
        <w:tc>
          <w:tcPr>
            <w:tcW w:w="10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5EB9D9C" w14:textId="791052F5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2</w:t>
            </w:r>
          </w:p>
        </w:tc>
        <w:tc>
          <w:tcPr>
            <w:tcW w:w="46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B0A3CB0" w14:textId="22A082EC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Frame entropy RSCU_GGA</w:t>
            </w:r>
          </w:p>
        </w:tc>
      </w:tr>
      <w:tr w:rsidR="006C6A99" w:rsidRPr="00BD5AC9" w14:paraId="3C6D3100" w14:textId="77777777" w:rsidTr="00886C37">
        <w:trPr>
          <w:trHeight w:val="290"/>
        </w:trPr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F70A1C1" w14:textId="4D1113C8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A H O S</w:t>
            </w:r>
          </w:p>
        </w:tc>
        <w:tc>
          <w:tcPr>
            <w:tcW w:w="10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EFA4293" w14:textId="2062D924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3</w:t>
            </w:r>
          </w:p>
        </w:tc>
        <w:tc>
          <w:tcPr>
            <w:tcW w:w="46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1D8FCF6" w14:textId="7060C362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GGA CAG TTT</w:t>
            </w:r>
          </w:p>
        </w:tc>
      </w:tr>
      <w:tr w:rsidR="006C6A99" w:rsidRPr="00BD5AC9" w14:paraId="78277F2B" w14:textId="77777777" w:rsidTr="00886C37">
        <w:trPr>
          <w:trHeight w:val="290"/>
        </w:trPr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4E3C2A2" w14:textId="370AD6B1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A O P S</w:t>
            </w:r>
          </w:p>
        </w:tc>
        <w:tc>
          <w:tcPr>
            <w:tcW w:w="10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0AE90E0" w14:textId="329037B5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3</w:t>
            </w:r>
          </w:p>
        </w:tc>
        <w:tc>
          <w:tcPr>
            <w:tcW w:w="46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3F8BAEB" w14:textId="1B4D2A37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RSCU_GTA RSCU_CCG TAT</w:t>
            </w:r>
          </w:p>
        </w:tc>
      </w:tr>
      <w:tr w:rsidR="006C6A99" w:rsidRPr="00BD5AC9" w14:paraId="733861F1" w14:textId="77777777" w:rsidTr="00886C37">
        <w:trPr>
          <w:trHeight w:val="290"/>
        </w:trPr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72D0930" w14:textId="4B657DAF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A C O S</w:t>
            </w:r>
          </w:p>
        </w:tc>
        <w:tc>
          <w:tcPr>
            <w:tcW w:w="10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5C65034" w14:textId="289CFA3B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3</w:t>
            </w:r>
          </w:p>
        </w:tc>
        <w:tc>
          <w:tcPr>
            <w:tcW w:w="46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3FFB10F" w14:textId="7855E2FF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CGG RSCU_GCT RSCU_TCT</w:t>
            </w:r>
          </w:p>
        </w:tc>
      </w:tr>
      <w:tr w:rsidR="006C6A99" w:rsidRPr="00BD5AC9" w14:paraId="329439F0" w14:textId="77777777" w:rsidTr="00886C37">
        <w:trPr>
          <w:trHeight w:val="290"/>
        </w:trPr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056CBB6" w14:textId="14B000E9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A H P S</w:t>
            </w:r>
          </w:p>
        </w:tc>
        <w:tc>
          <w:tcPr>
            <w:tcW w:w="10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CD1D6F0" w14:textId="3E859474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3</w:t>
            </w:r>
          </w:p>
        </w:tc>
        <w:tc>
          <w:tcPr>
            <w:tcW w:w="46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92F9C83" w14:textId="152E99AD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RSCU_AAG ACT Fickett</w:t>
            </w:r>
          </w:p>
        </w:tc>
      </w:tr>
      <w:tr w:rsidR="006C6A99" w:rsidRPr="00BD5AC9" w14:paraId="7CCD627B" w14:textId="77777777" w:rsidTr="00886C37">
        <w:trPr>
          <w:trHeight w:val="290"/>
        </w:trPr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7B3EDCA" w14:textId="62D9E96B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A C H S</w:t>
            </w:r>
          </w:p>
        </w:tc>
        <w:tc>
          <w:tcPr>
            <w:tcW w:w="10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CB64E3F" w14:textId="15FE23E2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5</w:t>
            </w:r>
          </w:p>
        </w:tc>
        <w:tc>
          <w:tcPr>
            <w:tcW w:w="46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8E4CE5B" w14:textId="67C2F29D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C0 GAG RSCU_TCA RSCU_TGT G</w:t>
            </w:r>
          </w:p>
        </w:tc>
      </w:tr>
      <w:tr w:rsidR="006C6A99" w:rsidRPr="00BD5AC9" w14:paraId="03354EB6" w14:textId="77777777" w:rsidTr="00886C37">
        <w:trPr>
          <w:trHeight w:val="290"/>
        </w:trPr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4541D2F" w14:textId="545BB723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A C P S</w:t>
            </w:r>
          </w:p>
        </w:tc>
        <w:tc>
          <w:tcPr>
            <w:tcW w:w="10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9F089F0" w14:textId="1A8AE9F6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1</w:t>
            </w:r>
          </w:p>
        </w:tc>
        <w:tc>
          <w:tcPr>
            <w:tcW w:w="46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BE88B4F" w14:textId="13E68E2B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Gravy</w:t>
            </w:r>
          </w:p>
        </w:tc>
      </w:tr>
      <w:tr w:rsidR="006C6A99" w:rsidRPr="00BD5AC9" w14:paraId="43E6AA1D" w14:textId="77777777" w:rsidTr="00886C37">
        <w:trPr>
          <w:trHeight w:val="290"/>
        </w:trPr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3F1163D" w14:textId="14583D7C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A H O P</w:t>
            </w:r>
          </w:p>
        </w:tc>
        <w:tc>
          <w:tcPr>
            <w:tcW w:w="10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2EEE539" w14:textId="3E7E70D2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4</w:t>
            </w:r>
          </w:p>
        </w:tc>
        <w:tc>
          <w:tcPr>
            <w:tcW w:w="46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1DC84FD" w14:textId="0A10C95C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A1 RSCU_CAC TG A2</w:t>
            </w:r>
          </w:p>
        </w:tc>
      </w:tr>
      <w:tr w:rsidR="006C6A99" w:rsidRPr="00BD5AC9" w14:paraId="593D0E9A" w14:textId="77777777" w:rsidTr="00886C37">
        <w:trPr>
          <w:trHeight w:val="290"/>
        </w:trPr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5458C5F" w14:textId="257E3E15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A C O P</w:t>
            </w:r>
          </w:p>
        </w:tc>
        <w:tc>
          <w:tcPr>
            <w:tcW w:w="10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826D8F3" w14:textId="313231DE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2</w:t>
            </w:r>
          </w:p>
        </w:tc>
        <w:tc>
          <w:tcPr>
            <w:tcW w:w="46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55DC435" w14:textId="100F75EA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RSCU_CGC RSCU_ACT</w:t>
            </w:r>
          </w:p>
        </w:tc>
      </w:tr>
      <w:tr w:rsidR="006C6A99" w:rsidRPr="00BD5AC9" w14:paraId="14565576" w14:textId="77777777" w:rsidTr="00886C37">
        <w:trPr>
          <w:trHeight w:val="290"/>
        </w:trPr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0D15EAD" w14:textId="63FB6D5F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A C H P</w:t>
            </w:r>
          </w:p>
        </w:tc>
        <w:tc>
          <w:tcPr>
            <w:tcW w:w="10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B29D7DB" w14:textId="6E5B873E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6</w:t>
            </w:r>
          </w:p>
        </w:tc>
        <w:tc>
          <w:tcPr>
            <w:tcW w:w="46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F4AD190" w14:textId="2EAF4165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CCG GAT RSCU_CAA C2 RSCU_CTT A</w:t>
            </w:r>
          </w:p>
        </w:tc>
      </w:tr>
      <w:tr w:rsidR="006C6A99" w:rsidRPr="00BD5AC9" w14:paraId="34FF5A86" w14:textId="77777777" w:rsidTr="00886C37">
        <w:trPr>
          <w:trHeight w:val="290"/>
        </w:trPr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2217A7F" w14:textId="211A9852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H O P S</w:t>
            </w:r>
          </w:p>
        </w:tc>
        <w:tc>
          <w:tcPr>
            <w:tcW w:w="10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9651F38" w14:textId="31259FA0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1</w:t>
            </w:r>
          </w:p>
        </w:tc>
        <w:tc>
          <w:tcPr>
            <w:tcW w:w="46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76B9351" w14:textId="6C167BCE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RSCU_GTT</w:t>
            </w:r>
          </w:p>
        </w:tc>
      </w:tr>
      <w:tr w:rsidR="006C6A99" w:rsidRPr="00BD5AC9" w14:paraId="6ADE92FA" w14:textId="77777777" w:rsidTr="00886C37">
        <w:trPr>
          <w:trHeight w:val="290"/>
        </w:trPr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2FF283E" w14:textId="3862C93F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C H O S</w:t>
            </w:r>
          </w:p>
        </w:tc>
        <w:tc>
          <w:tcPr>
            <w:tcW w:w="10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1B7BE1F" w14:textId="69E51EC0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4</w:t>
            </w:r>
          </w:p>
        </w:tc>
        <w:tc>
          <w:tcPr>
            <w:tcW w:w="46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1057ECF" w14:textId="5AB4E0AA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T1 EW RSCU_AGC A4</w:t>
            </w:r>
          </w:p>
        </w:tc>
      </w:tr>
      <w:tr w:rsidR="006C6A99" w:rsidRPr="00BD5AC9" w14:paraId="17671D09" w14:textId="77777777" w:rsidTr="00886C37">
        <w:trPr>
          <w:trHeight w:val="290"/>
        </w:trPr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B9E9BB2" w14:textId="0C5DC862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C O P S</w:t>
            </w:r>
          </w:p>
        </w:tc>
        <w:tc>
          <w:tcPr>
            <w:tcW w:w="10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EC7D4E7" w14:textId="2FFEA46E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2</w:t>
            </w:r>
          </w:p>
        </w:tc>
        <w:tc>
          <w:tcPr>
            <w:tcW w:w="46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33F8891" w14:textId="5629F509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ATC RSCU_CTA</w:t>
            </w:r>
          </w:p>
        </w:tc>
      </w:tr>
      <w:tr w:rsidR="006C6A99" w:rsidRPr="00BD5AC9" w14:paraId="33E2C8DD" w14:textId="77777777" w:rsidTr="00886C37">
        <w:trPr>
          <w:trHeight w:val="290"/>
        </w:trPr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A2EB09C" w14:textId="79472931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C H P S</w:t>
            </w:r>
          </w:p>
        </w:tc>
        <w:tc>
          <w:tcPr>
            <w:tcW w:w="10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C3A189B" w14:textId="4CF0605A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6</w:t>
            </w:r>
          </w:p>
        </w:tc>
        <w:tc>
          <w:tcPr>
            <w:tcW w:w="46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BCEB42C" w14:textId="5D738788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RSCU_CCA FF-score RSCU_TGG CTA GCT RSCU_TCC</w:t>
            </w:r>
          </w:p>
        </w:tc>
      </w:tr>
      <w:tr w:rsidR="006C6A99" w:rsidRPr="00BD5AC9" w14:paraId="72FCCCF2" w14:textId="77777777" w:rsidTr="00886C37">
        <w:trPr>
          <w:trHeight w:val="290"/>
        </w:trPr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1BB3A20" w14:textId="4CBFDD37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C H O P</w:t>
            </w:r>
          </w:p>
        </w:tc>
        <w:tc>
          <w:tcPr>
            <w:tcW w:w="10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6B1A6AD" w14:textId="61043354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3</w:t>
            </w:r>
          </w:p>
        </w:tc>
        <w:tc>
          <w:tcPr>
            <w:tcW w:w="46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8543EE0" w14:textId="0E04E30F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RSCU_GCC ORF TC</w:t>
            </w:r>
          </w:p>
        </w:tc>
      </w:tr>
      <w:tr w:rsidR="006C6A99" w:rsidRPr="00BD5AC9" w14:paraId="68C986F2" w14:textId="77777777" w:rsidTr="00886C37">
        <w:trPr>
          <w:trHeight w:val="290"/>
        </w:trPr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4B802CB" w14:textId="249DDC40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A O S</w:t>
            </w:r>
          </w:p>
        </w:tc>
        <w:tc>
          <w:tcPr>
            <w:tcW w:w="10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24FCA9D" w14:textId="344A24D3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4</w:t>
            </w:r>
          </w:p>
        </w:tc>
        <w:tc>
          <w:tcPr>
            <w:tcW w:w="46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A1CAA98" w14:textId="39775FBE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AAA AAT RSCU_CAT C4</w:t>
            </w:r>
          </w:p>
        </w:tc>
      </w:tr>
      <w:tr w:rsidR="006C6A99" w:rsidRPr="00BD5AC9" w14:paraId="78DE5CAC" w14:textId="77777777" w:rsidTr="00886C37">
        <w:trPr>
          <w:trHeight w:val="290"/>
        </w:trPr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BEC30B1" w14:textId="397BF083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A H S</w:t>
            </w:r>
          </w:p>
        </w:tc>
        <w:tc>
          <w:tcPr>
            <w:tcW w:w="10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F14DE13" w14:textId="7BD09F70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5</w:t>
            </w:r>
          </w:p>
        </w:tc>
        <w:tc>
          <w:tcPr>
            <w:tcW w:w="46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E986EC5" w14:textId="3E0E7982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ORF-coverage RSCU_ACC RSCU_ATG RSCU_ACA TCT</w:t>
            </w:r>
          </w:p>
        </w:tc>
      </w:tr>
      <w:tr w:rsidR="006C6A99" w:rsidRPr="00BD5AC9" w14:paraId="75DF0F75" w14:textId="77777777" w:rsidTr="00886C37">
        <w:trPr>
          <w:trHeight w:val="290"/>
        </w:trPr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46CE549" w14:textId="6EF68430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A P S</w:t>
            </w:r>
          </w:p>
        </w:tc>
        <w:tc>
          <w:tcPr>
            <w:tcW w:w="10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0A51069" w14:textId="0702ECF5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1</w:t>
            </w:r>
          </w:p>
        </w:tc>
        <w:tc>
          <w:tcPr>
            <w:tcW w:w="46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77385C2" w14:textId="11CBA908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RSCU_CGT</w:t>
            </w:r>
          </w:p>
        </w:tc>
      </w:tr>
      <w:tr w:rsidR="006C6A99" w:rsidRPr="00BD5AC9" w14:paraId="1845BED1" w14:textId="77777777" w:rsidTr="00886C37">
        <w:trPr>
          <w:trHeight w:val="290"/>
        </w:trPr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BEAEAC9" w14:textId="69FD3B96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A C S</w:t>
            </w:r>
          </w:p>
        </w:tc>
        <w:tc>
          <w:tcPr>
            <w:tcW w:w="10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E3DE2BC" w14:textId="6BE54AB5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3</w:t>
            </w:r>
          </w:p>
        </w:tc>
        <w:tc>
          <w:tcPr>
            <w:tcW w:w="46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730053D" w14:textId="1CEC0085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RSCU_TTG TGT ACG</w:t>
            </w:r>
          </w:p>
        </w:tc>
      </w:tr>
      <w:tr w:rsidR="006C6A99" w:rsidRPr="00BD5AC9" w14:paraId="0D514105" w14:textId="77777777" w:rsidTr="00886C37">
        <w:trPr>
          <w:trHeight w:val="290"/>
        </w:trPr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FE595FE" w14:textId="44312120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A H O</w:t>
            </w:r>
          </w:p>
        </w:tc>
        <w:tc>
          <w:tcPr>
            <w:tcW w:w="10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5B82437" w14:textId="0042C665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1</w:t>
            </w:r>
          </w:p>
        </w:tc>
        <w:tc>
          <w:tcPr>
            <w:tcW w:w="46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4521DE1" w14:textId="505E997E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SCUO</w:t>
            </w:r>
          </w:p>
        </w:tc>
      </w:tr>
      <w:tr w:rsidR="006C6A99" w:rsidRPr="00BD5AC9" w14:paraId="59D07C32" w14:textId="77777777" w:rsidTr="00886C37">
        <w:trPr>
          <w:trHeight w:val="290"/>
        </w:trPr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60C2D48" w14:textId="44BF3C2A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A O P</w:t>
            </w:r>
          </w:p>
        </w:tc>
        <w:tc>
          <w:tcPr>
            <w:tcW w:w="10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C321F3C" w14:textId="3379DA56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1</w:t>
            </w:r>
          </w:p>
        </w:tc>
        <w:tc>
          <w:tcPr>
            <w:tcW w:w="46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9E53935" w14:textId="4A891C26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RSCU_CCT</w:t>
            </w:r>
          </w:p>
        </w:tc>
      </w:tr>
      <w:tr w:rsidR="006C6A99" w:rsidRPr="00BD5AC9" w14:paraId="3B89C24D" w14:textId="77777777" w:rsidTr="00886C37">
        <w:trPr>
          <w:trHeight w:val="290"/>
        </w:trPr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99081B7" w14:textId="0909B074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A C O</w:t>
            </w:r>
          </w:p>
        </w:tc>
        <w:tc>
          <w:tcPr>
            <w:tcW w:w="10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7CD46D6" w14:textId="53C31307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2</w:t>
            </w:r>
          </w:p>
        </w:tc>
        <w:tc>
          <w:tcPr>
            <w:tcW w:w="46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923553C" w14:textId="7DBDD8EB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CTT GCA</w:t>
            </w:r>
          </w:p>
        </w:tc>
      </w:tr>
      <w:tr w:rsidR="006C6A99" w:rsidRPr="00BD5AC9" w14:paraId="7B9CC301" w14:textId="77777777" w:rsidTr="00886C37">
        <w:trPr>
          <w:trHeight w:val="290"/>
        </w:trPr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9FA2760" w14:textId="7737A65B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A H P</w:t>
            </w:r>
          </w:p>
        </w:tc>
        <w:tc>
          <w:tcPr>
            <w:tcW w:w="10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CC54ED6" w14:textId="2CF5DBFC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1</w:t>
            </w:r>
          </w:p>
        </w:tc>
        <w:tc>
          <w:tcPr>
            <w:tcW w:w="46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86E5417" w14:textId="6F050DD0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AAG</w:t>
            </w:r>
          </w:p>
        </w:tc>
      </w:tr>
      <w:tr w:rsidR="006C6A99" w:rsidRPr="00BD5AC9" w14:paraId="6158BCBE" w14:textId="77777777" w:rsidTr="00886C37">
        <w:trPr>
          <w:trHeight w:val="290"/>
        </w:trPr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057285B" w14:textId="2FEFD867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A C H</w:t>
            </w:r>
          </w:p>
        </w:tc>
        <w:tc>
          <w:tcPr>
            <w:tcW w:w="10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AB40C3D" w14:textId="1F4DBA5E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1</w:t>
            </w:r>
          </w:p>
        </w:tc>
        <w:tc>
          <w:tcPr>
            <w:tcW w:w="46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846708E" w14:textId="03F35E8D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RSCU_CTC</w:t>
            </w:r>
          </w:p>
        </w:tc>
      </w:tr>
      <w:tr w:rsidR="006C6A99" w:rsidRPr="00BD5AC9" w14:paraId="7D738F91" w14:textId="77777777" w:rsidTr="00886C37">
        <w:trPr>
          <w:trHeight w:val="290"/>
        </w:trPr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CD1F1D8" w14:textId="2A7EF5C1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lastRenderedPageBreak/>
              <w:t>A C P</w:t>
            </w:r>
          </w:p>
        </w:tc>
        <w:tc>
          <w:tcPr>
            <w:tcW w:w="10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D37C0BD" w14:textId="63A6BF3C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1</w:t>
            </w:r>
          </w:p>
        </w:tc>
        <w:tc>
          <w:tcPr>
            <w:tcW w:w="46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EE9E142" w14:textId="0F033DA3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GCG</w:t>
            </w:r>
          </w:p>
        </w:tc>
      </w:tr>
      <w:tr w:rsidR="006C6A99" w:rsidRPr="00BD5AC9" w14:paraId="292C1E28" w14:textId="77777777" w:rsidTr="00886C37">
        <w:trPr>
          <w:trHeight w:val="290"/>
        </w:trPr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6F51D6D" w14:textId="0A604BB8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H O S</w:t>
            </w:r>
          </w:p>
        </w:tc>
        <w:tc>
          <w:tcPr>
            <w:tcW w:w="10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476D9C8" w14:textId="2B45797B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1</w:t>
            </w:r>
          </w:p>
        </w:tc>
        <w:tc>
          <w:tcPr>
            <w:tcW w:w="46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E8D98CF" w14:textId="235240E5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TCC</w:t>
            </w:r>
          </w:p>
        </w:tc>
      </w:tr>
      <w:tr w:rsidR="006C6A99" w:rsidRPr="00BD5AC9" w14:paraId="4F7B52EC" w14:textId="77777777" w:rsidTr="00886C37">
        <w:trPr>
          <w:trHeight w:val="290"/>
        </w:trPr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6880FEB" w14:textId="25906989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O P S</w:t>
            </w:r>
          </w:p>
        </w:tc>
        <w:tc>
          <w:tcPr>
            <w:tcW w:w="10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CD7755F" w14:textId="302D662A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4</w:t>
            </w:r>
          </w:p>
        </w:tc>
        <w:tc>
          <w:tcPr>
            <w:tcW w:w="46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0BEB6E6" w14:textId="58B53857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T3 CAA GAC RSCU_ATC</w:t>
            </w:r>
          </w:p>
        </w:tc>
      </w:tr>
      <w:tr w:rsidR="006C6A99" w:rsidRPr="00BD5AC9" w14:paraId="58F516BF" w14:textId="77777777" w:rsidTr="00886C37">
        <w:trPr>
          <w:trHeight w:val="290"/>
        </w:trPr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E4C32EF" w14:textId="3B3F4EB4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C O S</w:t>
            </w:r>
          </w:p>
        </w:tc>
        <w:tc>
          <w:tcPr>
            <w:tcW w:w="10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C4AF122" w14:textId="06BB14DA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1</w:t>
            </w:r>
          </w:p>
        </w:tc>
        <w:tc>
          <w:tcPr>
            <w:tcW w:w="46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2119E5C" w14:textId="521BB148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CAC</w:t>
            </w:r>
          </w:p>
        </w:tc>
      </w:tr>
      <w:tr w:rsidR="006C6A99" w:rsidRPr="00BD5AC9" w14:paraId="676B330F" w14:textId="77777777" w:rsidTr="00886C37">
        <w:trPr>
          <w:trHeight w:val="290"/>
        </w:trPr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21241D2" w14:textId="0B6CF8F1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H P S</w:t>
            </w:r>
          </w:p>
        </w:tc>
        <w:tc>
          <w:tcPr>
            <w:tcW w:w="10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173C731" w14:textId="6E96EA99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3</w:t>
            </w:r>
          </w:p>
        </w:tc>
        <w:tc>
          <w:tcPr>
            <w:tcW w:w="46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1AD7B98" w14:textId="2EB2E080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C1 RSCU_GAG AGG</w:t>
            </w:r>
          </w:p>
        </w:tc>
      </w:tr>
      <w:tr w:rsidR="006C6A99" w:rsidRPr="00BD5AC9" w14:paraId="693FF665" w14:textId="77777777" w:rsidTr="00886C37">
        <w:trPr>
          <w:trHeight w:val="290"/>
        </w:trPr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8612025" w14:textId="1F5B5E27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C H S</w:t>
            </w:r>
          </w:p>
        </w:tc>
        <w:tc>
          <w:tcPr>
            <w:tcW w:w="10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11AF21A" w14:textId="0F37B4DE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1</w:t>
            </w:r>
          </w:p>
        </w:tc>
        <w:tc>
          <w:tcPr>
            <w:tcW w:w="46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1C68DEF" w14:textId="6722730D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RSCU_CGG</w:t>
            </w:r>
          </w:p>
        </w:tc>
      </w:tr>
      <w:tr w:rsidR="006C6A99" w:rsidRPr="00BD5AC9" w14:paraId="4943EBB7" w14:textId="77777777" w:rsidTr="00886C37">
        <w:trPr>
          <w:trHeight w:val="290"/>
        </w:trPr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8B534F0" w14:textId="2FA4A1B9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C P S</w:t>
            </w:r>
          </w:p>
        </w:tc>
        <w:tc>
          <w:tcPr>
            <w:tcW w:w="10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ABCD65E" w14:textId="59DD148A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2</w:t>
            </w:r>
          </w:p>
        </w:tc>
        <w:tc>
          <w:tcPr>
            <w:tcW w:w="46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978C5AB" w14:textId="1169E646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AC AGA</w:t>
            </w:r>
          </w:p>
        </w:tc>
      </w:tr>
      <w:tr w:rsidR="006C6A99" w:rsidRPr="00BD5AC9" w14:paraId="7BB06098" w14:textId="77777777" w:rsidTr="00886C37">
        <w:trPr>
          <w:trHeight w:val="290"/>
        </w:trPr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F0B6ABC" w14:textId="26B3D3BD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H O P</w:t>
            </w:r>
          </w:p>
        </w:tc>
        <w:tc>
          <w:tcPr>
            <w:tcW w:w="10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40AA6A2" w14:textId="5BCEB800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4</w:t>
            </w:r>
          </w:p>
        </w:tc>
        <w:tc>
          <w:tcPr>
            <w:tcW w:w="46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7A763E7" w14:textId="2475B6A3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RSCU_CGA GC TTC RSCU_AAT</w:t>
            </w:r>
          </w:p>
        </w:tc>
      </w:tr>
      <w:tr w:rsidR="006C6A99" w:rsidRPr="00BD5AC9" w14:paraId="426AB9C3" w14:textId="77777777" w:rsidTr="00886C37">
        <w:trPr>
          <w:trHeight w:val="290"/>
        </w:trPr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AB6323C" w14:textId="52EC4E80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C H O</w:t>
            </w:r>
          </w:p>
        </w:tc>
        <w:tc>
          <w:tcPr>
            <w:tcW w:w="10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AB1E17F" w14:textId="4E8C62AF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2</w:t>
            </w:r>
          </w:p>
        </w:tc>
        <w:tc>
          <w:tcPr>
            <w:tcW w:w="46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524735E" w14:textId="7AB2B9C6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AT G2</w:t>
            </w:r>
          </w:p>
        </w:tc>
      </w:tr>
      <w:tr w:rsidR="006C6A99" w:rsidRPr="00BD5AC9" w14:paraId="17ED4151" w14:textId="77777777" w:rsidTr="00886C37">
        <w:trPr>
          <w:trHeight w:val="49"/>
        </w:trPr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4729EE7" w14:textId="358DD7D8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C O P</w:t>
            </w:r>
          </w:p>
        </w:tc>
        <w:tc>
          <w:tcPr>
            <w:tcW w:w="10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C46D4C4" w14:textId="1D9E3723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2</w:t>
            </w:r>
          </w:p>
        </w:tc>
        <w:tc>
          <w:tcPr>
            <w:tcW w:w="46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45D3CAB" w14:textId="59B5FFFF" w:rsidR="006C6A99" w:rsidRPr="00745D09" w:rsidRDefault="006C6A99" w:rsidP="006C6A99">
            <w:pPr>
              <w:widowControl/>
              <w:jc w:val="left"/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</w:pPr>
            <w:r w:rsidRPr="00745D09">
              <w:rPr>
                <w:rFonts w:ascii="Times New Roman" w:eastAsia="等线" w:hAnsi="Times New Roman" w:cs="Times New Roman"/>
                <w:color w:val="333333"/>
                <w:sz w:val="18"/>
                <w:szCs w:val="18"/>
              </w:rPr>
              <w:t>GTG CGC</w:t>
            </w:r>
          </w:p>
        </w:tc>
      </w:tr>
    </w:tbl>
    <w:p w14:paraId="4EED3842" w14:textId="77777777" w:rsidR="00CE2CD1" w:rsidRPr="00CE2CD1" w:rsidRDefault="00CE2CD1" w:rsidP="00CE2CD1">
      <w:pPr>
        <w:jc w:val="left"/>
        <w:rPr>
          <w:rFonts w:ascii="Times New Roman" w:hAnsi="Times New Roman" w:cs="Times New Roman"/>
          <w:b/>
          <w:bCs/>
          <w:color w:val="000000"/>
          <w:kern w:val="0"/>
          <w:sz w:val="23"/>
          <w:szCs w:val="23"/>
        </w:rPr>
      </w:pPr>
    </w:p>
    <w:p w14:paraId="12983B19" w14:textId="2B45A6C1" w:rsidR="00BD5AC9" w:rsidRDefault="00BD5AC9" w:rsidP="0083752A">
      <w:pPr>
        <w:pStyle w:val="Default"/>
        <w:rPr>
          <w:sz w:val="23"/>
          <w:szCs w:val="23"/>
        </w:rPr>
      </w:pPr>
    </w:p>
    <w:p w14:paraId="69B16224" w14:textId="63128ED7" w:rsidR="00886C37" w:rsidRPr="00CE2CD1" w:rsidRDefault="00886C37" w:rsidP="00886C37">
      <w:pPr>
        <w:jc w:val="left"/>
        <w:rPr>
          <w:rFonts w:ascii="Times New Roman" w:hAnsi="Times New Roman" w:cs="Times New Roman"/>
          <w:sz w:val="23"/>
          <w:szCs w:val="23"/>
        </w:rPr>
      </w:pPr>
      <w:r w:rsidRPr="00CE2CD1">
        <w:rPr>
          <w:rFonts w:ascii="Times New Roman" w:hAnsi="Times New Roman" w:cs="Times New Roman"/>
          <w:b/>
          <w:bCs/>
          <w:sz w:val="23"/>
          <w:szCs w:val="23"/>
        </w:rPr>
        <w:t>Supplementary Table S</w:t>
      </w:r>
      <w:r>
        <w:rPr>
          <w:rFonts w:ascii="Times New Roman" w:hAnsi="Times New Roman" w:cs="Times New Roman"/>
          <w:b/>
          <w:bCs/>
          <w:sz w:val="23"/>
          <w:szCs w:val="23"/>
        </w:rPr>
        <w:t>2</w:t>
      </w:r>
      <w:r w:rsidRPr="00CE2CD1">
        <w:rPr>
          <w:rFonts w:ascii="Times New Roman" w:hAnsi="Times New Roman" w:cs="Times New Roman"/>
          <w:sz w:val="23"/>
          <w:szCs w:val="23"/>
        </w:rPr>
        <w:t>.</w:t>
      </w:r>
      <w:r w:rsidR="009524A1">
        <w:rPr>
          <w:rFonts w:ascii="Times New Roman" w:hAnsi="Times New Roman" w:cs="Times New Roman"/>
          <w:sz w:val="23"/>
          <w:szCs w:val="23"/>
        </w:rPr>
        <w:t xml:space="preserve"> </w:t>
      </w:r>
      <w:r w:rsidR="00ED1688">
        <w:rPr>
          <w:rFonts w:ascii="Times New Roman" w:hAnsi="Times New Roman" w:cs="Times New Roman"/>
        </w:rPr>
        <w:t>C</w:t>
      </w:r>
      <w:r w:rsidR="00ED1688" w:rsidRPr="00CE2CD1">
        <w:rPr>
          <w:rFonts w:ascii="Times New Roman" w:hAnsi="Times New Roman" w:cs="Times New Roman"/>
        </w:rPr>
        <w:t>omparison</w:t>
      </w:r>
      <w:r w:rsidR="00ED1688">
        <w:rPr>
          <w:rFonts w:ascii="Times New Roman" w:hAnsi="Times New Roman" w:cs="Times New Roman"/>
          <w:sz w:val="23"/>
          <w:szCs w:val="23"/>
        </w:rPr>
        <w:t xml:space="preserve"> of cross-validation p</w:t>
      </w:r>
      <w:r w:rsidRPr="00CE2CD1">
        <w:rPr>
          <w:rFonts w:ascii="Times New Roman" w:hAnsi="Times New Roman" w:cs="Times New Roman"/>
        </w:rPr>
        <w:t xml:space="preserve">erformance (AUC) of PtLnc-BXE </w:t>
      </w:r>
      <w:r w:rsidR="009524A1">
        <w:rPr>
          <w:rFonts w:ascii="Times New Roman" w:hAnsi="Times New Roman" w:cs="Times New Roman"/>
        </w:rPr>
        <w:t xml:space="preserve">models </w:t>
      </w:r>
      <w:r w:rsidRPr="00CE2CD1">
        <w:rPr>
          <w:rFonts w:ascii="Times New Roman" w:hAnsi="Times New Roman" w:cs="Times New Roman"/>
        </w:rPr>
        <w:t xml:space="preserve">with existing tools </w:t>
      </w:r>
    </w:p>
    <w:tbl>
      <w:tblPr>
        <w:tblW w:w="7600" w:type="dxa"/>
        <w:tblLook w:val="04A0" w:firstRow="1" w:lastRow="0" w:firstColumn="1" w:lastColumn="0" w:noHBand="0" w:noVBand="1"/>
      </w:tblPr>
      <w:tblGrid>
        <w:gridCol w:w="1633"/>
        <w:gridCol w:w="1643"/>
        <w:gridCol w:w="1633"/>
        <w:gridCol w:w="1633"/>
        <w:gridCol w:w="1633"/>
      </w:tblGrid>
      <w:tr w:rsidR="00886C37" w:rsidRPr="00CE2CD1" w14:paraId="6B8F6B42" w14:textId="77777777" w:rsidTr="00886C37">
        <w:trPr>
          <w:trHeight w:val="312"/>
        </w:trPr>
        <w:tc>
          <w:tcPr>
            <w:tcW w:w="1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0EF072" w14:textId="5AA6BFFF" w:rsidR="00886C37" w:rsidRPr="00CE2CD1" w:rsidRDefault="009524A1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M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odel</w:t>
            </w:r>
            <w:r w:rsidR="00886C37"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6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B186F" w14:textId="1BDC9004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LncRNAs:pcts</w:t>
            </w:r>
          </w:p>
        </w:tc>
        <w:tc>
          <w:tcPr>
            <w:tcW w:w="16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553E0E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tLnc-BXE</w:t>
            </w:r>
          </w:p>
        </w:tc>
        <w:tc>
          <w:tcPr>
            <w:tcW w:w="1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3A6FDB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LIT</w:t>
            </w:r>
          </w:p>
        </w:tc>
        <w:tc>
          <w:tcPr>
            <w:tcW w:w="16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E21D6B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LncPRO</w:t>
            </w:r>
          </w:p>
        </w:tc>
      </w:tr>
      <w:tr w:rsidR="00886C37" w:rsidRPr="00CE2CD1" w14:paraId="546E0882" w14:textId="77777777" w:rsidTr="00886C37">
        <w:trPr>
          <w:trHeight w:val="312"/>
        </w:trPr>
        <w:tc>
          <w:tcPr>
            <w:tcW w:w="163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12B790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A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9016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58A504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9.27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F4BF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78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D1386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9.09%</w:t>
            </w:r>
          </w:p>
        </w:tc>
      </w:tr>
      <w:tr w:rsidR="00886C37" w:rsidRPr="00CE2CD1" w14:paraId="2AEFFF71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494084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CC0E6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C1133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9.27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A1E42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00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7B38D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9.19%</w:t>
            </w:r>
          </w:p>
        </w:tc>
      </w:tr>
      <w:tr w:rsidR="00886C37" w:rsidRPr="00CE2CD1" w14:paraId="5D69F667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275603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B8144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3ACED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9.31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1CFBD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29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6781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9.24%</w:t>
            </w:r>
          </w:p>
        </w:tc>
      </w:tr>
      <w:tr w:rsidR="00886C37" w:rsidRPr="00CE2CD1" w14:paraId="200BDC7A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1EA48F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BE54E" w14:textId="102CFFBE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B8B5A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9.30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1CC898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41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8204C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9.23%</w:t>
            </w:r>
          </w:p>
        </w:tc>
      </w:tr>
      <w:tr w:rsidR="00886C37" w:rsidRPr="00CE2CD1" w14:paraId="200E32C6" w14:textId="77777777" w:rsidTr="00886C37">
        <w:trPr>
          <w:trHeight w:val="312"/>
        </w:trPr>
        <w:tc>
          <w:tcPr>
            <w:tcW w:w="163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5F822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S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CF29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535436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8.60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D285CA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4.09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37F0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99%</w:t>
            </w:r>
          </w:p>
        </w:tc>
      </w:tr>
      <w:tr w:rsidR="00886C37" w:rsidRPr="00CE2CD1" w14:paraId="1959B7DC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BEA4FA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BFCDD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B06F4C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8.61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AA7540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4.51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0EC6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17%</w:t>
            </w:r>
          </w:p>
        </w:tc>
      </w:tr>
      <w:tr w:rsidR="00886C37" w:rsidRPr="00CE2CD1" w14:paraId="64B83607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EF2C3F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11EA3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81446E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8.62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B1B7C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4.71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CA30A0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42%</w:t>
            </w:r>
          </w:p>
        </w:tc>
      </w:tr>
      <w:tr w:rsidR="00886C37" w:rsidRPr="00CE2CD1" w14:paraId="6F4C9E81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FD8476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F5525" w14:textId="45700DED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0241B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8.67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FB1B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4.97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1A826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51%</w:t>
            </w:r>
          </w:p>
        </w:tc>
      </w:tr>
      <w:tr w:rsidR="00886C37" w:rsidRPr="00CE2CD1" w14:paraId="305E3120" w14:textId="77777777" w:rsidTr="00886C37">
        <w:trPr>
          <w:trHeight w:val="312"/>
        </w:trPr>
        <w:tc>
          <w:tcPr>
            <w:tcW w:w="163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9BFDC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O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F244A6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40531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22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0A1CD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08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C066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86%</w:t>
            </w:r>
          </w:p>
        </w:tc>
      </w:tr>
      <w:tr w:rsidR="00886C37" w:rsidRPr="00CE2CD1" w14:paraId="2F5DBD1F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8F69B3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D6C00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91E21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37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9BC834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77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C34AE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4.61%</w:t>
            </w:r>
          </w:p>
        </w:tc>
      </w:tr>
      <w:tr w:rsidR="00886C37" w:rsidRPr="00CE2CD1" w14:paraId="76952D35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2D13CC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D422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C022EC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74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86D50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86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644AB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4.80%</w:t>
            </w:r>
          </w:p>
        </w:tc>
      </w:tr>
      <w:tr w:rsidR="00886C37" w:rsidRPr="00CE2CD1" w14:paraId="0FBDC3AC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F44955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E1E1D" w14:textId="1B6E8380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C62F60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74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464D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85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D8CC3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4.77%</w:t>
            </w:r>
          </w:p>
        </w:tc>
      </w:tr>
      <w:tr w:rsidR="00886C37" w:rsidRPr="00CE2CD1" w14:paraId="3A782EC8" w14:textId="77777777" w:rsidTr="00886C37">
        <w:trPr>
          <w:trHeight w:val="312"/>
        </w:trPr>
        <w:tc>
          <w:tcPr>
            <w:tcW w:w="163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8651D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H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BFC4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A900B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29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8C26D3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70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BA19A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63%</w:t>
            </w:r>
          </w:p>
        </w:tc>
      </w:tr>
      <w:tr w:rsidR="00886C37" w:rsidRPr="00CE2CD1" w14:paraId="575AE7BA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A79130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9B2CE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CD76E8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91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7759B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58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476E30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72%</w:t>
            </w:r>
          </w:p>
        </w:tc>
      </w:tr>
      <w:tr w:rsidR="00886C37" w:rsidRPr="00CE2CD1" w14:paraId="6FFEE382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789E90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67EBE8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D1E4D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35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509D6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95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728A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11%</w:t>
            </w:r>
          </w:p>
        </w:tc>
      </w:tr>
      <w:tr w:rsidR="00886C37" w:rsidRPr="00CE2CD1" w14:paraId="25FB4205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6ADA74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B6118" w14:textId="0FC85390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D89E1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15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3610C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04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2D96B4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02%</w:t>
            </w:r>
          </w:p>
        </w:tc>
      </w:tr>
      <w:tr w:rsidR="00886C37" w:rsidRPr="00CE2CD1" w14:paraId="3502A3F0" w14:textId="77777777" w:rsidTr="00886C37">
        <w:trPr>
          <w:trHeight w:val="312"/>
        </w:trPr>
        <w:tc>
          <w:tcPr>
            <w:tcW w:w="163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0905C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P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4EEB66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A95098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68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594F6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43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0859C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52%</w:t>
            </w:r>
          </w:p>
        </w:tc>
      </w:tr>
      <w:tr w:rsidR="00886C37" w:rsidRPr="00CE2CD1" w14:paraId="05E8CA65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58081A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BA61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5F6F43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70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C2BF0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80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E84C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66%</w:t>
            </w:r>
          </w:p>
        </w:tc>
      </w:tr>
      <w:tr w:rsidR="00886C37" w:rsidRPr="00CE2CD1" w14:paraId="3507A2D5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A94115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32ABE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F99EA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17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47349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45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893B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13%</w:t>
            </w:r>
          </w:p>
        </w:tc>
      </w:tr>
      <w:tr w:rsidR="00886C37" w:rsidRPr="00CE2CD1" w14:paraId="12BBC8E7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FE8692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D4390" w14:textId="4528FC80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95D1D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29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F1072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96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6D73B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40%</w:t>
            </w:r>
          </w:p>
        </w:tc>
      </w:tr>
      <w:tr w:rsidR="00886C37" w:rsidRPr="00CE2CD1" w14:paraId="5BE0D3DF" w14:textId="77777777" w:rsidTr="00886C37">
        <w:trPr>
          <w:trHeight w:val="312"/>
        </w:trPr>
        <w:tc>
          <w:tcPr>
            <w:tcW w:w="163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710EC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C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100C2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B6CFD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9.26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0623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8.19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D5B72C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8.87%</w:t>
            </w:r>
          </w:p>
        </w:tc>
      </w:tr>
      <w:tr w:rsidR="00886C37" w:rsidRPr="00CE2CD1" w14:paraId="6BB8EBB2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2CF764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B9EF4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ADD880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9.29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7628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8.35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6B4EB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9.04%</w:t>
            </w:r>
          </w:p>
        </w:tc>
      </w:tr>
      <w:tr w:rsidR="00886C37" w:rsidRPr="00CE2CD1" w14:paraId="3C34B9E1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3704AD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B21C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0CEE8C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9.27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83D5D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8.32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6DDB8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8.89%</w:t>
            </w:r>
          </w:p>
        </w:tc>
      </w:tr>
      <w:tr w:rsidR="00886C37" w:rsidRPr="00CE2CD1" w14:paraId="250BFEFD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CBC501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519028" w14:textId="4B854F80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140B5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9.34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5283B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8.42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54EC8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9.01%</w:t>
            </w:r>
          </w:p>
        </w:tc>
      </w:tr>
    </w:tbl>
    <w:p w14:paraId="5841E974" w14:textId="77777777" w:rsidR="00886C37" w:rsidRPr="00CE2CD1" w:rsidRDefault="00886C37" w:rsidP="00886C37">
      <w:pPr>
        <w:jc w:val="left"/>
        <w:rPr>
          <w:rFonts w:ascii="Times New Roman" w:hAnsi="Times New Roman" w:cs="Times New Roman"/>
          <w:b/>
          <w:bCs/>
          <w:sz w:val="32"/>
          <w:szCs w:val="32"/>
        </w:rPr>
      </w:pPr>
    </w:p>
    <w:p w14:paraId="73A5F429" w14:textId="5C81117B" w:rsidR="00886C37" w:rsidRPr="00CE2CD1" w:rsidRDefault="00886C37" w:rsidP="00886C37">
      <w:pPr>
        <w:jc w:val="left"/>
        <w:rPr>
          <w:rFonts w:ascii="Times New Roman" w:hAnsi="Times New Roman" w:cs="Times New Roman"/>
          <w:sz w:val="23"/>
          <w:szCs w:val="23"/>
        </w:rPr>
      </w:pPr>
      <w:r w:rsidRPr="00CE2CD1">
        <w:rPr>
          <w:rFonts w:ascii="Times New Roman" w:hAnsi="Times New Roman" w:cs="Times New Roman"/>
          <w:b/>
          <w:bCs/>
          <w:sz w:val="23"/>
          <w:szCs w:val="23"/>
        </w:rPr>
        <w:t>Supplementary Table S</w:t>
      </w:r>
      <w:r>
        <w:rPr>
          <w:rFonts w:ascii="Times New Roman" w:hAnsi="Times New Roman" w:cs="Times New Roman"/>
          <w:b/>
          <w:bCs/>
          <w:sz w:val="23"/>
          <w:szCs w:val="23"/>
        </w:rPr>
        <w:t>3</w:t>
      </w:r>
      <w:r w:rsidRPr="00CE2CD1">
        <w:rPr>
          <w:rFonts w:ascii="Times New Roman" w:hAnsi="Times New Roman" w:cs="Times New Roman"/>
          <w:sz w:val="23"/>
          <w:szCs w:val="23"/>
        </w:rPr>
        <w:t xml:space="preserve">. </w:t>
      </w:r>
      <w:r w:rsidR="009524A1">
        <w:rPr>
          <w:rFonts w:ascii="Times New Roman" w:hAnsi="Times New Roman" w:cs="Times New Roman"/>
        </w:rPr>
        <w:t>C</w:t>
      </w:r>
      <w:r w:rsidR="009524A1" w:rsidRPr="00CE2CD1">
        <w:rPr>
          <w:rFonts w:ascii="Times New Roman" w:hAnsi="Times New Roman" w:cs="Times New Roman"/>
        </w:rPr>
        <w:t>omparison</w:t>
      </w:r>
      <w:r w:rsidR="009524A1">
        <w:rPr>
          <w:rFonts w:ascii="Times New Roman" w:hAnsi="Times New Roman" w:cs="Times New Roman"/>
          <w:sz w:val="23"/>
          <w:szCs w:val="23"/>
        </w:rPr>
        <w:t xml:space="preserve"> of cross-validation p</w:t>
      </w:r>
      <w:r w:rsidR="009524A1" w:rsidRPr="00CE2CD1">
        <w:rPr>
          <w:rFonts w:ascii="Times New Roman" w:hAnsi="Times New Roman" w:cs="Times New Roman"/>
        </w:rPr>
        <w:t>erformance (A</w:t>
      </w:r>
      <w:r w:rsidR="009524A1">
        <w:rPr>
          <w:rFonts w:ascii="Times New Roman" w:hAnsi="Times New Roman" w:cs="Times New Roman"/>
        </w:rPr>
        <w:t>CC</w:t>
      </w:r>
      <w:r w:rsidR="009524A1" w:rsidRPr="00CE2CD1">
        <w:rPr>
          <w:rFonts w:ascii="Times New Roman" w:hAnsi="Times New Roman" w:cs="Times New Roman"/>
        </w:rPr>
        <w:t xml:space="preserve">) of PtLnc-BXE </w:t>
      </w:r>
      <w:r w:rsidR="009524A1">
        <w:rPr>
          <w:rFonts w:ascii="Times New Roman" w:hAnsi="Times New Roman" w:cs="Times New Roman"/>
        </w:rPr>
        <w:t xml:space="preserve">models </w:t>
      </w:r>
      <w:r w:rsidR="009524A1" w:rsidRPr="00CE2CD1">
        <w:rPr>
          <w:rFonts w:ascii="Times New Roman" w:hAnsi="Times New Roman" w:cs="Times New Roman"/>
        </w:rPr>
        <w:t>with existing tools</w:t>
      </w:r>
      <w:r w:rsidRPr="00CE2CD1">
        <w:rPr>
          <w:rFonts w:ascii="Times New Roman" w:hAnsi="Times New Roman" w:cs="Times New Roman"/>
        </w:rPr>
        <w:t xml:space="preserve"> </w:t>
      </w:r>
    </w:p>
    <w:tbl>
      <w:tblPr>
        <w:tblW w:w="7600" w:type="dxa"/>
        <w:tblLook w:val="04A0" w:firstRow="1" w:lastRow="0" w:firstColumn="1" w:lastColumn="0" w:noHBand="0" w:noVBand="1"/>
      </w:tblPr>
      <w:tblGrid>
        <w:gridCol w:w="1633"/>
        <w:gridCol w:w="1643"/>
        <w:gridCol w:w="1633"/>
        <w:gridCol w:w="1633"/>
        <w:gridCol w:w="1633"/>
      </w:tblGrid>
      <w:tr w:rsidR="00886C37" w:rsidRPr="00CE2CD1" w14:paraId="463AC709" w14:textId="77777777" w:rsidTr="00886C37">
        <w:trPr>
          <w:trHeight w:val="312"/>
        </w:trPr>
        <w:tc>
          <w:tcPr>
            <w:tcW w:w="1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4ADC0" w14:textId="09A1A5BC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lastRenderedPageBreak/>
              <w:t xml:space="preserve">　</w:t>
            </w:r>
            <w:r w:rsidR="009524A1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M</w:t>
            </w:r>
            <w:r w:rsidR="009524A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odel</w:t>
            </w:r>
          </w:p>
        </w:tc>
        <w:tc>
          <w:tcPr>
            <w:tcW w:w="16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DA651C" w14:textId="11AA0707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LncRNAs:pcts</w:t>
            </w:r>
          </w:p>
        </w:tc>
        <w:tc>
          <w:tcPr>
            <w:tcW w:w="16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65AC2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tLnc-BXE</w:t>
            </w:r>
          </w:p>
        </w:tc>
        <w:tc>
          <w:tcPr>
            <w:tcW w:w="1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8A2ADC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LIT</w:t>
            </w:r>
          </w:p>
        </w:tc>
        <w:tc>
          <w:tcPr>
            <w:tcW w:w="16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B19D4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LncPRO</w:t>
            </w:r>
          </w:p>
        </w:tc>
      </w:tr>
      <w:tr w:rsidR="00886C37" w:rsidRPr="00CE2CD1" w14:paraId="4337B02C" w14:textId="77777777" w:rsidTr="00886C37">
        <w:trPr>
          <w:trHeight w:val="312"/>
        </w:trPr>
        <w:tc>
          <w:tcPr>
            <w:tcW w:w="163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2891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A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356D6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A70AC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60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59FF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98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632CD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73%</w:t>
            </w:r>
          </w:p>
        </w:tc>
      </w:tr>
      <w:tr w:rsidR="00886C37" w:rsidRPr="00CE2CD1" w14:paraId="37B3D309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6E6FAF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F756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07A85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58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D0F23B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.45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9B43A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11%</w:t>
            </w:r>
          </w:p>
        </w:tc>
      </w:tr>
      <w:tr w:rsidR="00886C37" w:rsidRPr="00CE2CD1" w14:paraId="3F68738B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B3E26E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2477C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7D62BA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60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4124A8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33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80583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66%</w:t>
            </w:r>
          </w:p>
        </w:tc>
      </w:tr>
      <w:tr w:rsidR="00886C37" w:rsidRPr="00CE2CD1" w14:paraId="70948F8F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256620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CBB02B" w14:textId="5E3E5209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32339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07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F21D1E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55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3EC14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97%</w:t>
            </w:r>
          </w:p>
        </w:tc>
      </w:tr>
      <w:tr w:rsidR="00886C37" w:rsidRPr="00CE2CD1" w14:paraId="4A82FC74" w14:textId="77777777" w:rsidTr="00886C37">
        <w:trPr>
          <w:trHeight w:val="312"/>
        </w:trPr>
        <w:tc>
          <w:tcPr>
            <w:tcW w:w="163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4480E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S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CF22A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C30E1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4.07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01A570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16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47BEC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94%</w:t>
            </w:r>
          </w:p>
        </w:tc>
      </w:tr>
      <w:tr w:rsidR="00886C37" w:rsidRPr="00CE2CD1" w14:paraId="68636C9B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1BC163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6C53D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597992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76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9A9A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43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0E872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91%</w:t>
            </w:r>
          </w:p>
        </w:tc>
      </w:tr>
      <w:tr w:rsidR="00886C37" w:rsidRPr="00CE2CD1" w14:paraId="4F32B7B5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4A722A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A98C3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935312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4.33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6B86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.44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CF93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52%</w:t>
            </w:r>
          </w:p>
        </w:tc>
      </w:tr>
      <w:tr w:rsidR="00886C37" w:rsidRPr="00CE2CD1" w14:paraId="058490E3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BE8214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1259D" w14:textId="3CC21022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5CC48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41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CA71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19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21536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4.02%</w:t>
            </w:r>
          </w:p>
        </w:tc>
      </w:tr>
      <w:tr w:rsidR="00886C37" w:rsidRPr="00CE2CD1" w14:paraId="26DF623F" w14:textId="77777777" w:rsidTr="00886C37">
        <w:trPr>
          <w:trHeight w:val="312"/>
        </w:trPr>
        <w:tc>
          <w:tcPr>
            <w:tcW w:w="163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706E4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O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03C0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5BEBA0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63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B487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4.19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7FA70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93%</w:t>
            </w:r>
          </w:p>
        </w:tc>
      </w:tr>
      <w:tr w:rsidR="00886C37" w:rsidRPr="00CE2CD1" w14:paraId="54AEF3E4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C8D045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AC88C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1C88C3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9.91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B77BE0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4.83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834D0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71%</w:t>
            </w:r>
          </w:p>
        </w:tc>
      </w:tr>
      <w:tr w:rsidR="00886C37" w:rsidRPr="00CE2CD1" w14:paraId="6B1445B9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CF540F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8A24E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D788E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09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B64B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5.88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3FB8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.76%</w:t>
            </w:r>
          </w:p>
        </w:tc>
      </w:tr>
      <w:tr w:rsidR="00886C37" w:rsidRPr="00CE2CD1" w14:paraId="7EC7EC22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C3BD73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47A658" w14:textId="05829A2A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C52EF8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55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A7D85B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.67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3E2FD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58%</w:t>
            </w:r>
          </w:p>
        </w:tc>
      </w:tr>
      <w:tr w:rsidR="00886C37" w:rsidRPr="00CE2CD1" w14:paraId="03157C65" w14:textId="77777777" w:rsidTr="00886C37">
        <w:trPr>
          <w:trHeight w:val="312"/>
        </w:trPr>
        <w:tc>
          <w:tcPr>
            <w:tcW w:w="163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AC79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H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7D3C8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D47706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87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6F313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4.53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80E32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9.97%</w:t>
            </w:r>
          </w:p>
        </w:tc>
      </w:tr>
      <w:tr w:rsidR="00886C37" w:rsidRPr="00CE2CD1" w14:paraId="18E4E240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51D534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D13AB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98678E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9.82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C983A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3.64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CB268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9.37%</w:t>
            </w:r>
          </w:p>
        </w:tc>
      </w:tr>
      <w:tr w:rsidR="00886C37" w:rsidRPr="00CE2CD1" w14:paraId="75B806A0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C87A02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D6083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6C6DDC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76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F7CD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4.92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244D5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56%</w:t>
            </w:r>
          </w:p>
        </w:tc>
      </w:tr>
      <w:tr w:rsidR="00886C37" w:rsidRPr="00CE2CD1" w14:paraId="33310364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E32A6D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DF6CA4" w14:textId="697B9CE5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57AFA2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54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9D4C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53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5E5E2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51%</w:t>
            </w:r>
          </w:p>
        </w:tc>
      </w:tr>
      <w:tr w:rsidR="00886C37" w:rsidRPr="00CE2CD1" w14:paraId="38482EC9" w14:textId="77777777" w:rsidTr="00886C37">
        <w:trPr>
          <w:trHeight w:val="312"/>
        </w:trPr>
        <w:tc>
          <w:tcPr>
            <w:tcW w:w="163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5BE99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P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1C6280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FBA808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90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A2B72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6.70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1ADD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76%</w:t>
            </w:r>
          </w:p>
        </w:tc>
      </w:tr>
      <w:tr w:rsidR="00886C37" w:rsidRPr="00CE2CD1" w14:paraId="25B2CC70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37A8A4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4D6A54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F4EEB0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54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758512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5.57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7EC0AE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04%</w:t>
            </w:r>
          </w:p>
        </w:tc>
      </w:tr>
      <w:tr w:rsidR="00886C37" w:rsidRPr="00CE2CD1" w14:paraId="03DB93F1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59AB58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F33D3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43EBDD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19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C3854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6.67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9CD74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98%</w:t>
            </w:r>
          </w:p>
        </w:tc>
      </w:tr>
      <w:tr w:rsidR="00886C37" w:rsidRPr="00CE2CD1" w14:paraId="12FBA0A5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C72BE4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B8B2B" w14:textId="7877E9C7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46B31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87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10AE3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69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B93A3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30%</w:t>
            </w:r>
          </w:p>
        </w:tc>
      </w:tr>
      <w:tr w:rsidR="00886C37" w:rsidRPr="00CE2CD1" w14:paraId="09960BF8" w14:textId="77777777" w:rsidTr="00886C37">
        <w:trPr>
          <w:trHeight w:val="312"/>
        </w:trPr>
        <w:tc>
          <w:tcPr>
            <w:tcW w:w="163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E97E8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C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26817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407D9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05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E7313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90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197B8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4.58%</w:t>
            </w:r>
          </w:p>
        </w:tc>
      </w:tr>
      <w:tr w:rsidR="00886C37" w:rsidRPr="00CE2CD1" w14:paraId="5EA58AD3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55DD52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186BCB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EC339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19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83464D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18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CBEEE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03%</w:t>
            </w:r>
          </w:p>
        </w:tc>
      </w:tr>
      <w:tr w:rsidR="00886C37" w:rsidRPr="00CE2CD1" w14:paraId="7DEE5AD8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CB9CBE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48E192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024886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36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A5162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4.01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F5EA3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36%</w:t>
            </w:r>
          </w:p>
        </w:tc>
      </w:tr>
      <w:tr w:rsidR="00886C37" w:rsidRPr="00CE2CD1" w14:paraId="32EE6065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20032F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6FF83" w14:textId="4500032F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250B78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82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5F45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16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C00FB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27%</w:t>
            </w:r>
          </w:p>
        </w:tc>
      </w:tr>
    </w:tbl>
    <w:p w14:paraId="7DF4D9E8" w14:textId="77777777" w:rsidR="00886C37" w:rsidRPr="00CE2CD1" w:rsidRDefault="00886C37" w:rsidP="00886C37">
      <w:pPr>
        <w:jc w:val="left"/>
        <w:rPr>
          <w:rFonts w:ascii="Times New Roman" w:hAnsi="Times New Roman" w:cs="Times New Roman"/>
          <w:b/>
          <w:bCs/>
          <w:sz w:val="32"/>
          <w:szCs w:val="32"/>
        </w:rPr>
      </w:pPr>
    </w:p>
    <w:p w14:paraId="35589A9C" w14:textId="717BD79B" w:rsidR="00886C37" w:rsidRPr="00CE2CD1" w:rsidRDefault="00886C37" w:rsidP="00886C37">
      <w:pPr>
        <w:jc w:val="left"/>
        <w:rPr>
          <w:rFonts w:ascii="Times New Roman" w:hAnsi="Times New Roman" w:cs="Times New Roman"/>
          <w:sz w:val="23"/>
          <w:szCs w:val="23"/>
        </w:rPr>
      </w:pPr>
      <w:r w:rsidRPr="00CE2CD1">
        <w:rPr>
          <w:rFonts w:ascii="Times New Roman" w:hAnsi="Times New Roman" w:cs="Times New Roman"/>
          <w:b/>
          <w:bCs/>
          <w:sz w:val="23"/>
          <w:szCs w:val="23"/>
        </w:rPr>
        <w:t>Supplementary Table S</w:t>
      </w:r>
      <w:r>
        <w:rPr>
          <w:rFonts w:ascii="Times New Roman" w:hAnsi="Times New Roman" w:cs="Times New Roman"/>
          <w:b/>
          <w:bCs/>
          <w:sz w:val="23"/>
          <w:szCs w:val="23"/>
        </w:rPr>
        <w:t>4</w:t>
      </w:r>
      <w:r w:rsidRPr="00CE2CD1">
        <w:rPr>
          <w:rFonts w:ascii="Times New Roman" w:hAnsi="Times New Roman" w:cs="Times New Roman"/>
          <w:sz w:val="23"/>
          <w:szCs w:val="23"/>
        </w:rPr>
        <w:t xml:space="preserve">. </w:t>
      </w:r>
      <w:r w:rsidR="009524A1">
        <w:rPr>
          <w:rFonts w:ascii="Times New Roman" w:hAnsi="Times New Roman" w:cs="Times New Roman"/>
        </w:rPr>
        <w:t>C</w:t>
      </w:r>
      <w:r w:rsidR="009524A1" w:rsidRPr="00CE2CD1">
        <w:rPr>
          <w:rFonts w:ascii="Times New Roman" w:hAnsi="Times New Roman" w:cs="Times New Roman"/>
        </w:rPr>
        <w:t>omparison</w:t>
      </w:r>
      <w:r w:rsidR="009524A1">
        <w:rPr>
          <w:rFonts w:ascii="Times New Roman" w:hAnsi="Times New Roman" w:cs="Times New Roman"/>
          <w:sz w:val="23"/>
          <w:szCs w:val="23"/>
        </w:rPr>
        <w:t xml:space="preserve"> of cross-validation p</w:t>
      </w:r>
      <w:r w:rsidR="009524A1" w:rsidRPr="00CE2CD1">
        <w:rPr>
          <w:rFonts w:ascii="Times New Roman" w:hAnsi="Times New Roman" w:cs="Times New Roman"/>
        </w:rPr>
        <w:t>erformance (AU</w:t>
      </w:r>
      <w:r w:rsidR="009524A1">
        <w:rPr>
          <w:rFonts w:ascii="Times New Roman" w:hAnsi="Times New Roman" w:cs="Times New Roman"/>
        </w:rPr>
        <w:t>PR</w:t>
      </w:r>
      <w:r w:rsidR="009524A1" w:rsidRPr="00CE2CD1">
        <w:rPr>
          <w:rFonts w:ascii="Times New Roman" w:hAnsi="Times New Roman" w:cs="Times New Roman"/>
        </w:rPr>
        <w:t xml:space="preserve">) of PtLnc-BXE </w:t>
      </w:r>
      <w:r w:rsidR="009524A1">
        <w:rPr>
          <w:rFonts w:ascii="Times New Roman" w:hAnsi="Times New Roman" w:cs="Times New Roman"/>
        </w:rPr>
        <w:t xml:space="preserve">models </w:t>
      </w:r>
      <w:r w:rsidR="009524A1" w:rsidRPr="00CE2CD1">
        <w:rPr>
          <w:rFonts w:ascii="Times New Roman" w:hAnsi="Times New Roman" w:cs="Times New Roman"/>
        </w:rPr>
        <w:t>with existing tools</w:t>
      </w:r>
      <w:r w:rsidRPr="00CE2CD1">
        <w:rPr>
          <w:rFonts w:ascii="Times New Roman" w:hAnsi="Times New Roman" w:cs="Times New Roman"/>
        </w:rPr>
        <w:t xml:space="preserve"> </w:t>
      </w:r>
    </w:p>
    <w:tbl>
      <w:tblPr>
        <w:tblW w:w="7600" w:type="dxa"/>
        <w:tblLook w:val="04A0" w:firstRow="1" w:lastRow="0" w:firstColumn="1" w:lastColumn="0" w:noHBand="0" w:noVBand="1"/>
      </w:tblPr>
      <w:tblGrid>
        <w:gridCol w:w="1633"/>
        <w:gridCol w:w="1643"/>
        <w:gridCol w:w="1633"/>
        <w:gridCol w:w="1633"/>
        <w:gridCol w:w="1633"/>
      </w:tblGrid>
      <w:tr w:rsidR="00886C37" w:rsidRPr="00CE2CD1" w14:paraId="329E8D7C" w14:textId="77777777" w:rsidTr="00886C37">
        <w:trPr>
          <w:trHeight w:val="312"/>
        </w:trPr>
        <w:tc>
          <w:tcPr>
            <w:tcW w:w="1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019EE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6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F8F57" w14:textId="4F560A61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LncRNAs:pcts</w:t>
            </w:r>
          </w:p>
        </w:tc>
        <w:tc>
          <w:tcPr>
            <w:tcW w:w="16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0AA1D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tLnc-BXE</w:t>
            </w:r>
          </w:p>
        </w:tc>
        <w:tc>
          <w:tcPr>
            <w:tcW w:w="1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FBFD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LIT</w:t>
            </w:r>
          </w:p>
        </w:tc>
        <w:tc>
          <w:tcPr>
            <w:tcW w:w="16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0B722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LncPRO</w:t>
            </w:r>
          </w:p>
        </w:tc>
      </w:tr>
      <w:tr w:rsidR="00886C37" w:rsidRPr="00CE2CD1" w14:paraId="546DC458" w14:textId="77777777" w:rsidTr="00886C37">
        <w:trPr>
          <w:trHeight w:val="312"/>
        </w:trPr>
        <w:tc>
          <w:tcPr>
            <w:tcW w:w="163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A6AABD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A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F0BC3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71ACF2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9.08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4C2BD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65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AFAC32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8.85%</w:t>
            </w:r>
          </w:p>
        </w:tc>
      </w:tr>
      <w:tr w:rsidR="00886C37" w:rsidRPr="00CE2CD1" w14:paraId="1B61AC24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123711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D74B82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78AD3D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8.36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9AF664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52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B567B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8.02%</w:t>
            </w:r>
          </w:p>
        </w:tc>
      </w:tr>
      <w:tr w:rsidR="00886C37" w:rsidRPr="00CE2CD1" w14:paraId="645B1BC6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159382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C89F12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8B3BE6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72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85AF8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38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BF176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47%</w:t>
            </w:r>
          </w:p>
        </w:tc>
      </w:tr>
      <w:tr w:rsidR="00886C37" w:rsidRPr="00CE2CD1" w14:paraId="5D3B6D52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4567F4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B1BA21" w14:textId="393BBEBF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3E708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25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0FF6E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6.30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404DD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92%</w:t>
            </w:r>
          </w:p>
        </w:tc>
      </w:tr>
      <w:tr w:rsidR="00886C37" w:rsidRPr="00CE2CD1" w14:paraId="6C6699D7" w14:textId="77777777" w:rsidTr="00886C37">
        <w:trPr>
          <w:trHeight w:val="312"/>
        </w:trPr>
        <w:tc>
          <w:tcPr>
            <w:tcW w:w="163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DD73A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S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96B04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F45B78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8.54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65EABB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46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ABD2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25%</w:t>
            </w:r>
          </w:p>
        </w:tc>
      </w:tr>
      <w:tr w:rsidR="00886C37" w:rsidRPr="00CE2CD1" w14:paraId="73F697AC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28BAE0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960143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BB31AC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32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D4E26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9.55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C109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84%</w:t>
            </w:r>
          </w:p>
        </w:tc>
      </w:tr>
      <w:tr w:rsidR="00886C37" w:rsidRPr="00CE2CD1" w14:paraId="39BD9018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25A1B0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B8AEAE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124FEE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16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914E14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6.26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D2F5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54%</w:t>
            </w:r>
          </w:p>
        </w:tc>
      </w:tr>
      <w:tr w:rsidR="00886C37" w:rsidRPr="00CE2CD1" w14:paraId="481D6664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4DB5BF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22FBD" w14:textId="6BCC8273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2E26D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4.54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952DB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2.04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7D258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00%</w:t>
            </w:r>
          </w:p>
        </w:tc>
      </w:tr>
      <w:tr w:rsidR="00886C37" w:rsidRPr="00CE2CD1" w14:paraId="114648F9" w14:textId="77777777" w:rsidTr="00886C37">
        <w:trPr>
          <w:trHeight w:val="312"/>
        </w:trPr>
        <w:tc>
          <w:tcPr>
            <w:tcW w:w="163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DDDE0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O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5A22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0AB2D3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48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AF76A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13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724EC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38%</w:t>
            </w:r>
          </w:p>
        </w:tc>
      </w:tr>
      <w:tr w:rsidR="00886C37" w:rsidRPr="00CE2CD1" w14:paraId="5087FF4F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6A2FE7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BC9AA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856ABC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19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C6A03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5.51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5BEC60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85%</w:t>
            </w:r>
          </w:p>
        </w:tc>
      </w:tr>
      <w:tr w:rsidR="00886C37" w:rsidRPr="00CE2CD1" w14:paraId="5D640FDB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5A4AC6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355E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34A104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70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120592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1.41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C9A3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4.62%</w:t>
            </w:r>
          </w:p>
        </w:tc>
      </w:tr>
      <w:tr w:rsidR="00886C37" w:rsidRPr="00CE2CD1" w14:paraId="6E5D9AA2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C13E64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36982" w14:textId="0E8A7ACC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73584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6.16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E4A2C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3.53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40648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8.80%</w:t>
            </w:r>
          </w:p>
        </w:tc>
      </w:tr>
      <w:tr w:rsidR="00886C37" w:rsidRPr="00CE2CD1" w14:paraId="38A7FB9D" w14:textId="77777777" w:rsidTr="00886C37">
        <w:trPr>
          <w:trHeight w:val="312"/>
        </w:trPr>
        <w:tc>
          <w:tcPr>
            <w:tcW w:w="163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0221E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H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DB67D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2C9E6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12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C54E0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9.81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E3084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4.30%</w:t>
            </w:r>
          </w:p>
        </w:tc>
      </w:tr>
      <w:tr w:rsidR="00886C37" w:rsidRPr="00CE2CD1" w14:paraId="752A877F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6C90B3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F7F4A0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70708C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21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9A7D34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1.47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225A2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09%</w:t>
            </w:r>
          </w:p>
        </w:tc>
      </w:tr>
      <w:tr w:rsidR="00886C37" w:rsidRPr="00CE2CD1" w14:paraId="1DD81379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9D168F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75CDE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32804D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.17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0C0AB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6.60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C50E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66%</w:t>
            </w:r>
          </w:p>
        </w:tc>
      </w:tr>
      <w:tr w:rsidR="00886C37" w:rsidRPr="00CE2CD1" w14:paraId="7642FA9F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6FB7DE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ED67E3" w14:textId="1401BA5D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B737B3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1.33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E0856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7.76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A7CD0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1.82%</w:t>
            </w:r>
          </w:p>
        </w:tc>
      </w:tr>
      <w:tr w:rsidR="00886C37" w:rsidRPr="00CE2CD1" w14:paraId="7814E785" w14:textId="77777777" w:rsidTr="00886C37">
        <w:trPr>
          <w:trHeight w:val="312"/>
        </w:trPr>
        <w:tc>
          <w:tcPr>
            <w:tcW w:w="163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5956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P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18322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608CB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10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31F66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59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D85A82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4.63%</w:t>
            </w:r>
          </w:p>
        </w:tc>
      </w:tr>
      <w:tr w:rsidR="00886C37" w:rsidRPr="00CE2CD1" w14:paraId="50F45F3F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02BF4B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18253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A1A170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70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B261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2.89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24456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16%</w:t>
            </w:r>
          </w:p>
        </w:tc>
      </w:tr>
      <w:tr w:rsidR="00886C37" w:rsidRPr="00CE2CD1" w14:paraId="3E319588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F6E314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726563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A848C2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40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BDA06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9.21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7DDB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4.59%</w:t>
            </w:r>
          </w:p>
        </w:tc>
      </w:tr>
      <w:tr w:rsidR="00886C37" w:rsidRPr="00CE2CD1" w14:paraId="7D11229F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4247C1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C781E3" w14:textId="2BAE457A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CEEC4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6.28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4C5C80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2.66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85977C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9.77%</w:t>
            </w:r>
          </w:p>
        </w:tc>
      </w:tr>
      <w:tr w:rsidR="00886C37" w:rsidRPr="00CE2CD1" w14:paraId="43C2ED4E" w14:textId="77777777" w:rsidTr="00886C37">
        <w:trPr>
          <w:trHeight w:val="312"/>
        </w:trPr>
        <w:tc>
          <w:tcPr>
            <w:tcW w:w="163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A1EE8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C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073F0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DC86D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9.22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ED3D4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8.08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15C68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8.73%</w:t>
            </w:r>
          </w:p>
        </w:tc>
      </w:tr>
      <w:tr w:rsidR="00886C37" w:rsidRPr="00CE2CD1" w14:paraId="296E1222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1695FD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84DDC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3D1773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8.46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B96FCB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66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02907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97%</w:t>
            </w:r>
          </w:p>
        </w:tc>
      </w:tr>
      <w:tr w:rsidR="00886C37" w:rsidRPr="00CE2CD1" w14:paraId="19A00818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BA6C74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DF90A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BC5F4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77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125F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12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ABE36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60%</w:t>
            </w:r>
          </w:p>
        </w:tc>
      </w:tr>
      <w:tr w:rsidR="00886C37" w:rsidRPr="00CE2CD1" w14:paraId="2D48E4F6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633878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7A0C78" w14:textId="00F7A2D1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3D05E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90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82C22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44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1FD8D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52%</w:t>
            </w:r>
          </w:p>
        </w:tc>
      </w:tr>
    </w:tbl>
    <w:p w14:paraId="608489EE" w14:textId="77777777" w:rsidR="00886C37" w:rsidRPr="00CE2CD1" w:rsidRDefault="00886C37" w:rsidP="00886C37">
      <w:pPr>
        <w:jc w:val="left"/>
        <w:rPr>
          <w:rFonts w:ascii="Times New Roman" w:hAnsi="Times New Roman" w:cs="Times New Roman"/>
          <w:b/>
          <w:bCs/>
          <w:sz w:val="23"/>
          <w:szCs w:val="23"/>
        </w:rPr>
      </w:pPr>
    </w:p>
    <w:p w14:paraId="57AC6420" w14:textId="0D54B1FE" w:rsidR="00886C37" w:rsidRPr="00CE2CD1" w:rsidRDefault="00886C37" w:rsidP="00886C37">
      <w:pPr>
        <w:jc w:val="left"/>
        <w:rPr>
          <w:rFonts w:ascii="Times New Roman" w:hAnsi="Times New Roman" w:cs="Times New Roman"/>
        </w:rPr>
      </w:pPr>
      <w:r w:rsidRPr="00CE2CD1">
        <w:rPr>
          <w:rFonts w:ascii="Times New Roman" w:hAnsi="Times New Roman" w:cs="Times New Roman"/>
          <w:b/>
          <w:bCs/>
          <w:sz w:val="23"/>
          <w:szCs w:val="23"/>
        </w:rPr>
        <w:t>Supplementary Table S</w:t>
      </w:r>
      <w:r>
        <w:rPr>
          <w:rFonts w:ascii="Times New Roman" w:hAnsi="Times New Roman" w:cs="Times New Roman"/>
          <w:b/>
          <w:bCs/>
          <w:sz w:val="23"/>
          <w:szCs w:val="23"/>
        </w:rPr>
        <w:t>5</w:t>
      </w:r>
      <w:r w:rsidRPr="00CE2CD1">
        <w:rPr>
          <w:rFonts w:ascii="Times New Roman" w:hAnsi="Times New Roman" w:cs="Times New Roman"/>
          <w:sz w:val="23"/>
          <w:szCs w:val="23"/>
        </w:rPr>
        <w:t xml:space="preserve">. </w:t>
      </w:r>
      <w:r w:rsidR="009524A1">
        <w:rPr>
          <w:rFonts w:ascii="Times New Roman" w:hAnsi="Times New Roman" w:cs="Times New Roman"/>
        </w:rPr>
        <w:t>C</w:t>
      </w:r>
      <w:r w:rsidR="009524A1" w:rsidRPr="00CE2CD1">
        <w:rPr>
          <w:rFonts w:ascii="Times New Roman" w:hAnsi="Times New Roman" w:cs="Times New Roman"/>
        </w:rPr>
        <w:t>omparison</w:t>
      </w:r>
      <w:r w:rsidR="009524A1">
        <w:rPr>
          <w:rFonts w:ascii="Times New Roman" w:hAnsi="Times New Roman" w:cs="Times New Roman"/>
          <w:sz w:val="23"/>
          <w:szCs w:val="23"/>
        </w:rPr>
        <w:t xml:space="preserve"> of cross-validation p</w:t>
      </w:r>
      <w:r w:rsidR="009524A1" w:rsidRPr="00CE2CD1">
        <w:rPr>
          <w:rFonts w:ascii="Times New Roman" w:hAnsi="Times New Roman" w:cs="Times New Roman"/>
        </w:rPr>
        <w:t>erformance (</w:t>
      </w:r>
      <w:r w:rsidR="009524A1">
        <w:rPr>
          <w:rFonts w:ascii="Times New Roman" w:hAnsi="Times New Roman" w:cs="Times New Roman"/>
        </w:rPr>
        <w:t>Sensitivity</w:t>
      </w:r>
      <w:r w:rsidR="009524A1" w:rsidRPr="00CE2CD1">
        <w:rPr>
          <w:rFonts w:ascii="Times New Roman" w:hAnsi="Times New Roman" w:cs="Times New Roman"/>
        </w:rPr>
        <w:t xml:space="preserve">) of PtLnc-BXE </w:t>
      </w:r>
      <w:r w:rsidR="009524A1">
        <w:rPr>
          <w:rFonts w:ascii="Times New Roman" w:hAnsi="Times New Roman" w:cs="Times New Roman"/>
        </w:rPr>
        <w:t xml:space="preserve">models </w:t>
      </w:r>
      <w:r w:rsidR="009524A1" w:rsidRPr="00CE2CD1">
        <w:rPr>
          <w:rFonts w:ascii="Times New Roman" w:hAnsi="Times New Roman" w:cs="Times New Roman"/>
        </w:rPr>
        <w:t>with existing tools</w:t>
      </w:r>
    </w:p>
    <w:tbl>
      <w:tblPr>
        <w:tblW w:w="7600" w:type="dxa"/>
        <w:tblLook w:val="04A0" w:firstRow="1" w:lastRow="0" w:firstColumn="1" w:lastColumn="0" w:noHBand="0" w:noVBand="1"/>
      </w:tblPr>
      <w:tblGrid>
        <w:gridCol w:w="1633"/>
        <w:gridCol w:w="1643"/>
        <w:gridCol w:w="1633"/>
        <w:gridCol w:w="1633"/>
        <w:gridCol w:w="1633"/>
      </w:tblGrid>
      <w:tr w:rsidR="00886C37" w:rsidRPr="00CE2CD1" w14:paraId="473A7810" w14:textId="77777777" w:rsidTr="00886C37">
        <w:trPr>
          <w:trHeight w:val="312"/>
        </w:trPr>
        <w:tc>
          <w:tcPr>
            <w:tcW w:w="1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9F259" w14:textId="0C2D3AB6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　</w:t>
            </w:r>
            <w:r w:rsidR="009524A1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M</w:t>
            </w:r>
            <w:r w:rsidR="009524A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odel</w:t>
            </w:r>
          </w:p>
        </w:tc>
        <w:tc>
          <w:tcPr>
            <w:tcW w:w="16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30830" w14:textId="4D8D2071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LncRNAs:pcts</w:t>
            </w:r>
          </w:p>
        </w:tc>
        <w:tc>
          <w:tcPr>
            <w:tcW w:w="16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FDFAB2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tLnc-BXE</w:t>
            </w:r>
          </w:p>
        </w:tc>
        <w:tc>
          <w:tcPr>
            <w:tcW w:w="1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874FA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LIT</w:t>
            </w:r>
          </w:p>
        </w:tc>
        <w:tc>
          <w:tcPr>
            <w:tcW w:w="16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7EDCC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LncPRO</w:t>
            </w:r>
          </w:p>
        </w:tc>
      </w:tr>
      <w:tr w:rsidR="00886C37" w:rsidRPr="00CE2CD1" w14:paraId="30DD5969" w14:textId="77777777" w:rsidTr="00886C37">
        <w:trPr>
          <w:trHeight w:val="312"/>
        </w:trPr>
        <w:tc>
          <w:tcPr>
            <w:tcW w:w="163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CC632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A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C317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32C97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68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7EA9E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94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A08A10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8.66%</w:t>
            </w:r>
          </w:p>
        </w:tc>
      </w:tr>
      <w:tr w:rsidR="00886C37" w:rsidRPr="00CE2CD1" w14:paraId="3DA1B090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BBE391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6040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A5258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53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EAE72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0.91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740E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02%</w:t>
            </w:r>
          </w:p>
        </w:tc>
      </w:tr>
      <w:tr w:rsidR="00886C37" w:rsidRPr="00CE2CD1" w14:paraId="0139DB92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FF6B8F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E58B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2D4F00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57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3C7E88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6.14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EDE7B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11%</w:t>
            </w:r>
          </w:p>
        </w:tc>
      </w:tr>
      <w:tr w:rsidR="00886C37" w:rsidRPr="00CE2CD1" w14:paraId="26A4F372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A91D13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D1BC0" w14:textId="75730901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AE5C6B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71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C57E4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8.46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648DE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12%</w:t>
            </w:r>
          </w:p>
        </w:tc>
      </w:tr>
      <w:tr w:rsidR="00886C37" w:rsidRPr="00CE2CD1" w14:paraId="1474002A" w14:textId="77777777" w:rsidTr="00886C37">
        <w:trPr>
          <w:trHeight w:val="312"/>
        </w:trPr>
        <w:tc>
          <w:tcPr>
            <w:tcW w:w="163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1C210D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S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CB1E2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B113DB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82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3697D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.92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2AB5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4.47%</w:t>
            </w:r>
          </w:p>
        </w:tc>
      </w:tr>
      <w:tr w:rsidR="00886C37" w:rsidRPr="00CE2CD1" w14:paraId="220B28EC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36F508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304B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B8C9A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77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DF2F2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5.22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FE2CD8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9.89%</w:t>
            </w:r>
          </w:p>
        </w:tc>
      </w:tr>
      <w:tr w:rsidR="00886C37" w:rsidRPr="00CE2CD1" w14:paraId="26243C7C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2DA008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1128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105A53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9.25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5EC1C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4.65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1FAC5D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5.81%</w:t>
            </w:r>
          </w:p>
        </w:tc>
      </w:tr>
      <w:tr w:rsidR="00886C37" w:rsidRPr="00CE2CD1" w14:paraId="622C4206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312C93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7E0D7" w14:textId="3AE3F51F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C95EFD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4.13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4DE34E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7.78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16078B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7.97%</w:t>
            </w:r>
          </w:p>
        </w:tc>
      </w:tr>
      <w:tr w:rsidR="00886C37" w:rsidRPr="00CE2CD1" w14:paraId="47CF93B6" w14:textId="77777777" w:rsidTr="00886C37">
        <w:trPr>
          <w:trHeight w:val="312"/>
        </w:trPr>
        <w:tc>
          <w:tcPr>
            <w:tcW w:w="163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EDDAE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O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40AB6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4BE1CE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86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24EB6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6.25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282C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39%</w:t>
            </w:r>
          </w:p>
        </w:tc>
      </w:tr>
      <w:tr w:rsidR="00886C37" w:rsidRPr="00CE2CD1" w14:paraId="4CB1C102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628649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657D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24AB3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4.85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98006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0.28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1499B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5.04%</w:t>
            </w:r>
          </w:p>
        </w:tc>
      </w:tr>
      <w:tr w:rsidR="00886C37" w:rsidRPr="00CE2CD1" w14:paraId="5DDD7208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4653C0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7C76A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79FF1A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9.80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C813B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8.91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686C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6.59%</w:t>
            </w:r>
          </w:p>
        </w:tc>
      </w:tr>
      <w:tr w:rsidR="00886C37" w:rsidRPr="00CE2CD1" w14:paraId="6D142D1E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6C92C6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775B2" w14:textId="5B536BF0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7AF73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1.25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BED9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3.27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86EBE2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1.58%</w:t>
            </w:r>
          </w:p>
        </w:tc>
      </w:tr>
      <w:tr w:rsidR="00886C37" w:rsidRPr="00CE2CD1" w14:paraId="79E1F23C" w14:textId="77777777" w:rsidTr="00886C37">
        <w:trPr>
          <w:trHeight w:val="312"/>
        </w:trPr>
        <w:tc>
          <w:tcPr>
            <w:tcW w:w="163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13C6F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H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C3ECE2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637212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82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1BD97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.76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722AD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27%</w:t>
            </w:r>
          </w:p>
        </w:tc>
      </w:tr>
      <w:tr w:rsidR="00886C37" w:rsidRPr="00CE2CD1" w14:paraId="0AB7107C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16E539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64BE9B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F126BC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55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7DFB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3.52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FA058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27%</w:t>
            </w:r>
          </w:p>
        </w:tc>
      </w:tr>
      <w:tr w:rsidR="00886C37" w:rsidRPr="00CE2CD1" w14:paraId="34D67920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002796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B645C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45E01B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2.55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35EF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1.06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F575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5.11%</w:t>
            </w:r>
          </w:p>
        </w:tc>
      </w:tr>
      <w:tr w:rsidR="00886C37" w:rsidRPr="00CE2CD1" w14:paraId="01FAB67E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F19645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EA025" w14:textId="5BEE9B76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F2856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2.55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5AC9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2.19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EA2E30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2.97%</w:t>
            </w:r>
          </w:p>
        </w:tc>
      </w:tr>
      <w:tr w:rsidR="00886C37" w:rsidRPr="00CE2CD1" w14:paraId="0E73F35D" w14:textId="77777777" w:rsidTr="00886C37">
        <w:trPr>
          <w:trHeight w:val="312"/>
        </w:trPr>
        <w:tc>
          <w:tcPr>
            <w:tcW w:w="163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7A51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P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C5285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AA73C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83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8A1D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08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5F064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82%</w:t>
            </w:r>
          </w:p>
        </w:tc>
      </w:tr>
      <w:tr w:rsidR="00886C37" w:rsidRPr="00CE2CD1" w14:paraId="25292BC1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4BF1C2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86511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E14F8C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72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57B2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9.07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3A54D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47%</w:t>
            </w:r>
          </w:p>
        </w:tc>
      </w:tr>
      <w:tr w:rsidR="00886C37" w:rsidRPr="00CE2CD1" w14:paraId="396CDBC9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80481B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5B081A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52B48B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31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E5364C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3.45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100EA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5.80%</w:t>
            </w:r>
          </w:p>
        </w:tc>
      </w:tr>
      <w:tr w:rsidR="00886C37" w:rsidRPr="00CE2CD1" w14:paraId="11B86865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389280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9023B" w14:textId="7B949122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B7611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6.89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143FB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3.90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C33B4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7.05%</w:t>
            </w:r>
          </w:p>
        </w:tc>
      </w:tr>
      <w:tr w:rsidR="00886C37" w:rsidRPr="00CE2CD1" w14:paraId="731CA532" w14:textId="77777777" w:rsidTr="00886C37">
        <w:trPr>
          <w:trHeight w:val="312"/>
        </w:trPr>
        <w:tc>
          <w:tcPr>
            <w:tcW w:w="163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89A2A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C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2218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3D4D13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17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2B69C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63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E436F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56%</w:t>
            </w:r>
          </w:p>
        </w:tc>
      </w:tr>
      <w:tr w:rsidR="00886C37" w:rsidRPr="00CE2CD1" w14:paraId="68B0F6D7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FA73B7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35F366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C74134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15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D6E16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.43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152820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4.42%</w:t>
            </w:r>
          </w:p>
        </w:tc>
      </w:tr>
      <w:tr w:rsidR="00886C37" w:rsidRPr="00CE2CD1" w14:paraId="4ED2B802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FA7E2E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C79004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ECB31B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28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A001DB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6.29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73E98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06%</w:t>
            </w:r>
          </w:p>
        </w:tc>
      </w:tr>
      <w:tr w:rsidR="00886C37" w:rsidRPr="00CE2CD1" w14:paraId="3AD7CB45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EA0803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42020E" w14:textId="07D4D4DE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5597F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9.42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2F5FA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1.55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937AB8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47%</w:t>
            </w:r>
          </w:p>
        </w:tc>
      </w:tr>
    </w:tbl>
    <w:p w14:paraId="039DFB86" w14:textId="77777777" w:rsidR="00886C37" w:rsidRPr="00CE2CD1" w:rsidRDefault="00886C37" w:rsidP="00886C37">
      <w:pPr>
        <w:jc w:val="left"/>
        <w:rPr>
          <w:rFonts w:ascii="Times New Roman" w:hAnsi="Times New Roman" w:cs="Times New Roman"/>
          <w:sz w:val="23"/>
          <w:szCs w:val="23"/>
        </w:rPr>
      </w:pPr>
    </w:p>
    <w:p w14:paraId="5EC6F4E8" w14:textId="71390A7B" w:rsidR="00886C37" w:rsidRPr="00CE2CD1" w:rsidRDefault="00886C37" w:rsidP="00886C37">
      <w:pPr>
        <w:jc w:val="left"/>
        <w:rPr>
          <w:rFonts w:ascii="Times New Roman" w:hAnsi="Times New Roman" w:cs="Times New Roman"/>
        </w:rPr>
      </w:pPr>
      <w:r w:rsidRPr="00CE2CD1">
        <w:rPr>
          <w:rFonts w:ascii="Times New Roman" w:hAnsi="Times New Roman" w:cs="Times New Roman"/>
          <w:b/>
          <w:bCs/>
          <w:sz w:val="23"/>
          <w:szCs w:val="23"/>
        </w:rPr>
        <w:t>Supplementary Table S</w:t>
      </w:r>
      <w:r>
        <w:rPr>
          <w:rFonts w:ascii="Times New Roman" w:hAnsi="Times New Roman" w:cs="Times New Roman"/>
          <w:b/>
          <w:bCs/>
          <w:sz w:val="23"/>
          <w:szCs w:val="23"/>
        </w:rPr>
        <w:t>6</w:t>
      </w:r>
      <w:r w:rsidRPr="00CE2CD1">
        <w:rPr>
          <w:rFonts w:ascii="Times New Roman" w:hAnsi="Times New Roman" w:cs="Times New Roman"/>
          <w:sz w:val="23"/>
          <w:szCs w:val="23"/>
        </w:rPr>
        <w:t xml:space="preserve">. </w:t>
      </w:r>
      <w:r w:rsidR="009524A1">
        <w:rPr>
          <w:rFonts w:ascii="Times New Roman" w:hAnsi="Times New Roman" w:cs="Times New Roman"/>
        </w:rPr>
        <w:t>C</w:t>
      </w:r>
      <w:r w:rsidR="009524A1" w:rsidRPr="00CE2CD1">
        <w:rPr>
          <w:rFonts w:ascii="Times New Roman" w:hAnsi="Times New Roman" w:cs="Times New Roman"/>
        </w:rPr>
        <w:t>omparison</w:t>
      </w:r>
      <w:r w:rsidR="009524A1">
        <w:rPr>
          <w:rFonts w:ascii="Times New Roman" w:hAnsi="Times New Roman" w:cs="Times New Roman"/>
          <w:sz w:val="23"/>
          <w:szCs w:val="23"/>
        </w:rPr>
        <w:t xml:space="preserve"> of cross-validation p</w:t>
      </w:r>
      <w:r w:rsidR="009524A1" w:rsidRPr="00CE2CD1">
        <w:rPr>
          <w:rFonts w:ascii="Times New Roman" w:hAnsi="Times New Roman" w:cs="Times New Roman"/>
        </w:rPr>
        <w:t>erformance (</w:t>
      </w:r>
      <w:r w:rsidR="009524A1">
        <w:rPr>
          <w:rFonts w:ascii="Times New Roman" w:hAnsi="Times New Roman" w:cs="Times New Roman"/>
        </w:rPr>
        <w:t>Specificity</w:t>
      </w:r>
      <w:r w:rsidR="009524A1" w:rsidRPr="00CE2CD1">
        <w:rPr>
          <w:rFonts w:ascii="Times New Roman" w:hAnsi="Times New Roman" w:cs="Times New Roman"/>
        </w:rPr>
        <w:t xml:space="preserve">) of PtLnc-BXE </w:t>
      </w:r>
      <w:r w:rsidR="009524A1">
        <w:rPr>
          <w:rFonts w:ascii="Times New Roman" w:hAnsi="Times New Roman" w:cs="Times New Roman"/>
        </w:rPr>
        <w:t xml:space="preserve">models </w:t>
      </w:r>
      <w:r w:rsidR="009524A1" w:rsidRPr="00CE2CD1">
        <w:rPr>
          <w:rFonts w:ascii="Times New Roman" w:hAnsi="Times New Roman" w:cs="Times New Roman"/>
        </w:rPr>
        <w:t>with existing tools</w:t>
      </w:r>
    </w:p>
    <w:tbl>
      <w:tblPr>
        <w:tblW w:w="7600" w:type="dxa"/>
        <w:tblLook w:val="04A0" w:firstRow="1" w:lastRow="0" w:firstColumn="1" w:lastColumn="0" w:noHBand="0" w:noVBand="1"/>
      </w:tblPr>
      <w:tblGrid>
        <w:gridCol w:w="1633"/>
        <w:gridCol w:w="1643"/>
        <w:gridCol w:w="1633"/>
        <w:gridCol w:w="1633"/>
        <w:gridCol w:w="1633"/>
      </w:tblGrid>
      <w:tr w:rsidR="00886C37" w:rsidRPr="00CE2CD1" w14:paraId="716B2684" w14:textId="77777777" w:rsidTr="00886C37">
        <w:trPr>
          <w:trHeight w:val="312"/>
        </w:trPr>
        <w:tc>
          <w:tcPr>
            <w:tcW w:w="1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E4F16" w14:textId="52C82C14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　</w:t>
            </w:r>
            <w:r w:rsidR="009524A1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M</w:t>
            </w:r>
            <w:r w:rsidR="009524A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odel</w:t>
            </w:r>
          </w:p>
        </w:tc>
        <w:tc>
          <w:tcPr>
            <w:tcW w:w="16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CBA8F" w14:textId="56131982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LncRNAs:pcts</w:t>
            </w:r>
          </w:p>
        </w:tc>
        <w:tc>
          <w:tcPr>
            <w:tcW w:w="16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2DE94C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tLnc-BXE</w:t>
            </w:r>
          </w:p>
        </w:tc>
        <w:tc>
          <w:tcPr>
            <w:tcW w:w="1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5BF14A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LIT</w:t>
            </w:r>
          </w:p>
        </w:tc>
        <w:tc>
          <w:tcPr>
            <w:tcW w:w="16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44DD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LncPRO</w:t>
            </w:r>
          </w:p>
        </w:tc>
      </w:tr>
      <w:tr w:rsidR="00886C37" w:rsidRPr="00CE2CD1" w14:paraId="07B0AF5E" w14:textId="77777777" w:rsidTr="00886C37">
        <w:trPr>
          <w:trHeight w:val="312"/>
        </w:trPr>
        <w:tc>
          <w:tcPr>
            <w:tcW w:w="163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B19662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Model_A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2EDF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CFF7B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53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E2EC6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.03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523F0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79%</w:t>
            </w:r>
          </w:p>
        </w:tc>
      </w:tr>
      <w:tr w:rsidR="00886C37" w:rsidRPr="00CE2CD1" w14:paraId="720D7BE8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446252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7CADF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2AD63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11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67DA36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23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2B1D3C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65%</w:t>
            </w:r>
          </w:p>
        </w:tc>
      </w:tr>
      <w:tr w:rsidR="00886C37" w:rsidRPr="00CE2CD1" w14:paraId="551AAEFE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576FD1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95434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D04054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61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0D6D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07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FE25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18%</w:t>
            </w:r>
          </w:p>
        </w:tc>
      </w:tr>
      <w:tr w:rsidR="00886C37" w:rsidRPr="00CE2CD1" w14:paraId="12572725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B8377D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5A1DB" w14:textId="422472EC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8F3AAE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8.34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B032B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37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5804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8.14%</w:t>
            </w:r>
          </w:p>
        </w:tc>
      </w:tr>
      <w:tr w:rsidR="00886C37" w:rsidRPr="00CE2CD1" w14:paraId="1323EF6F" w14:textId="77777777" w:rsidTr="00886C37">
        <w:trPr>
          <w:trHeight w:val="312"/>
        </w:trPr>
        <w:tc>
          <w:tcPr>
            <w:tcW w:w="163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8579F4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S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A4525D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F8B9FC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31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03F0A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5.41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43D63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9.40%</w:t>
            </w:r>
          </w:p>
        </w:tc>
      </w:tr>
      <w:tr w:rsidR="00886C37" w:rsidRPr="00CE2CD1" w14:paraId="706185EA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A54186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CFA778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586EB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4.75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9D9284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54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AB8D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92%</w:t>
            </w:r>
          </w:p>
        </w:tc>
      </w:tr>
      <w:tr w:rsidR="00886C37" w:rsidRPr="00CE2CD1" w14:paraId="2FDDCFF7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5B473C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8C8DA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CE16E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03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28A1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37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88833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4.75%</w:t>
            </w:r>
          </w:p>
        </w:tc>
      </w:tr>
      <w:tr w:rsidR="00886C37" w:rsidRPr="00CE2CD1" w14:paraId="7FDD19A5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7FFC7D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06255F" w14:textId="0AEB5B4F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D47EF6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67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1767DB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8.68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F7F0C8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23%</w:t>
            </w:r>
          </w:p>
        </w:tc>
      </w:tr>
      <w:tr w:rsidR="00886C37" w:rsidRPr="00CE2CD1" w14:paraId="511A1D9D" w14:textId="77777777" w:rsidTr="00886C37">
        <w:trPr>
          <w:trHeight w:val="312"/>
        </w:trPr>
        <w:tc>
          <w:tcPr>
            <w:tcW w:w="163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DCBD8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O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215E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3E2E9A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.39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8ED04A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2.13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99AF2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2.47%</w:t>
            </w:r>
          </w:p>
        </w:tc>
      </w:tr>
      <w:tr w:rsidR="00886C37" w:rsidRPr="00CE2CD1" w14:paraId="264E48F7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EEF8DB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CDEE2E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374808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45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3355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11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2540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9.05%</w:t>
            </w:r>
          </w:p>
        </w:tc>
      </w:tr>
      <w:tr w:rsidR="00886C37" w:rsidRPr="00CE2CD1" w14:paraId="455AF3BA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51FD08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4D273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EA8EF8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4.85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7BB06A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4.87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2B90B2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81%</w:t>
            </w:r>
          </w:p>
        </w:tc>
      </w:tr>
      <w:tr w:rsidR="00886C37" w:rsidRPr="00CE2CD1" w14:paraId="470889BB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44F22C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0B6663" w14:textId="50061571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63CD16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81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BFBF2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75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140B7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38%</w:t>
            </w:r>
          </w:p>
        </w:tc>
      </w:tr>
      <w:tr w:rsidR="00886C37" w:rsidRPr="00CE2CD1" w14:paraId="42249D18" w14:textId="77777777" w:rsidTr="00886C37">
        <w:trPr>
          <w:trHeight w:val="312"/>
        </w:trPr>
        <w:tc>
          <w:tcPr>
            <w:tcW w:w="163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898E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H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2FE60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98BF9D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93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FBA36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0.30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9920C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4.68%</w:t>
            </w:r>
          </w:p>
        </w:tc>
      </w:tr>
      <w:tr w:rsidR="00886C37" w:rsidRPr="00CE2CD1" w14:paraId="73ABAFBA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AB672E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A211CB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91A0E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96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6265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.70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88C2F3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.93%</w:t>
            </w:r>
          </w:p>
        </w:tc>
      </w:tr>
      <w:tr w:rsidR="00886C37" w:rsidRPr="00CE2CD1" w14:paraId="6D588A41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816F67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9B8D93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92FAF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49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B3E420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88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37126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37%</w:t>
            </w:r>
          </w:p>
        </w:tc>
      </w:tr>
      <w:tr w:rsidR="00886C37" w:rsidRPr="00CE2CD1" w14:paraId="625EC8D0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BCDC71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1CC92" w14:textId="6198AEBB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F1B7B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34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17D36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60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D5C6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21%</w:t>
            </w:r>
          </w:p>
        </w:tc>
      </w:tr>
      <w:tr w:rsidR="00886C37" w:rsidRPr="00CE2CD1" w14:paraId="6810ADE5" w14:textId="77777777" w:rsidTr="00886C37">
        <w:trPr>
          <w:trHeight w:val="312"/>
        </w:trPr>
        <w:tc>
          <w:tcPr>
            <w:tcW w:w="163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4AB4E4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P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0A8D28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D61AD0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9.96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CF6AF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0.31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7518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69%</w:t>
            </w:r>
          </w:p>
        </w:tc>
      </w:tr>
      <w:tr w:rsidR="00886C37" w:rsidRPr="00CE2CD1" w14:paraId="11D5C1C4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EC06F3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3938A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CFC0E4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95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7C7AA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.83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3A09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9.82%</w:t>
            </w:r>
          </w:p>
        </w:tc>
      </w:tr>
      <w:tr w:rsidR="00886C37" w:rsidRPr="00CE2CD1" w14:paraId="32F4A3E2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77330D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E521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CF0F92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81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53320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4.41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7195C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71%</w:t>
            </w:r>
          </w:p>
        </w:tc>
      </w:tr>
      <w:tr w:rsidR="00886C37" w:rsidRPr="00CE2CD1" w14:paraId="577E9CFA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3FD730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F2E39" w14:textId="35C49AFB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0CF5D6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06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FBDE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8.45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651260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16%</w:t>
            </w:r>
          </w:p>
        </w:tc>
      </w:tr>
      <w:tr w:rsidR="00886C37" w:rsidRPr="00CE2CD1" w14:paraId="7D960A28" w14:textId="77777777" w:rsidTr="00886C37">
        <w:trPr>
          <w:trHeight w:val="312"/>
        </w:trPr>
        <w:tc>
          <w:tcPr>
            <w:tcW w:w="163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91430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C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84876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B0943C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4.92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3929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16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ABD88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60%</w:t>
            </w:r>
          </w:p>
        </w:tc>
      </w:tr>
      <w:tr w:rsidR="00886C37" w:rsidRPr="00CE2CD1" w14:paraId="1955552E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109533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871F6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78B93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71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57798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55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9CE1E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34%</w:t>
            </w:r>
          </w:p>
        </w:tc>
      </w:tr>
      <w:tr w:rsidR="00886C37" w:rsidRPr="00CE2CD1" w14:paraId="6A7CD858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B177FC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4FA2E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0E8576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39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2D60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59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9ECC4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46%</w:t>
            </w:r>
          </w:p>
        </w:tc>
      </w:tr>
      <w:tr w:rsidR="00886C37" w:rsidRPr="00CE2CD1" w14:paraId="07CB6B2B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848A33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B6A563" w14:textId="3CFF1E25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F39F2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8.30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D935B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88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ACB06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8.03%</w:t>
            </w:r>
          </w:p>
        </w:tc>
      </w:tr>
    </w:tbl>
    <w:p w14:paraId="21DAF6C3" w14:textId="77777777" w:rsidR="00886C37" w:rsidRPr="00CE2CD1" w:rsidRDefault="00886C37" w:rsidP="00886C37">
      <w:pPr>
        <w:jc w:val="left"/>
        <w:rPr>
          <w:rFonts w:ascii="Times New Roman" w:hAnsi="Times New Roman" w:cs="Times New Roman"/>
          <w:sz w:val="23"/>
          <w:szCs w:val="23"/>
        </w:rPr>
      </w:pPr>
    </w:p>
    <w:p w14:paraId="68395BC6" w14:textId="5F92ED91" w:rsidR="00886C37" w:rsidRPr="00CE2CD1" w:rsidRDefault="00886C37" w:rsidP="00886C37">
      <w:pPr>
        <w:jc w:val="left"/>
        <w:rPr>
          <w:rFonts w:ascii="Times New Roman" w:hAnsi="Times New Roman" w:cs="Times New Roman"/>
        </w:rPr>
      </w:pPr>
      <w:r w:rsidRPr="00CE2CD1">
        <w:rPr>
          <w:rFonts w:ascii="Times New Roman" w:hAnsi="Times New Roman" w:cs="Times New Roman"/>
          <w:b/>
          <w:bCs/>
          <w:sz w:val="23"/>
          <w:szCs w:val="23"/>
        </w:rPr>
        <w:t>Supplementary Table S</w:t>
      </w:r>
      <w:r>
        <w:rPr>
          <w:rFonts w:ascii="Times New Roman" w:hAnsi="Times New Roman" w:cs="Times New Roman"/>
          <w:b/>
          <w:bCs/>
          <w:sz w:val="23"/>
          <w:szCs w:val="23"/>
        </w:rPr>
        <w:t>7</w:t>
      </w:r>
      <w:r w:rsidRPr="00CE2CD1">
        <w:rPr>
          <w:rFonts w:ascii="Times New Roman" w:hAnsi="Times New Roman" w:cs="Times New Roman"/>
          <w:sz w:val="23"/>
          <w:szCs w:val="23"/>
        </w:rPr>
        <w:t xml:space="preserve">. </w:t>
      </w:r>
      <w:r w:rsidR="009524A1">
        <w:rPr>
          <w:rFonts w:ascii="Times New Roman" w:hAnsi="Times New Roman" w:cs="Times New Roman"/>
        </w:rPr>
        <w:t>C</w:t>
      </w:r>
      <w:r w:rsidR="009524A1" w:rsidRPr="00CE2CD1">
        <w:rPr>
          <w:rFonts w:ascii="Times New Roman" w:hAnsi="Times New Roman" w:cs="Times New Roman"/>
        </w:rPr>
        <w:t>omparison</w:t>
      </w:r>
      <w:r w:rsidR="009524A1">
        <w:rPr>
          <w:rFonts w:ascii="Times New Roman" w:hAnsi="Times New Roman" w:cs="Times New Roman"/>
          <w:sz w:val="23"/>
          <w:szCs w:val="23"/>
        </w:rPr>
        <w:t xml:space="preserve"> of cross-validation p</w:t>
      </w:r>
      <w:r w:rsidR="009524A1" w:rsidRPr="00CE2CD1">
        <w:rPr>
          <w:rFonts w:ascii="Times New Roman" w:hAnsi="Times New Roman" w:cs="Times New Roman"/>
        </w:rPr>
        <w:t>erformance (</w:t>
      </w:r>
      <w:r w:rsidR="009524A1">
        <w:rPr>
          <w:rFonts w:ascii="Times New Roman" w:hAnsi="Times New Roman" w:cs="Times New Roman"/>
        </w:rPr>
        <w:t>MCC</w:t>
      </w:r>
      <w:r w:rsidR="009524A1" w:rsidRPr="00CE2CD1">
        <w:rPr>
          <w:rFonts w:ascii="Times New Roman" w:hAnsi="Times New Roman" w:cs="Times New Roman"/>
        </w:rPr>
        <w:t xml:space="preserve">) of PtLnc-BXE </w:t>
      </w:r>
      <w:r w:rsidR="009524A1">
        <w:rPr>
          <w:rFonts w:ascii="Times New Roman" w:hAnsi="Times New Roman" w:cs="Times New Roman"/>
        </w:rPr>
        <w:t xml:space="preserve">models </w:t>
      </w:r>
      <w:r w:rsidR="009524A1" w:rsidRPr="00CE2CD1">
        <w:rPr>
          <w:rFonts w:ascii="Times New Roman" w:hAnsi="Times New Roman" w:cs="Times New Roman"/>
        </w:rPr>
        <w:t>with existing tools</w:t>
      </w:r>
      <w:r w:rsidRPr="00CE2CD1">
        <w:rPr>
          <w:rFonts w:ascii="Times New Roman" w:hAnsi="Times New Roman" w:cs="Times New Roman"/>
        </w:rPr>
        <w:t xml:space="preserve"> </w:t>
      </w:r>
    </w:p>
    <w:tbl>
      <w:tblPr>
        <w:tblW w:w="7600" w:type="dxa"/>
        <w:tblLook w:val="04A0" w:firstRow="1" w:lastRow="0" w:firstColumn="1" w:lastColumn="0" w:noHBand="0" w:noVBand="1"/>
      </w:tblPr>
      <w:tblGrid>
        <w:gridCol w:w="1633"/>
        <w:gridCol w:w="1643"/>
        <w:gridCol w:w="1633"/>
        <w:gridCol w:w="1633"/>
        <w:gridCol w:w="1633"/>
      </w:tblGrid>
      <w:tr w:rsidR="00886C37" w:rsidRPr="00CE2CD1" w14:paraId="1A5D9E8D" w14:textId="77777777" w:rsidTr="00886C37">
        <w:trPr>
          <w:trHeight w:val="312"/>
        </w:trPr>
        <w:tc>
          <w:tcPr>
            <w:tcW w:w="1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8298F6" w14:textId="607E3268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　</w:t>
            </w:r>
            <w:r w:rsidR="009524A1"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M</w:t>
            </w:r>
            <w:r w:rsidR="009524A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odel</w:t>
            </w:r>
          </w:p>
        </w:tc>
        <w:tc>
          <w:tcPr>
            <w:tcW w:w="16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3313FF" w14:textId="170E094B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LncRNAs:pcts</w:t>
            </w:r>
          </w:p>
        </w:tc>
        <w:tc>
          <w:tcPr>
            <w:tcW w:w="16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92F694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tLnc-BXE</w:t>
            </w:r>
          </w:p>
        </w:tc>
        <w:tc>
          <w:tcPr>
            <w:tcW w:w="1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A568B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LIT</w:t>
            </w:r>
          </w:p>
        </w:tc>
        <w:tc>
          <w:tcPr>
            <w:tcW w:w="16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A6F6FA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LncPRO</w:t>
            </w:r>
          </w:p>
        </w:tc>
      </w:tr>
      <w:tr w:rsidR="00886C37" w:rsidRPr="00CE2CD1" w14:paraId="6842058A" w14:textId="77777777" w:rsidTr="00886C37">
        <w:trPr>
          <w:trHeight w:val="312"/>
        </w:trPr>
        <w:tc>
          <w:tcPr>
            <w:tcW w:w="163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9856E0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A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498613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A9514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23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10556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5.99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69293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61%</w:t>
            </w:r>
          </w:p>
        </w:tc>
      </w:tr>
      <w:tr w:rsidR="00886C37" w:rsidRPr="00CE2CD1" w14:paraId="4A0ED784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DB6DCD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10362D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FB3AFC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35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298D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3.82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7E019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45%</w:t>
            </w:r>
          </w:p>
        </w:tc>
      </w:tr>
      <w:tr w:rsidR="00886C37" w:rsidRPr="00CE2CD1" w14:paraId="5FF7689D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6EB380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91974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825CD2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95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2FAA6B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3.57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9CBAC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23%</w:t>
            </w:r>
          </w:p>
        </w:tc>
      </w:tr>
      <w:tr w:rsidR="00886C37" w:rsidRPr="00CE2CD1" w14:paraId="074A672D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7534DD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79D65A" w14:textId="4B94D6B0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21334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9.40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B8287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1.58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6488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9.10%</w:t>
            </w:r>
          </w:p>
        </w:tc>
      </w:tr>
      <w:tr w:rsidR="00886C37" w:rsidRPr="00CE2CD1" w14:paraId="1E8BC136" w14:textId="77777777" w:rsidTr="00886C37">
        <w:trPr>
          <w:trHeight w:val="312"/>
        </w:trPr>
        <w:tc>
          <w:tcPr>
            <w:tcW w:w="163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4D8ED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S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E2E30C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2D333A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.20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3192D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4.39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B9BCC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3.98%</w:t>
            </w:r>
          </w:p>
        </w:tc>
      </w:tr>
      <w:tr w:rsidR="00886C37" w:rsidRPr="00CE2CD1" w14:paraId="785F7216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8000D1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AC47B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47FFA2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6.06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26E6FC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1.18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8123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2.01%</w:t>
            </w:r>
          </w:p>
        </w:tc>
      </w:tr>
      <w:tr w:rsidR="00886C37" w:rsidRPr="00CE2CD1" w14:paraId="479EF9D1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A8B97F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0E838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39973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4.96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A18DB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7.50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484C2C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0.15%</w:t>
            </w:r>
          </w:p>
        </w:tc>
      </w:tr>
      <w:tr w:rsidR="00886C37" w:rsidRPr="00CE2CD1" w14:paraId="47D7D280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E2ABDB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7BDBC" w14:textId="31E4FA7F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66B29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3.23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DDD84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0.30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7CD3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7.84%</w:t>
            </w:r>
          </w:p>
        </w:tc>
      </w:tr>
      <w:tr w:rsidR="00886C37" w:rsidRPr="00CE2CD1" w14:paraId="51418757" w14:textId="77777777" w:rsidTr="00886C37">
        <w:trPr>
          <w:trHeight w:val="312"/>
        </w:trPr>
        <w:tc>
          <w:tcPr>
            <w:tcW w:w="163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B36286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O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D78958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BCC69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1.39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A7B18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8.49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1406D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6.32%</w:t>
            </w:r>
          </w:p>
        </w:tc>
      </w:tr>
      <w:tr w:rsidR="00886C37" w:rsidRPr="00CE2CD1" w14:paraId="49CD5B74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F1E41A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8AEE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EBD978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7.36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2B7D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5.06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3BEDA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2.92%</w:t>
            </w:r>
          </w:p>
        </w:tc>
      </w:tr>
      <w:tr w:rsidR="00886C37" w:rsidRPr="00CE2CD1" w14:paraId="7D114A0A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3A5C10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EAB35E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F00A0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5.91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D38BB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9.86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652B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9.84%</w:t>
            </w:r>
          </w:p>
        </w:tc>
      </w:tr>
      <w:tr w:rsidR="00886C37" w:rsidRPr="00CE2CD1" w14:paraId="5544DE7C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526DFA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51CB8A" w14:textId="6EC6E3AA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FA3E0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2.02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B7F84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3.21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C7E263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3.64%</w:t>
            </w:r>
          </w:p>
        </w:tc>
      </w:tr>
      <w:tr w:rsidR="00886C37" w:rsidRPr="00CE2CD1" w14:paraId="5E4D8AE6" w14:textId="77777777" w:rsidTr="00886C37">
        <w:trPr>
          <w:trHeight w:val="312"/>
        </w:trPr>
        <w:tc>
          <w:tcPr>
            <w:tcW w:w="163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811E3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H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31F50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84FE7B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1.90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373ED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9.33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30A43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0.39%</w:t>
            </w:r>
          </w:p>
        </w:tc>
      </w:tr>
      <w:tr w:rsidR="00886C37" w:rsidRPr="00CE2CD1" w14:paraId="066BCC79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D67C3C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68EC1A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368746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7.50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05C80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2.87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196CB2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7.12%</w:t>
            </w:r>
          </w:p>
        </w:tc>
      </w:tr>
      <w:tr w:rsidR="00886C37" w:rsidRPr="00CE2CD1" w14:paraId="2BC74BCB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FEF55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D849E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357B3D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5.53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5A4D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7.74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158C4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5.57%</w:t>
            </w:r>
          </w:p>
        </w:tc>
      </w:tr>
      <w:tr w:rsidR="00886C37" w:rsidRPr="00CE2CD1" w14:paraId="2CC6B98A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B37680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D5D87A" w14:textId="596B2FED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DEA134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9.07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DB1C68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8.47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DDBDCA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9.05%</w:t>
            </w:r>
          </w:p>
        </w:tc>
      </w:tr>
      <w:tr w:rsidR="00886C37" w:rsidRPr="00CE2CD1" w14:paraId="43A4C78A" w14:textId="77777777" w:rsidTr="00886C37">
        <w:trPr>
          <w:trHeight w:val="312"/>
        </w:trPr>
        <w:tc>
          <w:tcPr>
            <w:tcW w:w="163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C89DBA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P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57C40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0944F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6.06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7CFEA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4.09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DFF41C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5.95%</w:t>
            </w:r>
          </w:p>
        </w:tc>
      </w:tr>
      <w:tr w:rsidR="00886C37" w:rsidRPr="00CE2CD1" w14:paraId="2B53B2F1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87CC3B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2B7C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40CD3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1.41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DB038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7.73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2E03C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0.91%</w:t>
            </w:r>
          </w:p>
        </w:tc>
      </w:tr>
      <w:tr w:rsidR="00886C37" w:rsidRPr="00CE2CD1" w14:paraId="2CB8A8F3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0480FC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512E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4432A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9.70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792EC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2.68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AC3D4E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6.64%</w:t>
            </w:r>
          </w:p>
        </w:tc>
      </w:tr>
      <w:tr w:rsidR="00886C37" w:rsidRPr="00CE2CD1" w14:paraId="2EE7CAA9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3638AC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8FE22" w14:textId="1231CFF0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AA1FD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4.04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44B82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7.28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169E2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7.13%</w:t>
            </w:r>
          </w:p>
        </w:tc>
      </w:tr>
      <w:tr w:rsidR="00886C37" w:rsidRPr="00CE2CD1" w14:paraId="29694618" w14:textId="77777777" w:rsidTr="00886C37">
        <w:trPr>
          <w:trHeight w:val="312"/>
        </w:trPr>
        <w:tc>
          <w:tcPr>
            <w:tcW w:w="163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67AC8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C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105C6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3762D6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13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7606B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5.81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AB6F2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9.31%</w:t>
            </w:r>
          </w:p>
        </w:tc>
      </w:tr>
      <w:tr w:rsidR="00886C37" w:rsidRPr="00CE2CD1" w14:paraId="30818651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B2DB03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8E93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66D43E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49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92763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4.57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8EB24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.97%</w:t>
            </w:r>
          </w:p>
        </w:tc>
      </w:tr>
      <w:tr w:rsidR="00886C37" w:rsidRPr="00CE2CD1" w14:paraId="1BF19406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0A9AC7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0BDD3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DF3978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35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AC870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3.87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63BD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75%</w:t>
            </w:r>
          </w:p>
        </w:tc>
      </w:tr>
      <w:tr w:rsidR="00886C37" w:rsidRPr="00CE2CD1" w14:paraId="06B2D77D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C86E84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48A9B" w14:textId="384E9CA6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862F2E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.49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CCD80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2.11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F4A6E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6.44%</w:t>
            </w:r>
          </w:p>
        </w:tc>
      </w:tr>
    </w:tbl>
    <w:p w14:paraId="16019068" w14:textId="77777777" w:rsidR="00886C37" w:rsidRPr="00CE2CD1" w:rsidRDefault="00886C37" w:rsidP="00886C37">
      <w:pPr>
        <w:jc w:val="left"/>
        <w:rPr>
          <w:rFonts w:ascii="Times New Roman" w:hAnsi="Times New Roman" w:cs="Times New Roman"/>
          <w:sz w:val="23"/>
          <w:szCs w:val="23"/>
        </w:rPr>
      </w:pPr>
    </w:p>
    <w:p w14:paraId="550DAFE2" w14:textId="0BEFFF3A" w:rsidR="00886C37" w:rsidRPr="00CE2CD1" w:rsidRDefault="00886C37" w:rsidP="00886C37">
      <w:pPr>
        <w:jc w:val="left"/>
        <w:rPr>
          <w:rFonts w:ascii="Times New Roman" w:hAnsi="Times New Roman" w:cs="Times New Roman"/>
        </w:rPr>
      </w:pPr>
      <w:r w:rsidRPr="00CE2CD1">
        <w:rPr>
          <w:rFonts w:ascii="Times New Roman" w:hAnsi="Times New Roman" w:cs="Times New Roman"/>
          <w:b/>
          <w:bCs/>
          <w:sz w:val="23"/>
          <w:szCs w:val="23"/>
        </w:rPr>
        <w:t>Supplementary Table S</w:t>
      </w:r>
      <w:r>
        <w:rPr>
          <w:rFonts w:ascii="Times New Roman" w:hAnsi="Times New Roman" w:cs="Times New Roman"/>
          <w:b/>
          <w:bCs/>
          <w:sz w:val="23"/>
          <w:szCs w:val="23"/>
        </w:rPr>
        <w:t>8</w:t>
      </w:r>
      <w:r w:rsidRPr="00CE2CD1">
        <w:rPr>
          <w:rFonts w:ascii="Times New Roman" w:hAnsi="Times New Roman" w:cs="Times New Roman"/>
          <w:sz w:val="23"/>
          <w:szCs w:val="23"/>
        </w:rPr>
        <w:t xml:space="preserve">. </w:t>
      </w:r>
      <w:r w:rsidR="009524A1">
        <w:rPr>
          <w:rFonts w:ascii="Times New Roman" w:hAnsi="Times New Roman" w:cs="Times New Roman"/>
        </w:rPr>
        <w:t>C</w:t>
      </w:r>
      <w:r w:rsidR="009524A1" w:rsidRPr="00CE2CD1">
        <w:rPr>
          <w:rFonts w:ascii="Times New Roman" w:hAnsi="Times New Roman" w:cs="Times New Roman"/>
        </w:rPr>
        <w:t>omparison</w:t>
      </w:r>
      <w:r w:rsidR="009524A1">
        <w:rPr>
          <w:rFonts w:ascii="Times New Roman" w:hAnsi="Times New Roman" w:cs="Times New Roman"/>
          <w:sz w:val="23"/>
          <w:szCs w:val="23"/>
        </w:rPr>
        <w:t xml:space="preserve"> of cross-validation p</w:t>
      </w:r>
      <w:r w:rsidR="009524A1" w:rsidRPr="00CE2CD1">
        <w:rPr>
          <w:rFonts w:ascii="Times New Roman" w:hAnsi="Times New Roman" w:cs="Times New Roman"/>
        </w:rPr>
        <w:t>erformance (</w:t>
      </w:r>
      <w:r w:rsidR="009524A1">
        <w:rPr>
          <w:rFonts w:ascii="Times New Roman" w:hAnsi="Times New Roman" w:cs="Times New Roman"/>
        </w:rPr>
        <w:t>F1-score</w:t>
      </w:r>
      <w:r w:rsidR="009524A1" w:rsidRPr="00CE2CD1">
        <w:rPr>
          <w:rFonts w:ascii="Times New Roman" w:hAnsi="Times New Roman" w:cs="Times New Roman"/>
        </w:rPr>
        <w:t xml:space="preserve">) of PtLnc-BXE </w:t>
      </w:r>
      <w:r w:rsidR="009524A1">
        <w:rPr>
          <w:rFonts w:ascii="Times New Roman" w:hAnsi="Times New Roman" w:cs="Times New Roman"/>
        </w:rPr>
        <w:t xml:space="preserve">models </w:t>
      </w:r>
      <w:r w:rsidR="009524A1" w:rsidRPr="00CE2CD1">
        <w:rPr>
          <w:rFonts w:ascii="Times New Roman" w:hAnsi="Times New Roman" w:cs="Times New Roman"/>
        </w:rPr>
        <w:t>with existing tools</w:t>
      </w:r>
    </w:p>
    <w:tbl>
      <w:tblPr>
        <w:tblW w:w="7600" w:type="dxa"/>
        <w:tblLook w:val="04A0" w:firstRow="1" w:lastRow="0" w:firstColumn="1" w:lastColumn="0" w:noHBand="0" w:noVBand="1"/>
      </w:tblPr>
      <w:tblGrid>
        <w:gridCol w:w="1633"/>
        <w:gridCol w:w="1643"/>
        <w:gridCol w:w="1633"/>
        <w:gridCol w:w="1633"/>
        <w:gridCol w:w="1633"/>
      </w:tblGrid>
      <w:tr w:rsidR="00886C37" w:rsidRPr="00CE2CD1" w14:paraId="70742E34" w14:textId="77777777" w:rsidTr="00886C37">
        <w:trPr>
          <w:trHeight w:val="312"/>
        </w:trPr>
        <w:tc>
          <w:tcPr>
            <w:tcW w:w="1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16398" w14:textId="139DDDC9" w:rsidR="00886C37" w:rsidRPr="00CE2CD1" w:rsidRDefault="009524A1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M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odel</w:t>
            </w:r>
            <w:r w:rsidR="00886C37"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6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686AC" w14:textId="2D2AB722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LncRNAs:pcts</w:t>
            </w:r>
          </w:p>
        </w:tc>
        <w:tc>
          <w:tcPr>
            <w:tcW w:w="16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99671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tLnc-BXE</w:t>
            </w:r>
          </w:p>
        </w:tc>
        <w:tc>
          <w:tcPr>
            <w:tcW w:w="1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60D04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LIT</w:t>
            </w:r>
          </w:p>
        </w:tc>
        <w:tc>
          <w:tcPr>
            <w:tcW w:w="16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FE3CEC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LncPRO</w:t>
            </w:r>
          </w:p>
        </w:tc>
      </w:tr>
      <w:tr w:rsidR="00886C37" w:rsidRPr="00CE2CD1" w14:paraId="5DBA94A3" w14:textId="77777777" w:rsidTr="00886C37">
        <w:trPr>
          <w:trHeight w:val="312"/>
        </w:trPr>
        <w:tc>
          <w:tcPr>
            <w:tcW w:w="163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D867D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A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D3E2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0648B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64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079B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97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9FDCD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85%</w:t>
            </w:r>
          </w:p>
        </w:tc>
      </w:tr>
      <w:tr w:rsidR="00886C37" w:rsidRPr="00CE2CD1" w14:paraId="292FC744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E51205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13DBB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DA08B3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4.91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8C85BA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2.36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33472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4.32%</w:t>
            </w:r>
          </w:p>
        </w:tc>
      </w:tr>
      <w:tr w:rsidR="00886C37" w:rsidRPr="00CE2CD1" w14:paraId="2CF06108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FC4AFB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53966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08036E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22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7852B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9.73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A7326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44%</w:t>
            </w:r>
          </w:p>
        </w:tc>
      </w:tr>
      <w:tr w:rsidR="00886C37" w:rsidRPr="00CE2CD1" w14:paraId="56208AEC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C73CDC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768C4E" w14:textId="30B5543D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F151A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15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6017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5.38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02A92A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92%</w:t>
            </w:r>
          </w:p>
        </w:tc>
      </w:tr>
      <w:tr w:rsidR="00886C37" w:rsidRPr="00CE2CD1" w14:paraId="7A161675" w14:textId="77777777" w:rsidTr="00886C37">
        <w:trPr>
          <w:trHeight w:val="312"/>
        </w:trPr>
        <w:tc>
          <w:tcPr>
            <w:tcW w:w="163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7E515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S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02FC4D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95E852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4.17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FE5D2A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38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490A1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14%</w:t>
            </w:r>
          </w:p>
        </w:tc>
      </w:tr>
      <w:tr w:rsidR="00886C37" w:rsidRPr="00CE2CD1" w14:paraId="37E0CDDA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68867B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BFFD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91B45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74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BF548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9.93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A955D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.10%</w:t>
            </w:r>
          </w:p>
        </w:tc>
      </w:tr>
      <w:tr w:rsidR="00886C37" w:rsidRPr="00CE2CD1" w14:paraId="256BB6B6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45FF75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60E7D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4682DE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.73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72DA0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3.61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E4F0E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5.15%</w:t>
            </w:r>
          </w:p>
        </w:tc>
      </w:tr>
      <w:tr w:rsidR="00886C37" w:rsidRPr="00CE2CD1" w14:paraId="0C72CEDD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4D29CD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97478" w14:textId="7FFB81D7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05CEA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5.94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D592D8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1.88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6F2888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1.29%</w:t>
            </w:r>
          </w:p>
        </w:tc>
      </w:tr>
      <w:tr w:rsidR="00886C37" w:rsidRPr="00CE2CD1" w14:paraId="4E6919A3" w14:textId="77777777" w:rsidTr="00886C37">
        <w:trPr>
          <w:trHeight w:val="312"/>
        </w:trPr>
        <w:tc>
          <w:tcPr>
            <w:tcW w:w="163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6A584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O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B8796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15D343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82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567453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4.48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993D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.56%</w:t>
            </w:r>
          </w:p>
        </w:tc>
      </w:tr>
      <w:tr w:rsidR="00886C37" w:rsidRPr="00CE2CD1" w14:paraId="2503B390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095217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9F07F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012668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4.84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2B4CE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5.52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2340D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2.19%</w:t>
            </w:r>
          </w:p>
        </w:tc>
      </w:tr>
      <w:tr w:rsidR="00886C37" w:rsidRPr="00CE2CD1" w14:paraId="7EB24C7C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0C50D0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850990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CCB686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1.74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30B0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7.53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A9E93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7.30%</w:t>
            </w:r>
          </w:p>
        </w:tc>
      </w:tr>
      <w:tr w:rsidR="00886C37" w:rsidRPr="00CE2CD1" w14:paraId="548DBC0B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2D1E25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A36E6" w14:textId="19889517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48FE02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6.13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54E4B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5.92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D97C9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8.54%</w:t>
            </w:r>
          </w:p>
        </w:tc>
      </w:tr>
      <w:tr w:rsidR="00886C37" w:rsidRPr="00CE2CD1" w14:paraId="0F463D9B" w14:textId="77777777" w:rsidTr="00886C37">
        <w:trPr>
          <w:trHeight w:val="312"/>
        </w:trPr>
        <w:tc>
          <w:tcPr>
            <w:tcW w:w="163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3D04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H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093AC8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20FD73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14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7E2BE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5.16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2752E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48%</w:t>
            </w:r>
          </w:p>
        </w:tc>
      </w:tr>
      <w:tr w:rsidR="00886C37" w:rsidRPr="00CE2CD1" w14:paraId="1D774900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B61943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3CA6D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A97C1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5.15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0A0C38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4.98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838AF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4.99%</w:t>
            </w:r>
          </w:p>
        </w:tc>
      </w:tr>
      <w:tr w:rsidR="00886C37" w:rsidRPr="00CE2CD1" w14:paraId="081FC0D4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3856FA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D5D5C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A3502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1.70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72882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6.94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E9F31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1.84%</w:t>
            </w:r>
          </w:p>
        </w:tc>
      </w:tr>
      <w:tr w:rsidR="00886C37" w:rsidRPr="00CE2CD1" w14:paraId="3BD82631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354814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AF08C" w14:textId="61DA75A7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8AF710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4.09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34F03C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2.98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11C52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4.11%</w:t>
            </w:r>
          </w:p>
        </w:tc>
      </w:tr>
      <w:tr w:rsidR="00886C37" w:rsidRPr="00CE2CD1" w14:paraId="0F77898F" w14:textId="77777777" w:rsidTr="00886C37">
        <w:trPr>
          <w:trHeight w:val="312"/>
        </w:trPr>
        <w:tc>
          <w:tcPr>
            <w:tcW w:w="163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E0CAD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P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931B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76519E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14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25DD1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55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F61CB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11%</w:t>
            </w:r>
          </w:p>
        </w:tc>
      </w:tr>
      <w:tr w:rsidR="00886C37" w:rsidRPr="00CE2CD1" w14:paraId="65A917BD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E4DA22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914A7B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E31B8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74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A4423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8.49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8D23F3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42%</w:t>
            </w:r>
          </w:p>
        </w:tc>
      </w:tr>
      <w:tr w:rsidR="00886C37" w:rsidRPr="00CE2CD1" w14:paraId="354EEC16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008E3F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DBF88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89AA8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4.82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0135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0.35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D32568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2.63%</w:t>
            </w:r>
          </w:p>
        </w:tc>
      </w:tr>
      <w:tr w:rsidR="00886C37" w:rsidRPr="00CE2CD1" w14:paraId="6D09FF67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C3D1A6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4E95FD" w14:textId="039E5523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DCC5BB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8.22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A60F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7.73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86A8E3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1.99%</w:t>
            </w:r>
          </w:p>
        </w:tc>
      </w:tr>
      <w:tr w:rsidR="00886C37" w:rsidRPr="00CE2CD1" w14:paraId="5304B6CA" w14:textId="77777777" w:rsidTr="00886C37">
        <w:trPr>
          <w:trHeight w:val="312"/>
        </w:trPr>
        <w:tc>
          <w:tcPr>
            <w:tcW w:w="163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9804D6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C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FE474D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0252B3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09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B954B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87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0AFFD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4.73%</w:t>
            </w:r>
          </w:p>
        </w:tc>
      </w:tr>
      <w:tr w:rsidR="00886C37" w:rsidRPr="00CE2CD1" w14:paraId="43D643FB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E54742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BB40C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6720F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4.34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68F0E3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9.62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DF4D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69%</w:t>
            </w:r>
          </w:p>
        </w:tc>
      </w:tr>
      <w:tr w:rsidR="00886C37" w:rsidRPr="00CE2CD1" w14:paraId="4E307968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FABB4C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EFF9A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492122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76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8E84C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81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44885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84%</w:t>
            </w:r>
          </w:p>
        </w:tc>
      </w:tr>
      <w:tr w:rsidR="00886C37" w:rsidRPr="00CE2CD1" w14:paraId="56A0F4D7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AE5CE7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EE6C2" w14:textId="428285DE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5755FA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36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A25D2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4.87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D9C67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.66%</w:t>
            </w:r>
          </w:p>
        </w:tc>
      </w:tr>
    </w:tbl>
    <w:p w14:paraId="77DDBBF0" w14:textId="77777777" w:rsidR="00886C37" w:rsidRPr="00CE2CD1" w:rsidRDefault="00886C37" w:rsidP="00886C37">
      <w:pPr>
        <w:jc w:val="left"/>
        <w:rPr>
          <w:rFonts w:ascii="Times New Roman" w:hAnsi="Times New Roman" w:cs="Times New Roman"/>
          <w:sz w:val="23"/>
          <w:szCs w:val="23"/>
        </w:rPr>
      </w:pPr>
    </w:p>
    <w:p w14:paraId="107FCC3E" w14:textId="66CC6F3D" w:rsidR="00886C37" w:rsidRPr="00CE2CD1" w:rsidRDefault="00886C37" w:rsidP="00886C37">
      <w:pPr>
        <w:jc w:val="left"/>
        <w:rPr>
          <w:rFonts w:ascii="Times New Roman" w:hAnsi="Times New Roman" w:cs="Times New Roman"/>
          <w:sz w:val="23"/>
          <w:szCs w:val="23"/>
        </w:rPr>
      </w:pPr>
      <w:r w:rsidRPr="00CE2CD1">
        <w:rPr>
          <w:rFonts w:ascii="Times New Roman" w:hAnsi="Times New Roman" w:cs="Times New Roman"/>
          <w:b/>
          <w:bCs/>
          <w:sz w:val="23"/>
          <w:szCs w:val="23"/>
        </w:rPr>
        <w:t>Supplementary Table S</w:t>
      </w:r>
      <w:r>
        <w:rPr>
          <w:rFonts w:ascii="Times New Roman" w:hAnsi="Times New Roman" w:cs="Times New Roman"/>
          <w:b/>
          <w:bCs/>
          <w:sz w:val="23"/>
          <w:szCs w:val="23"/>
        </w:rPr>
        <w:t>9</w:t>
      </w:r>
      <w:r w:rsidRPr="00CE2CD1">
        <w:rPr>
          <w:rFonts w:ascii="Times New Roman" w:hAnsi="Times New Roman" w:cs="Times New Roman"/>
          <w:sz w:val="23"/>
          <w:szCs w:val="23"/>
        </w:rPr>
        <w:t xml:space="preserve">. </w:t>
      </w:r>
      <w:r w:rsidR="009524A1">
        <w:rPr>
          <w:rFonts w:ascii="Times New Roman" w:hAnsi="Times New Roman" w:cs="Times New Roman"/>
        </w:rPr>
        <w:t>C</w:t>
      </w:r>
      <w:r w:rsidR="009524A1" w:rsidRPr="00CE2CD1">
        <w:rPr>
          <w:rFonts w:ascii="Times New Roman" w:hAnsi="Times New Roman" w:cs="Times New Roman"/>
        </w:rPr>
        <w:t>omparison</w:t>
      </w:r>
      <w:r w:rsidR="009524A1">
        <w:rPr>
          <w:rFonts w:ascii="Times New Roman" w:hAnsi="Times New Roman" w:cs="Times New Roman"/>
          <w:sz w:val="23"/>
          <w:szCs w:val="23"/>
        </w:rPr>
        <w:t xml:space="preserve"> of cross-validation p</w:t>
      </w:r>
      <w:r w:rsidR="009524A1" w:rsidRPr="00CE2CD1">
        <w:rPr>
          <w:rFonts w:ascii="Times New Roman" w:hAnsi="Times New Roman" w:cs="Times New Roman"/>
        </w:rPr>
        <w:t>erformance (</w:t>
      </w:r>
      <w:r w:rsidR="009524A1">
        <w:rPr>
          <w:rFonts w:ascii="Times New Roman" w:hAnsi="Times New Roman" w:cs="Times New Roman"/>
        </w:rPr>
        <w:t>Precision</w:t>
      </w:r>
      <w:r w:rsidR="009524A1" w:rsidRPr="00CE2CD1">
        <w:rPr>
          <w:rFonts w:ascii="Times New Roman" w:hAnsi="Times New Roman" w:cs="Times New Roman"/>
        </w:rPr>
        <w:t xml:space="preserve">) of PtLnc-BXE </w:t>
      </w:r>
      <w:r w:rsidR="009524A1">
        <w:rPr>
          <w:rFonts w:ascii="Times New Roman" w:hAnsi="Times New Roman" w:cs="Times New Roman"/>
        </w:rPr>
        <w:t xml:space="preserve">models </w:t>
      </w:r>
      <w:r w:rsidR="009524A1" w:rsidRPr="00CE2CD1">
        <w:rPr>
          <w:rFonts w:ascii="Times New Roman" w:hAnsi="Times New Roman" w:cs="Times New Roman"/>
        </w:rPr>
        <w:t>with existing tools</w:t>
      </w:r>
    </w:p>
    <w:tbl>
      <w:tblPr>
        <w:tblW w:w="7600" w:type="dxa"/>
        <w:tblLook w:val="04A0" w:firstRow="1" w:lastRow="0" w:firstColumn="1" w:lastColumn="0" w:noHBand="0" w:noVBand="1"/>
      </w:tblPr>
      <w:tblGrid>
        <w:gridCol w:w="1633"/>
        <w:gridCol w:w="1643"/>
        <w:gridCol w:w="1633"/>
        <w:gridCol w:w="1633"/>
        <w:gridCol w:w="1633"/>
      </w:tblGrid>
      <w:tr w:rsidR="00886C37" w:rsidRPr="00CE2CD1" w14:paraId="5AF857EB" w14:textId="77777777" w:rsidTr="00886C37">
        <w:trPr>
          <w:trHeight w:val="312"/>
        </w:trPr>
        <w:tc>
          <w:tcPr>
            <w:tcW w:w="1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B294A" w14:textId="27A8B23D" w:rsidR="00886C37" w:rsidRPr="00CE2CD1" w:rsidRDefault="009524A1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Model</w:t>
            </w:r>
            <w:r w:rsidR="00886C37"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6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FBA94A" w14:textId="1F558E93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LncRNAs:pcts</w:t>
            </w:r>
          </w:p>
        </w:tc>
        <w:tc>
          <w:tcPr>
            <w:tcW w:w="163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9A5893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tLnc-BXE</w:t>
            </w:r>
          </w:p>
        </w:tc>
        <w:tc>
          <w:tcPr>
            <w:tcW w:w="1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4A6F6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LIT</w:t>
            </w:r>
          </w:p>
        </w:tc>
        <w:tc>
          <w:tcPr>
            <w:tcW w:w="16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C627F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LncPRO</w:t>
            </w:r>
          </w:p>
        </w:tc>
      </w:tr>
      <w:tr w:rsidR="00886C37" w:rsidRPr="00CE2CD1" w14:paraId="07B921D2" w14:textId="77777777" w:rsidTr="00886C37">
        <w:trPr>
          <w:trHeight w:val="312"/>
        </w:trPr>
        <w:tc>
          <w:tcPr>
            <w:tcW w:w="163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1B1C2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A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1D1BB8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BD3D2E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63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0F7A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.03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9E23E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19%</w:t>
            </w:r>
          </w:p>
        </w:tc>
      </w:tr>
      <w:tr w:rsidR="00886C37" w:rsidRPr="00CE2CD1" w14:paraId="4404B47B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5318BA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E8948D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97BE2A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4.31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71C0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3.90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B69B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77%</w:t>
            </w:r>
          </w:p>
        </w:tc>
      </w:tr>
      <w:tr w:rsidR="00886C37" w:rsidRPr="00CE2CD1" w14:paraId="480A89C9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8CA256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C73F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38AEF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88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9CAEA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3.74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4A7E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83%</w:t>
            </w:r>
          </w:p>
        </w:tc>
      </w:tr>
      <w:tr w:rsidR="00886C37" w:rsidRPr="00CE2CD1" w14:paraId="3D18A762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54AC79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699098" w14:textId="24085430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DD13F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63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421DC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3.94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A3A5B3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72%</w:t>
            </w:r>
          </w:p>
        </w:tc>
      </w:tr>
      <w:tr w:rsidR="00886C37" w:rsidRPr="00CE2CD1" w14:paraId="1F25E649" w14:textId="77777777" w:rsidTr="00886C37">
        <w:trPr>
          <w:trHeight w:val="312"/>
        </w:trPr>
        <w:tc>
          <w:tcPr>
            <w:tcW w:w="163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DA2EE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S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45EE4B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D38AA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58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C5ACE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5.91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454CC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9.92%</w:t>
            </w:r>
          </w:p>
        </w:tc>
      </w:tr>
      <w:tr w:rsidR="00886C37" w:rsidRPr="00CE2CD1" w14:paraId="53004F3C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003FA3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95FDC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35593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9.76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AB727C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5.37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3E18A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6.39%</w:t>
            </w:r>
          </w:p>
        </w:tc>
      </w:tr>
      <w:tr w:rsidR="00886C37" w:rsidRPr="00CE2CD1" w14:paraId="1E5BE9CD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ECA469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6C346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23083D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.24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000E88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5.59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A79B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4.50%</w:t>
            </w:r>
          </w:p>
        </w:tc>
      </w:tr>
      <w:tr w:rsidR="00886C37" w:rsidRPr="00CE2CD1" w14:paraId="2470CB35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25172B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F6A136" w14:textId="026AE3B3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939798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83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B692E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84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6EBDB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4.91%</w:t>
            </w:r>
          </w:p>
        </w:tc>
      </w:tr>
      <w:tr w:rsidR="00886C37" w:rsidRPr="00CE2CD1" w14:paraId="6DD53CCD" w14:textId="77777777" w:rsidTr="00886C37">
        <w:trPr>
          <w:trHeight w:val="312"/>
        </w:trPr>
        <w:tc>
          <w:tcPr>
            <w:tcW w:w="163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06CCD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O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A9EF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40F678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.92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3C2ECA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2.82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BC304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4.19%</w:t>
            </w:r>
          </w:p>
        </w:tc>
      </w:tr>
      <w:tr w:rsidR="00886C37" w:rsidRPr="00CE2CD1" w14:paraId="11A5CC82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8A8833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7CC9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90A250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4.97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AF884A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1.75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C65A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9.52%</w:t>
            </w:r>
          </w:p>
        </w:tc>
      </w:tr>
      <w:tr w:rsidR="00886C37" w:rsidRPr="00CE2CD1" w14:paraId="046F4727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A35A37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8B24B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6CB79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3.82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CB2B1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9.27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40DD1B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8.03%</w:t>
            </w:r>
          </w:p>
        </w:tc>
      </w:tr>
      <w:tr w:rsidR="00886C37" w:rsidRPr="00CE2CD1" w14:paraId="2C54E8F7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095DB0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5BFD75" w14:textId="03F70320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174726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1.85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147E2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9.56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FF8316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7.27%</w:t>
            </w:r>
          </w:p>
        </w:tc>
      </w:tr>
      <w:tr w:rsidR="00886C37" w:rsidRPr="00CE2CD1" w14:paraId="4D340DE9" w14:textId="77777777" w:rsidTr="00886C37">
        <w:trPr>
          <w:trHeight w:val="312"/>
        </w:trPr>
        <w:tc>
          <w:tcPr>
            <w:tcW w:w="163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A1CE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H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B2B2B6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7EDB3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.60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BB002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1.86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8C01F6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6.14%</w:t>
            </w:r>
          </w:p>
        </w:tc>
      </w:tr>
      <w:tr w:rsidR="00886C37" w:rsidRPr="00CE2CD1" w14:paraId="5F0E0472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0691CA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3CCAC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9FB79B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2.90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5375FA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6.51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E1A1E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0.30%</w:t>
            </w:r>
          </w:p>
        </w:tc>
      </w:tr>
      <w:tr w:rsidR="00886C37" w:rsidRPr="00CE2CD1" w14:paraId="0FA83F41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CD7337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9CABD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73929E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0.88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CCAF0E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4.08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4AF5B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8.81%</w:t>
            </w:r>
          </w:p>
        </w:tc>
      </w:tr>
      <w:tr w:rsidR="00886C37" w:rsidRPr="00CE2CD1" w14:paraId="6E461A3A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8F6A91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8213B" w14:textId="420382E2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1FA52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5.73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ED4E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1.29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9992D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5.30%</w:t>
            </w:r>
          </w:p>
        </w:tc>
      </w:tr>
      <w:tr w:rsidR="00886C37" w:rsidRPr="00CE2CD1" w14:paraId="1273623B" w14:textId="77777777" w:rsidTr="00886C37">
        <w:trPr>
          <w:trHeight w:val="312"/>
        </w:trPr>
        <w:tc>
          <w:tcPr>
            <w:tcW w:w="163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91CD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P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83D14C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013A1D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70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F146D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2.73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F3B50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.82%</w:t>
            </w:r>
          </w:p>
        </w:tc>
      </w:tr>
      <w:tr w:rsidR="00886C37" w:rsidRPr="00CE2CD1" w14:paraId="0B088CC4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8C26B4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B5CD36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8E7A57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4.98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840D6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8.09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DC146D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2.11%</w:t>
            </w:r>
          </w:p>
        </w:tc>
      </w:tr>
      <w:tr w:rsidR="00886C37" w:rsidRPr="00CE2CD1" w14:paraId="206D4560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0CF5B8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B8EBA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DF4B36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2.63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5480E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9.40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A4170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9.68%</w:t>
            </w:r>
          </w:p>
        </w:tc>
      </w:tr>
      <w:tr w:rsidR="00886C37" w:rsidRPr="00CE2CD1" w14:paraId="2F91787A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0B25A1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AF5C58" w14:textId="5325A6B2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76610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9.79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61BB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1.04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114BB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7.72%</w:t>
            </w:r>
          </w:p>
        </w:tc>
      </w:tr>
      <w:tr w:rsidR="00886C37" w:rsidRPr="00CE2CD1" w14:paraId="6D85D343" w14:textId="77777777" w:rsidTr="00886C37">
        <w:trPr>
          <w:trHeight w:val="312"/>
        </w:trPr>
        <w:tc>
          <w:tcPr>
            <w:tcW w:w="163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C7BC7B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C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6A48E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33CEC0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04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8F7C90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13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A4780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07%</w:t>
            </w:r>
          </w:p>
        </w:tc>
      </w:tr>
      <w:tr w:rsidR="00886C37" w:rsidRPr="00CE2CD1" w14:paraId="455A72F5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06A268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14D5F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51E3F8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56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36C40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88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C8DD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02%</w:t>
            </w:r>
          </w:p>
        </w:tc>
      </w:tr>
      <w:tr w:rsidR="00886C37" w:rsidRPr="00CE2CD1" w14:paraId="49AC83D1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F8F287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CFBF6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DADAD1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28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096495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9.41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648E1B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9.66%</w:t>
            </w:r>
          </w:p>
        </w:tc>
      </w:tr>
      <w:tr w:rsidR="00886C37" w:rsidRPr="00CE2CD1" w14:paraId="6414D696" w14:textId="77777777" w:rsidTr="00886C37">
        <w:trPr>
          <w:trHeight w:val="312"/>
        </w:trPr>
        <w:tc>
          <w:tcPr>
            <w:tcW w:w="163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49B2E0" w14:textId="77777777" w:rsidR="00886C37" w:rsidRPr="00CE2CD1" w:rsidRDefault="00886C37" w:rsidP="00CB2557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0464A" w14:textId="4873DCE2" w:rsidR="00886C37" w:rsidRPr="00CE2CD1" w:rsidRDefault="00CB2557" w:rsidP="00CB255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757C19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39%</w:t>
            </w:r>
          </w:p>
        </w:tc>
        <w:tc>
          <w:tcPr>
            <w:tcW w:w="16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267E42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.52%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C68624" w14:textId="77777777" w:rsidR="00886C37" w:rsidRPr="00CE2CD1" w:rsidRDefault="00886C37" w:rsidP="00CB2557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9.87%</w:t>
            </w:r>
          </w:p>
        </w:tc>
      </w:tr>
    </w:tbl>
    <w:p w14:paraId="2A1B0591" w14:textId="77777777" w:rsidR="00886C37" w:rsidRPr="00CE2CD1" w:rsidRDefault="00886C37" w:rsidP="0083752A">
      <w:pPr>
        <w:pStyle w:val="Default"/>
        <w:rPr>
          <w:sz w:val="23"/>
          <w:szCs w:val="23"/>
        </w:rPr>
      </w:pPr>
    </w:p>
    <w:p w14:paraId="61DDF136" w14:textId="248F79BA" w:rsidR="0083752A" w:rsidRPr="00CE2CD1" w:rsidRDefault="0083752A" w:rsidP="0083752A">
      <w:pPr>
        <w:jc w:val="left"/>
        <w:rPr>
          <w:rFonts w:ascii="Times New Roman" w:hAnsi="Times New Roman" w:cs="Times New Roman"/>
        </w:rPr>
      </w:pPr>
      <w:r w:rsidRPr="00CE2CD1">
        <w:rPr>
          <w:rFonts w:ascii="Times New Roman" w:hAnsi="Times New Roman" w:cs="Times New Roman"/>
          <w:b/>
          <w:bCs/>
          <w:color w:val="000000"/>
          <w:kern w:val="0"/>
          <w:sz w:val="23"/>
          <w:szCs w:val="23"/>
        </w:rPr>
        <w:t>Supplementary Table S</w:t>
      </w:r>
      <w:r w:rsidR="00886C37">
        <w:rPr>
          <w:rFonts w:ascii="Times New Roman" w:hAnsi="Times New Roman" w:cs="Times New Roman"/>
          <w:b/>
          <w:bCs/>
          <w:color w:val="000000"/>
          <w:kern w:val="0"/>
          <w:sz w:val="23"/>
          <w:szCs w:val="23"/>
        </w:rPr>
        <w:t>10</w:t>
      </w:r>
      <w:r w:rsidRPr="00CE2CD1">
        <w:rPr>
          <w:rFonts w:ascii="Times New Roman" w:hAnsi="Times New Roman" w:cs="Times New Roman"/>
          <w:b/>
          <w:bCs/>
          <w:color w:val="000000"/>
          <w:kern w:val="0"/>
          <w:sz w:val="23"/>
          <w:szCs w:val="23"/>
        </w:rPr>
        <w:t>.</w:t>
      </w:r>
      <w:r w:rsidRPr="00CE2CD1">
        <w:rPr>
          <w:rFonts w:ascii="Times New Roman" w:hAnsi="Times New Roman" w:cs="Times New Roman"/>
          <w:sz w:val="23"/>
          <w:szCs w:val="23"/>
        </w:rPr>
        <w:t xml:space="preserve"> </w:t>
      </w:r>
      <w:r w:rsidR="00FC1230" w:rsidRPr="00CE2CD1">
        <w:rPr>
          <w:rFonts w:ascii="Times New Roman" w:hAnsi="Times New Roman" w:cs="Times New Roman"/>
        </w:rPr>
        <w:t xml:space="preserve">Performance comparison (AUC) of PtLnc-BXE </w:t>
      </w:r>
      <w:r w:rsidR="00494983">
        <w:rPr>
          <w:rFonts w:ascii="Times New Roman" w:hAnsi="Times New Roman" w:cs="Times New Roman"/>
        </w:rPr>
        <w:t>models</w:t>
      </w:r>
      <w:r w:rsidR="00F16965">
        <w:rPr>
          <w:rFonts w:ascii="Times New Roman" w:hAnsi="Times New Roman" w:cs="Times New Roman"/>
        </w:rPr>
        <w:t xml:space="preserve"> in cross-species lncRNA identification</w:t>
      </w:r>
    </w:p>
    <w:tbl>
      <w:tblPr>
        <w:tblW w:w="8829" w:type="dxa"/>
        <w:tblLook w:val="04A0" w:firstRow="1" w:lastRow="0" w:firstColumn="1" w:lastColumn="0" w:noHBand="0" w:noVBand="1"/>
      </w:tblPr>
      <w:tblGrid>
        <w:gridCol w:w="1060"/>
        <w:gridCol w:w="1643"/>
        <w:gridCol w:w="1021"/>
        <w:gridCol w:w="1021"/>
        <w:gridCol w:w="1021"/>
        <w:gridCol w:w="1021"/>
        <w:gridCol w:w="1021"/>
        <w:gridCol w:w="1021"/>
      </w:tblGrid>
      <w:tr w:rsidR="00774976" w:rsidRPr="00CE2CD1" w14:paraId="3F04A987" w14:textId="77777777" w:rsidTr="00AE2F04">
        <w:trPr>
          <w:trHeight w:val="312"/>
        </w:trPr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1816F1" w14:textId="72606285" w:rsidR="00774976" w:rsidRPr="00CE2CD1" w:rsidRDefault="00494983" w:rsidP="0077497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M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odel</w:t>
            </w:r>
          </w:p>
        </w:tc>
        <w:tc>
          <w:tcPr>
            <w:tcW w:w="16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350C2A" w14:textId="57F9D06A" w:rsidR="00774976" w:rsidRPr="00CE2CD1" w:rsidRDefault="00CB2557" w:rsidP="0077497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LncRNAs:pcts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20A7B0" w14:textId="77777777" w:rsidR="00774976" w:rsidRPr="00CE2CD1" w:rsidRDefault="00774976" w:rsidP="0077497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A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DCB4C" w14:textId="77777777" w:rsidR="00774976" w:rsidRPr="00CE2CD1" w:rsidRDefault="00774976" w:rsidP="0077497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S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D23EF" w14:textId="77777777" w:rsidR="00774976" w:rsidRPr="00CE2CD1" w:rsidRDefault="00774976" w:rsidP="0077497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O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87572" w14:textId="77777777" w:rsidR="00774976" w:rsidRPr="00CE2CD1" w:rsidRDefault="00774976" w:rsidP="0077497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H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9E6649" w14:textId="77777777" w:rsidR="00774976" w:rsidRPr="00CE2CD1" w:rsidRDefault="00774976" w:rsidP="0077497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C6F07C" w14:textId="77777777" w:rsidR="00774976" w:rsidRPr="00CE2CD1" w:rsidRDefault="00774976" w:rsidP="0077497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C</w:t>
            </w:r>
          </w:p>
        </w:tc>
      </w:tr>
      <w:tr w:rsidR="00AE2F04" w:rsidRPr="00CE2CD1" w14:paraId="1EA31D07" w14:textId="77777777" w:rsidTr="00AE2F04">
        <w:trPr>
          <w:trHeight w:val="312"/>
        </w:trPr>
        <w:tc>
          <w:tcPr>
            <w:tcW w:w="10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E869C6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A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EA094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D32AD4" w14:textId="16A440EC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B2557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9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.</w:t>
            </w:r>
            <w:r w:rsidRPr="00CB2557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ED16C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58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4DDD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9.91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09259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9.98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8B2E1B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27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4B07B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20%</w:t>
            </w:r>
          </w:p>
        </w:tc>
      </w:tr>
      <w:tr w:rsidR="00AE2F04" w:rsidRPr="00CE2CD1" w14:paraId="43B1E767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9D4DD0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BF0E3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910BF4" w14:textId="365B4F30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B2557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9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.</w:t>
            </w:r>
            <w:r w:rsidRPr="00CB2557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27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45D6B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65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09A2E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13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27950E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9.57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DF25B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43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776B5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4.44%</w:t>
            </w:r>
          </w:p>
        </w:tc>
      </w:tr>
      <w:tr w:rsidR="00AE2F04" w:rsidRPr="00CE2CD1" w14:paraId="20FC022C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0738C1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911E3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D02021" w14:textId="67F9B9C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B2557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9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.</w:t>
            </w:r>
            <w:r w:rsidRPr="00CB2557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3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D9D21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71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31E0AA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32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84C654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9.87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96600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59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ACD8B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19%</w:t>
            </w:r>
          </w:p>
        </w:tc>
      </w:tr>
      <w:tr w:rsidR="00AE2F04" w:rsidRPr="00CE2CD1" w14:paraId="59032E05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EC200E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6C3A1" w14:textId="7B1BC1B1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DBCBC9" w14:textId="72590339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B2557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9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.</w:t>
            </w:r>
            <w:r w:rsidRPr="00CB2557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30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59EC2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64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484FEB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20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EC33C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9.71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4BEF8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43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1F18B2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25%</w:t>
            </w:r>
          </w:p>
        </w:tc>
      </w:tr>
      <w:tr w:rsidR="00AE2F04" w:rsidRPr="00CE2CD1" w14:paraId="00587C13" w14:textId="77777777" w:rsidTr="00AE2F04">
        <w:trPr>
          <w:trHeight w:val="312"/>
        </w:trPr>
        <w:tc>
          <w:tcPr>
            <w:tcW w:w="10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948FC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S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1DD38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04F83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9.15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8727D7" w14:textId="493C97DF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8</w:t>
            </w:r>
            <w:r w:rsidRPr="00AE2F0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.60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101A7B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64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49D14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79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ACB2C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38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15F0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9.13%</w:t>
            </w:r>
          </w:p>
        </w:tc>
      </w:tr>
      <w:tr w:rsidR="00AE2F04" w:rsidRPr="00CE2CD1" w14:paraId="733B3E09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9C8C2A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BA07FE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D1703E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9.24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CBD39E" w14:textId="349B19B5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8</w:t>
            </w:r>
            <w:r w:rsidRPr="00AE2F0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.</w:t>
            </w: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61</w:t>
            </w:r>
            <w:r w:rsidRPr="00AE2F0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206C0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36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49CFFD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55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BCE764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62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05AFF0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9.16%</w:t>
            </w:r>
          </w:p>
        </w:tc>
      </w:tr>
      <w:tr w:rsidR="00AE2F04" w:rsidRPr="00CE2CD1" w14:paraId="5CD6CBB9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C7D3C8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148AE2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0B0CE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9.23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2BAB3A" w14:textId="3D360A79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8</w:t>
            </w:r>
            <w:r w:rsidRPr="00AE2F0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.</w:t>
            </w: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6</w:t>
            </w:r>
            <w:r w:rsidRPr="00AE2F0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48220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39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10C5FC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26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8855D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51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5339A1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9.09%</w:t>
            </w:r>
          </w:p>
        </w:tc>
      </w:tr>
      <w:tr w:rsidR="00AE2F04" w:rsidRPr="00CE2CD1" w14:paraId="1575CBDB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526A2C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BFFE63" w14:textId="7CF7AE6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8F051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9.22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C31734" w14:textId="5D3C9601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8</w:t>
            </w:r>
            <w:r w:rsidRPr="00AE2F0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.</w:t>
            </w: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6</w:t>
            </w:r>
            <w:r w:rsidRPr="00AE2F0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DE32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46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E14BE1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26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8CD5A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44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5AF500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9.11%</w:t>
            </w:r>
          </w:p>
        </w:tc>
      </w:tr>
      <w:tr w:rsidR="00AE2F04" w:rsidRPr="00CE2CD1" w14:paraId="065F1894" w14:textId="77777777" w:rsidTr="00AE2F04">
        <w:trPr>
          <w:trHeight w:val="312"/>
        </w:trPr>
        <w:tc>
          <w:tcPr>
            <w:tcW w:w="10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A55A4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O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4608E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8D13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45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50376D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82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6B2CC3" w14:textId="54E93821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6</w:t>
            </w:r>
            <w:r w:rsidRPr="00AE2F0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.</w:t>
            </w: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22</w:t>
            </w:r>
            <w:r w:rsidRPr="00AE2F0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A0F859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58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64616C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31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FA4612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8.33%</w:t>
            </w:r>
          </w:p>
        </w:tc>
      </w:tr>
      <w:tr w:rsidR="00AE2F04" w:rsidRPr="00CE2CD1" w14:paraId="76CFDD39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E98F2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E31B6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45FCFE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59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076901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06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53FED6" w14:textId="121B3D02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6</w:t>
            </w:r>
            <w:r w:rsidRPr="00AE2F0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.</w:t>
            </w: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37</w:t>
            </w:r>
            <w:r w:rsidRPr="00AE2F0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44FC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04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555EB0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96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E2DCC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8.46%</w:t>
            </w:r>
          </w:p>
        </w:tc>
      </w:tr>
      <w:tr w:rsidR="00AE2F04" w:rsidRPr="00CE2CD1" w14:paraId="4E80EB35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66C60D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89B64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E2DC8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55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F456B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25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870C10" w14:textId="3A00223C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6</w:t>
            </w:r>
            <w:r w:rsidRPr="00AE2F0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.</w:t>
            </w: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74</w:t>
            </w:r>
            <w:r w:rsidRPr="00AE2F0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694C2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29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5B33D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77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A000E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8.41%</w:t>
            </w:r>
          </w:p>
        </w:tc>
      </w:tr>
      <w:tr w:rsidR="00AE2F04" w:rsidRPr="00CE2CD1" w14:paraId="101DB5A3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CC2D17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AA738" w14:textId="758DBCC9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DDD59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63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C1562D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96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13FB0D" w14:textId="322E2D9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6</w:t>
            </w:r>
            <w:r w:rsidRPr="00AE2F0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.</w:t>
            </w: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74</w:t>
            </w:r>
            <w:r w:rsidRPr="00AE2F0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3018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22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F8AA3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96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667830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8.32%</w:t>
            </w:r>
          </w:p>
        </w:tc>
      </w:tr>
      <w:tr w:rsidR="00AE2F04" w:rsidRPr="00CE2CD1" w14:paraId="3F30E6D2" w14:textId="77777777" w:rsidTr="00AE2F04">
        <w:trPr>
          <w:trHeight w:val="312"/>
        </w:trPr>
        <w:tc>
          <w:tcPr>
            <w:tcW w:w="10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CDECC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H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0181D6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EA5AA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8.61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864A11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78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449D0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90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209006" w14:textId="62C0BF32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6</w:t>
            </w:r>
            <w:r w:rsidRPr="00AE2F0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.</w:t>
            </w: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2</w:t>
            </w:r>
            <w:r w:rsidRPr="00AE2F0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1F964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73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9488C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77%</w:t>
            </w:r>
          </w:p>
        </w:tc>
      </w:tr>
      <w:tr w:rsidR="00AE2F04" w:rsidRPr="00CE2CD1" w14:paraId="63962F26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13D676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7545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B87E4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8.65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8FA1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04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4F0A09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03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40F8A0" w14:textId="1773CC04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5</w:t>
            </w:r>
            <w:r w:rsidRPr="00AE2F0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.</w:t>
            </w: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1</w:t>
            </w:r>
            <w:r w:rsidRPr="00AE2F0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EE79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76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87BE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85%</w:t>
            </w:r>
          </w:p>
        </w:tc>
      </w:tr>
      <w:tr w:rsidR="00AE2F04" w:rsidRPr="00CE2CD1" w14:paraId="1371E6A7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9BA3AB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288F3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CA41A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8.63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203A69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86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6D9421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98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D8827D" w14:textId="506669AD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6</w:t>
            </w:r>
            <w:r w:rsidRPr="00AE2F0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.</w:t>
            </w: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35</w:t>
            </w:r>
            <w:r w:rsidRPr="00AE2F0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2E0B6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90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435DCA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86%</w:t>
            </w:r>
          </w:p>
        </w:tc>
      </w:tr>
      <w:tr w:rsidR="00AE2F04" w:rsidRPr="00CE2CD1" w14:paraId="284DF8C6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AA4719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646ED" w14:textId="143D5DBB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BB876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8.68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0297C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94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B450BD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76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8A5993" w14:textId="03F102D8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6</w:t>
            </w:r>
            <w:r w:rsidRPr="00AE2F0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.</w:t>
            </w: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15</w:t>
            </w:r>
            <w:r w:rsidRPr="00AE2F04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9B19F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03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410AF4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77%</w:t>
            </w:r>
          </w:p>
        </w:tc>
      </w:tr>
      <w:tr w:rsidR="00AE2F04" w:rsidRPr="00CE2CD1" w14:paraId="28A9B3E8" w14:textId="77777777" w:rsidTr="00AE2F04">
        <w:trPr>
          <w:trHeight w:val="312"/>
        </w:trPr>
        <w:tc>
          <w:tcPr>
            <w:tcW w:w="10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4D9E5E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P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C15F35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E2CAD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8.54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4BA11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87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31A7B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79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2BC7B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49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996198" w14:textId="6B68BCD9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7.68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1BAD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69%</w:t>
            </w:r>
          </w:p>
        </w:tc>
      </w:tr>
      <w:tr w:rsidR="00AE2F04" w:rsidRPr="00CE2CD1" w14:paraId="7B123319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67910B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340A98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73A84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8.66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DCB6DD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04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01F1E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42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968BC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54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7D2EE1" w14:textId="2C21BBD5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6.70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C428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61%</w:t>
            </w:r>
          </w:p>
        </w:tc>
      </w:tr>
      <w:tr w:rsidR="00AE2F04" w:rsidRPr="00CE2CD1" w14:paraId="6422F0CA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3F4D68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9440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4AC8C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8.83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5C3A12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24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C9BC1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43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0256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28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8909DC" w14:textId="252F9C8B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7.17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4C248C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48%</w:t>
            </w:r>
          </w:p>
        </w:tc>
      </w:tr>
      <w:tr w:rsidR="00AE2F04" w:rsidRPr="00CE2CD1" w14:paraId="55981FD4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7C5EBC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4B149B" w14:textId="1A3A5C0D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6274F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8.82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2F29A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06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F109D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63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0D428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33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BF3488" w14:textId="2E9542E2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7.29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EEAF3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38%</w:t>
            </w:r>
          </w:p>
        </w:tc>
      </w:tr>
      <w:tr w:rsidR="00AE2F04" w:rsidRPr="00CE2CD1" w14:paraId="17273A64" w14:textId="77777777" w:rsidTr="00AE2F04">
        <w:trPr>
          <w:trHeight w:val="312"/>
        </w:trPr>
        <w:tc>
          <w:tcPr>
            <w:tcW w:w="10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9E0A8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C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FC624D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3F293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32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8DB9A2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25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7599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9.79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D4B23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17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C70429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.60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F77A9A" w14:textId="66B69235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9.26%</w:t>
            </w:r>
          </w:p>
        </w:tc>
      </w:tr>
      <w:tr w:rsidR="00AE2F04" w:rsidRPr="00CE2CD1" w14:paraId="09B94F98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F7DD00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63E8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FAF3EE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52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CAE3B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67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64CCD3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13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287C2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53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ECD6E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9.25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4BD864" w14:textId="0513EE93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9.29%</w:t>
            </w:r>
          </w:p>
        </w:tc>
      </w:tr>
      <w:tr w:rsidR="00AE2F04" w:rsidRPr="00CE2CD1" w14:paraId="3CFA33A5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2F36D6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7878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84E4A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07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E068D0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79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1DE2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47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59D32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73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C6520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16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404DED" w14:textId="68B41F6B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9.27%</w:t>
            </w:r>
          </w:p>
        </w:tc>
      </w:tr>
      <w:tr w:rsidR="00AE2F04" w:rsidRPr="00CE2CD1" w14:paraId="5B73C798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9C23C5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52CCF" w14:textId="6F02521A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4DEC8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83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C399D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84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19841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04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AFCEE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52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63876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9.80%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60E666" w14:textId="6126378B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9.34%</w:t>
            </w:r>
          </w:p>
        </w:tc>
      </w:tr>
    </w:tbl>
    <w:p w14:paraId="715A93D1" w14:textId="77777777" w:rsidR="00FC1230" w:rsidRPr="00CE2CD1" w:rsidRDefault="00FC1230" w:rsidP="00FC1230">
      <w:pPr>
        <w:jc w:val="left"/>
        <w:rPr>
          <w:rFonts w:ascii="Times New Roman" w:hAnsi="Times New Roman" w:cs="Times New Roman"/>
          <w:b/>
          <w:bCs/>
          <w:sz w:val="23"/>
          <w:szCs w:val="23"/>
        </w:rPr>
      </w:pPr>
    </w:p>
    <w:p w14:paraId="3F0F8B8D" w14:textId="77777777" w:rsidR="002F5091" w:rsidRPr="00CE2CD1" w:rsidRDefault="00FC1230" w:rsidP="002F5091">
      <w:pPr>
        <w:jc w:val="left"/>
        <w:rPr>
          <w:rFonts w:ascii="Times New Roman" w:hAnsi="Times New Roman" w:cs="Times New Roman"/>
        </w:rPr>
      </w:pPr>
      <w:r w:rsidRPr="00CE2CD1">
        <w:rPr>
          <w:rFonts w:ascii="Times New Roman" w:hAnsi="Times New Roman" w:cs="Times New Roman"/>
          <w:b/>
          <w:bCs/>
          <w:sz w:val="23"/>
          <w:szCs w:val="23"/>
        </w:rPr>
        <w:t>Supplementary Table S</w:t>
      </w:r>
      <w:r w:rsidR="00886C37">
        <w:rPr>
          <w:rFonts w:ascii="Times New Roman" w:hAnsi="Times New Roman" w:cs="Times New Roman"/>
          <w:b/>
          <w:bCs/>
          <w:sz w:val="23"/>
          <w:szCs w:val="23"/>
        </w:rPr>
        <w:t>11</w:t>
      </w:r>
      <w:r w:rsidRPr="00CE2CD1">
        <w:rPr>
          <w:rFonts w:ascii="Times New Roman" w:hAnsi="Times New Roman" w:cs="Times New Roman"/>
          <w:sz w:val="23"/>
          <w:szCs w:val="23"/>
        </w:rPr>
        <w:t xml:space="preserve">. </w:t>
      </w:r>
      <w:r w:rsidRPr="00CE2CD1">
        <w:rPr>
          <w:rFonts w:ascii="Times New Roman" w:hAnsi="Times New Roman" w:cs="Times New Roman"/>
        </w:rPr>
        <w:t xml:space="preserve">Performance comparison (ACC) of PtLnc-BXE </w:t>
      </w:r>
      <w:r w:rsidR="00494983">
        <w:rPr>
          <w:rFonts w:ascii="Times New Roman" w:hAnsi="Times New Roman" w:cs="Times New Roman"/>
        </w:rPr>
        <w:t xml:space="preserve">models </w:t>
      </w:r>
      <w:r w:rsidR="002F5091">
        <w:rPr>
          <w:rFonts w:ascii="Times New Roman" w:hAnsi="Times New Roman" w:cs="Times New Roman"/>
        </w:rPr>
        <w:t>in cross-species lncRNA identification</w:t>
      </w:r>
    </w:p>
    <w:tbl>
      <w:tblPr>
        <w:tblW w:w="9272" w:type="dxa"/>
        <w:tblLook w:val="04A0" w:firstRow="1" w:lastRow="0" w:firstColumn="1" w:lastColumn="0" w:noHBand="0" w:noVBand="1"/>
      </w:tblPr>
      <w:tblGrid>
        <w:gridCol w:w="1060"/>
        <w:gridCol w:w="1643"/>
        <w:gridCol w:w="1040"/>
        <w:gridCol w:w="1040"/>
        <w:gridCol w:w="1040"/>
        <w:gridCol w:w="1040"/>
        <w:gridCol w:w="1369"/>
        <w:gridCol w:w="1040"/>
      </w:tblGrid>
      <w:tr w:rsidR="00FC1230" w:rsidRPr="00CE2CD1" w14:paraId="069E42BC" w14:textId="77777777" w:rsidTr="00AE2F04">
        <w:trPr>
          <w:trHeight w:val="312"/>
        </w:trPr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7FC98" w14:textId="1B5720EC" w:rsidR="00FC1230" w:rsidRPr="00CE2CD1" w:rsidRDefault="00494983" w:rsidP="00FC123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M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odel</w:t>
            </w:r>
          </w:p>
        </w:tc>
        <w:tc>
          <w:tcPr>
            <w:tcW w:w="16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2258D2" w14:textId="69C7E845" w:rsidR="00FC1230" w:rsidRPr="00CE2CD1" w:rsidRDefault="00CB2557" w:rsidP="00FC123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LncRNAs:pcts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B61EAC" w14:textId="77777777" w:rsidR="00FC1230" w:rsidRPr="00CE2CD1" w:rsidRDefault="00FC1230" w:rsidP="00FC123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A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C370AC" w14:textId="77777777" w:rsidR="00FC1230" w:rsidRPr="00CE2CD1" w:rsidRDefault="00FC1230" w:rsidP="00FC123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S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C64396" w14:textId="77777777" w:rsidR="00FC1230" w:rsidRPr="00CE2CD1" w:rsidRDefault="00FC1230" w:rsidP="00FC123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O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BA7D0" w14:textId="77777777" w:rsidR="00FC1230" w:rsidRPr="00CE2CD1" w:rsidRDefault="00FC1230" w:rsidP="00FC123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H</w:t>
            </w:r>
          </w:p>
        </w:tc>
        <w:tc>
          <w:tcPr>
            <w:tcW w:w="13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193A0" w14:textId="77777777" w:rsidR="00FC1230" w:rsidRPr="00CE2CD1" w:rsidRDefault="00FC1230" w:rsidP="00FC123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8962C0" w14:textId="77777777" w:rsidR="00FC1230" w:rsidRPr="00CE2CD1" w:rsidRDefault="00FC1230" w:rsidP="00FC123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C</w:t>
            </w:r>
          </w:p>
        </w:tc>
      </w:tr>
      <w:tr w:rsidR="00AE2F04" w:rsidRPr="00AE2F04" w14:paraId="0478DA60" w14:textId="77777777" w:rsidTr="00AE2F04">
        <w:trPr>
          <w:trHeight w:val="312"/>
        </w:trPr>
        <w:tc>
          <w:tcPr>
            <w:tcW w:w="10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2D7C1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A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BB618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158C4A" w14:textId="11B443A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6.60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B3C274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9.68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7D899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5.18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7D342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6.81%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7B74D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42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00912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6.73%</w:t>
            </w:r>
          </w:p>
        </w:tc>
      </w:tr>
      <w:tr w:rsidR="00AE2F04" w:rsidRPr="00AE2F04" w14:paraId="134E29AA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5E3865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631EA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D5B2D3" w14:textId="4B9417A9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6.58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3A3A2A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30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664A8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8.54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E03D34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8.95%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98A1E5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.89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7BC44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6.89%</w:t>
            </w:r>
          </w:p>
        </w:tc>
      </w:tr>
      <w:tr w:rsidR="00AE2F04" w:rsidRPr="00AE2F04" w14:paraId="273E616F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A111A3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2E5A82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52DADD" w14:textId="0B5C9EDE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6.60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2F52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30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A39ABA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1.06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73CF4C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1.59%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48F06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45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4F88C3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9.27%</w:t>
            </w:r>
          </w:p>
        </w:tc>
      </w:tr>
      <w:tr w:rsidR="00AE2F04" w:rsidRPr="00AE2F04" w14:paraId="7986B318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2C9979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868A3" w14:textId="7B7E94D8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A2F91A" w14:textId="7B475069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7.07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B23A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12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382E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3.37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1AB76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3.15%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BBC03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65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89986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12%</w:t>
            </w:r>
          </w:p>
        </w:tc>
      </w:tr>
      <w:tr w:rsidR="00AE2F04" w:rsidRPr="00AE2F04" w14:paraId="3EF90664" w14:textId="77777777" w:rsidTr="00AE2F04">
        <w:trPr>
          <w:trHeight w:val="312"/>
        </w:trPr>
        <w:tc>
          <w:tcPr>
            <w:tcW w:w="10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1A504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S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469B0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7599A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2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0572E4" w14:textId="436B87C9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4.07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1557BC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3.79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D3CF5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3.92%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71D98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95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71EE5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32%</w:t>
            </w:r>
          </w:p>
        </w:tc>
      </w:tr>
      <w:tr w:rsidR="00AE2F04" w:rsidRPr="00AE2F04" w14:paraId="21EC7453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7703F1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DF17AE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C540A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8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50D7B3" w14:textId="0F44FA92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3.76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FE696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14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DEC60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5.94%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91D74D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99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D4FD5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50%</w:t>
            </w:r>
          </w:p>
        </w:tc>
      </w:tr>
      <w:tr w:rsidR="00AE2F04" w:rsidRPr="00AE2F04" w14:paraId="48F13DA1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3754BF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AC68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F0A26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1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153D3C" w14:textId="644D70A1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4.33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AC9B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.74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793DA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5.50%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403D7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27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842E4D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36%</w:t>
            </w:r>
          </w:p>
        </w:tc>
      </w:tr>
      <w:tr w:rsidR="00AE2F04" w:rsidRPr="00AE2F04" w14:paraId="47E30027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D6147D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DCF8CB" w14:textId="0C2D92F5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1677A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1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2B8418" w14:textId="09E6B62B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5.41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775F38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60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C9A4B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5.69%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81CDE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87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84099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53%</w:t>
            </w:r>
          </w:p>
        </w:tc>
      </w:tr>
      <w:tr w:rsidR="00AE2F04" w:rsidRPr="00AE2F04" w14:paraId="6CBF7A2A" w14:textId="77777777" w:rsidTr="00AE2F04">
        <w:trPr>
          <w:trHeight w:val="312"/>
        </w:trPr>
        <w:tc>
          <w:tcPr>
            <w:tcW w:w="10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89B873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O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75FD4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25D0B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42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83713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2.0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A5CA11" w14:textId="6AC5AB71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0.63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5B2C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5.40%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997B9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4.88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E7D09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11%</w:t>
            </w:r>
          </w:p>
        </w:tc>
      </w:tr>
      <w:tr w:rsidR="00AE2F04" w:rsidRPr="00AE2F04" w14:paraId="69B107E8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BE8A6F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16A7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E1C2A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35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BB554A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6.4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C3F683" w14:textId="3C4EF8D3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89.91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D4D862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6.64%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DE471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35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B1AFC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4.38%</w:t>
            </w:r>
          </w:p>
        </w:tc>
      </w:tr>
      <w:tr w:rsidR="00AE2F04" w:rsidRPr="00AE2F04" w14:paraId="2A41FEEE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894C56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425F26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4921D4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72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38095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0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88A14E" w14:textId="3CAC8A59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1.09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A1219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15%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3CD5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.94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A6BB0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75%</w:t>
            </w:r>
          </w:p>
        </w:tc>
      </w:tr>
      <w:tr w:rsidR="00AE2F04" w:rsidRPr="00AE2F04" w14:paraId="33FD5608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DDA895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937D8" w14:textId="73BC8BB9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01989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73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E05BDB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4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30DE83" w14:textId="42444E0D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2.55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52E78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11%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647421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9.87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7FB38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89%</w:t>
            </w:r>
          </w:p>
        </w:tc>
      </w:tr>
      <w:tr w:rsidR="00AE2F04" w:rsidRPr="00AE2F04" w14:paraId="4CA7BDB9" w14:textId="77777777" w:rsidTr="00AE2F04">
        <w:trPr>
          <w:trHeight w:val="312"/>
        </w:trPr>
        <w:tc>
          <w:tcPr>
            <w:tcW w:w="10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DA3DB6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H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7E2991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0D46DE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35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4660D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.30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BCB6D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1.2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A7F21C" w14:textId="33950348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0.87%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FEA05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.60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C1B774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85%</w:t>
            </w:r>
          </w:p>
        </w:tc>
      </w:tr>
      <w:tr w:rsidR="00AE2F04" w:rsidRPr="00AE2F04" w14:paraId="47F69819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264137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0C11D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D18C1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4.75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4B65D3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98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8E34F5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5.5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9264A9" w14:textId="76ABABDB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89.82%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C7012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73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D46A16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96%</w:t>
            </w:r>
          </w:p>
        </w:tc>
      </w:tr>
      <w:tr w:rsidR="00AE2F04" w:rsidRPr="00AE2F04" w14:paraId="5DCE03D8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35C335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EB712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2202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44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95B1B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87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8DED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4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E9DB9D" w14:textId="32ECF46F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0.76%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9AD30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77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E87D6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82%</w:t>
            </w:r>
          </w:p>
        </w:tc>
      </w:tr>
      <w:tr w:rsidR="00AE2F04" w:rsidRPr="00AE2F04" w14:paraId="22C4675C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764CE9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15F83" w14:textId="4BA9BE72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9E86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91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0579A8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59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8EB62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9.3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0B0823" w14:textId="476A142D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1.54%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43F22B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80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AE3216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94%</w:t>
            </w:r>
          </w:p>
        </w:tc>
      </w:tr>
      <w:tr w:rsidR="00AE2F04" w:rsidRPr="00AE2F04" w14:paraId="6DDF94F5" w14:textId="77777777" w:rsidTr="00AE2F04">
        <w:trPr>
          <w:trHeight w:val="312"/>
        </w:trPr>
        <w:tc>
          <w:tcPr>
            <w:tcW w:w="10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BE0771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P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305DC9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8A926E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4.17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05874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50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E59D1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4.94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8948C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6.84%</w:t>
            </w:r>
          </w:p>
        </w:tc>
        <w:tc>
          <w:tcPr>
            <w:tcW w:w="13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678EBB" w14:textId="39598C7B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2.90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B8DE6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4.64%</w:t>
            </w:r>
          </w:p>
        </w:tc>
      </w:tr>
      <w:tr w:rsidR="00AE2F04" w:rsidRPr="00AE2F04" w14:paraId="54A72BF2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626421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A819D6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F3E409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82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FF713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68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66A85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6.31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A14942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82%</w:t>
            </w:r>
          </w:p>
        </w:tc>
        <w:tc>
          <w:tcPr>
            <w:tcW w:w="13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8433C1" w14:textId="3B6F0D85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1.54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C2579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57%</w:t>
            </w:r>
          </w:p>
        </w:tc>
      </w:tr>
      <w:tr w:rsidR="00AE2F04" w:rsidRPr="00AE2F04" w14:paraId="28BBD5CA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4DD8ED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87D929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2C44D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36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17F9C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86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96201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.53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1B481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90%</w:t>
            </w:r>
          </w:p>
        </w:tc>
        <w:tc>
          <w:tcPr>
            <w:tcW w:w="13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86812B" w14:textId="2E66820E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2.19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63354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49%</w:t>
            </w:r>
          </w:p>
        </w:tc>
      </w:tr>
      <w:tr w:rsidR="00AE2F04" w:rsidRPr="00AE2F04" w14:paraId="2079F180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0569AC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B3BA4E" w14:textId="61363935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F45D5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71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26F430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81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72C04A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13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78B1B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.01%</w:t>
            </w:r>
          </w:p>
        </w:tc>
        <w:tc>
          <w:tcPr>
            <w:tcW w:w="13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B07BCC" w14:textId="2D982BA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2.87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A3E04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55%</w:t>
            </w:r>
          </w:p>
        </w:tc>
      </w:tr>
      <w:tr w:rsidR="00AE2F04" w:rsidRPr="00AE2F04" w14:paraId="32810EAE" w14:textId="77777777" w:rsidTr="00AE2F04">
        <w:trPr>
          <w:trHeight w:val="312"/>
        </w:trPr>
        <w:tc>
          <w:tcPr>
            <w:tcW w:w="10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32915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C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FA323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21CFA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2.31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BE8F0E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8.17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2E15B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9.88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0C2EA8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8.19%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6D1A0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7.8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84C4DC" w14:textId="76023846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6.05%</w:t>
            </w:r>
          </w:p>
        </w:tc>
      </w:tr>
      <w:tr w:rsidR="00AE2F04" w:rsidRPr="00AE2F04" w14:paraId="1A56F978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1CEC20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9B42F8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4F88B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5.11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F94C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1.60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1C9865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5.67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F5AAC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1.52%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63540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0.9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05BE00" w14:textId="4E35D568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6.19%</w:t>
            </w:r>
          </w:p>
        </w:tc>
      </w:tr>
      <w:tr w:rsidR="00AE2F04" w:rsidRPr="00AE2F04" w14:paraId="2E96E444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AD20A0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95E29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2E220A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84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C96A1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5.10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B4C6C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7.94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F8BFA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2.63%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A9BDE4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2.1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E6BABF" w14:textId="0248D9EA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6.36%</w:t>
            </w:r>
          </w:p>
        </w:tc>
      </w:tr>
      <w:tr w:rsidR="00AE2F04" w:rsidRPr="00AE2F04" w14:paraId="59FB7B9E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BFC4FE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523C4" w14:textId="6CB52FE0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A168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9.25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02546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8.15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D2A02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1.65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57F5EE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3.71%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2708C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3.69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247077" w14:textId="3FDCA566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6.82%</w:t>
            </w:r>
          </w:p>
        </w:tc>
      </w:tr>
    </w:tbl>
    <w:p w14:paraId="412CB4F9" w14:textId="77777777" w:rsidR="00CE2CD1" w:rsidRDefault="00CE2CD1" w:rsidP="00FC1230">
      <w:pPr>
        <w:jc w:val="left"/>
        <w:rPr>
          <w:rFonts w:ascii="Times New Roman" w:hAnsi="Times New Roman" w:cs="Times New Roman"/>
          <w:b/>
          <w:bCs/>
          <w:sz w:val="23"/>
          <w:szCs w:val="23"/>
        </w:rPr>
      </w:pPr>
    </w:p>
    <w:p w14:paraId="09AA6E0F" w14:textId="23A79CBD" w:rsidR="00F17504" w:rsidRPr="00CE2CD1" w:rsidRDefault="00FC1230" w:rsidP="00F17504">
      <w:pPr>
        <w:jc w:val="left"/>
        <w:rPr>
          <w:rFonts w:ascii="Times New Roman" w:hAnsi="Times New Roman" w:cs="Times New Roman"/>
        </w:rPr>
      </w:pPr>
      <w:r w:rsidRPr="00CE2CD1">
        <w:rPr>
          <w:rFonts w:ascii="Times New Roman" w:hAnsi="Times New Roman" w:cs="Times New Roman"/>
          <w:b/>
          <w:bCs/>
          <w:sz w:val="23"/>
          <w:szCs w:val="23"/>
        </w:rPr>
        <w:t>Supplementary Table S</w:t>
      </w:r>
      <w:r w:rsidR="00886C37">
        <w:rPr>
          <w:rFonts w:ascii="Times New Roman" w:hAnsi="Times New Roman" w:cs="Times New Roman"/>
          <w:b/>
          <w:bCs/>
          <w:sz w:val="23"/>
          <w:szCs w:val="23"/>
        </w:rPr>
        <w:t>12</w:t>
      </w:r>
      <w:r w:rsidRPr="00CE2CD1">
        <w:rPr>
          <w:rFonts w:ascii="Times New Roman" w:hAnsi="Times New Roman" w:cs="Times New Roman"/>
          <w:sz w:val="23"/>
          <w:szCs w:val="23"/>
        </w:rPr>
        <w:t xml:space="preserve">. </w:t>
      </w:r>
      <w:r w:rsidRPr="00CE2CD1">
        <w:rPr>
          <w:rFonts w:ascii="Times New Roman" w:hAnsi="Times New Roman" w:cs="Times New Roman"/>
        </w:rPr>
        <w:t xml:space="preserve">Performance comparison (AUPR) of PtLnc-BXE </w:t>
      </w:r>
      <w:r w:rsidR="00494983">
        <w:rPr>
          <w:rFonts w:ascii="Times New Roman" w:hAnsi="Times New Roman" w:cs="Times New Roman"/>
        </w:rPr>
        <w:t>models</w:t>
      </w:r>
      <w:r w:rsidR="00F17504" w:rsidRPr="00F17504">
        <w:rPr>
          <w:rFonts w:ascii="Times New Roman" w:hAnsi="Times New Roman" w:cs="Times New Roman"/>
        </w:rPr>
        <w:t xml:space="preserve"> </w:t>
      </w:r>
      <w:r w:rsidR="00F17504">
        <w:rPr>
          <w:rFonts w:ascii="Times New Roman" w:hAnsi="Times New Roman" w:cs="Times New Roman"/>
        </w:rPr>
        <w:t>in cross-species lncRNA identification</w:t>
      </w:r>
    </w:p>
    <w:tbl>
      <w:tblPr>
        <w:tblW w:w="8943" w:type="dxa"/>
        <w:tblLook w:val="04A0" w:firstRow="1" w:lastRow="0" w:firstColumn="1" w:lastColumn="0" w:noHBand="0" w:noVBand="1"/>
      </w:tblPr>
      <w:tblGrid>
        <w:gridCol w:w="1060"/>
        <w:gridCol w:w="1643"/>
        <w:gridCol w:w="1040"/>
        <w:gridCol w:w="1040"/>
        <w:gridCol w:w="1040"/>
        <w:gridCol w:w="1040"/>
        <w:gridCol w:w="1040"/>
        <w:gridCol w:w="1040"/>
      </w:tblGrid>
      <w:tr w:rsidR="00FC1230" w:rsidRPr="00CE2CD1" w14:paraId="531CD24E" w14:textId="77777777" w:rsidTr="00AE2F04">
        <w:trPr>
          <w:trHeight w:val="312"/>
        </w:trPr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7F299B" w14:textId="4C8E1103" w:rsidR="00FC1230" w:rsidRPr="00CE2CD1" w:rsidRDefault="00494983" w:rsidP="00FC123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M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odel</w:t>
            </w:r>
            <w:r w:rsidR="00FC1230"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6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C20A3" w14:textId="2309EAA6" w:rsidR="00FC1230" w:rsidRPr="00CE2CD1" w:rsidRDefault="00CB2557" w:rsidP="00FC123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LncRNAs:pcts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CD478" w14:textId="77777777" w:rsidR="00FC1230" w:rsidRPr="00CE2CD1" w:rsidRDefault="00FC1230" w:rsidP="00FC123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A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DFF5D5" w14:textId="77777777" w:rsidR="00FC1230" w:rsidRPr="00CE2CD1" w:rsidRDefault="00FC1230" w:rsidP="00FC123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S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6B7FB" w14:textId="77777777" w:rsidR="00FC1230" w:rsidRPr="00CE2CD1" w:rsidRDefault="00FC1230" w:rsidP="00FC123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O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2CFC97" w14:textId="77777777" w:rsidR="00FC1230" w:rsidRPr="00CE2CD1" w:rsidRDefault="00FC1230" w:rsidP="00FC123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H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2EF9E" w14:textId="77777777" w:rsidR="00FC1230" w:rsidRPr="00CE2CD1" w:rsidRDefault="00FC1230" w:rsidP="00FC123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0F542B" w14:textId="77777777" w:rsidR="00FC1230" w:rsidRPr="00CE2CD1" w:rsidRDefault="00FC1230" w:rsidP="00FC1230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C</w:t>
            </w:r>
          </w:p>
        </w:tc>
      </w:tr>
      <w:tr w:rsidR="00AE2F04" w:rsidRPr="00CE2CD1" w14:paraId="0030E2BB" w14:textId="77777777" w:rsidTr="00AE2F04">
        <w:trPr>
          <w:trHeight w:val="312"/>
        </w:trPr>
        <w:tc>
          <w:tcPr>
            <w:tcW w:w="10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BCEEA1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A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B465E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67609B" w14:textId="4562093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9.08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F2200E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3.15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49BC5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2.44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989082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0.10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CB10E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3.49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13A29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8.17%</w:t>
            </w:r>
          </w:p>
        </w:tc>
      </w:tr>
      <w:tr w:rsidR="00AE2F04" w:rsidRPr="00CE2CD1" w14:paraId="528F9288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76DD5F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7839E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21213C" w14:textId="5D086775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8.36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04D6A9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2.74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ABDF65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4.53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602E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9.14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CA3041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5.26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A33BC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5.66%</w:t>
            </w:r>
          </w:p>
        </w:tc>
      </w:tr>
      <w:tr w:rsidR="00AE2F04" w:rsidRPr="00CE2CD1" w14:paraId="0C36605E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F54013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7FC7C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8DE3E1" w14:textId="2675E399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7.72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6C2FD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2.03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423BE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3.97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8C2BA8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9.18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739AA2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6.77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000116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8.64%</w:t>
            </w:r>
          </w:p>
        </w:tc>
      </w:tr>
      <w:tr w:rsidR="00AE2F04" w:rsidRPr="00CE2CD1" w14:paraId="3F5E43FE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1BB28B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D4168" w14:textId="135A9596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E3147E" w14:textId="13A9343C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6.25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5D3DA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1.65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ED473C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2.68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297F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8.86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DEB40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5.11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6D962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7.23%</w:t>
            </w:r>
          </w:p>
        </w:tc>
      </w:tr>
      <w:tr w:rsidR="00AE2F04" w:rsidRPr="00CE2CD1" w14:paraId="41CE75FA" w14:textId="77777777" w:rsidTr="00AE2F04">
        <w:trPr>
          <w:trHeight w:val="312"/>
        </w:trPr>
        <w:tc>
          <w:tcPr>
            <w:tcW w:w="10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33461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Model_S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DD1D31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B5C43B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0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35E6B2" w14:textId="4BBEC543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8.54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E01DA5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8.57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DE1AC1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0.96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B559D1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8.38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3A2EE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63%</w:t>
            </w:r>
          </w:p>
        </w:tc>
      </w:tr>
      <w:tr w:rsidR="00AE2F04" w:rsidRPr="00CE2CD1" w14:paraId="073F7E82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90D8C7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925C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B3B2E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6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6A1F2A" w14:textId="70A28B94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7.32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3A64B9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5.37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6FE94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8.48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1206D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0.02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D5B2F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85%</w:t>
            </w:r>
          </w:p>
        </w:tc>
      </w:tr>
      <w:tr w:rsidR="00AE2F04" w:rsidRPr="00CE2CD1" w14:paraId="00849172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E4ED5C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2BBBC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908EB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5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F7EF3E" w14:textId="26D1B0B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6.1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20F7D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6.1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3912D1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9.1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939EB0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8.9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B99B5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59%</w:t>
            </w:r>
          </w:p>
        </w:tc>
      </w:tr>
      <w:tr w:rsidR="00AE2F04" w:rsidRPr="00CE2CD1" w14:paraId="663AE6E6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CC69F9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0A7210" w14:textId="6C265901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C6B7E4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5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8964C5" w14:textId="55753160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4.54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EBA339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7.61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18A63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9.37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86D926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6.78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4550D6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62%</w:t>
            </w:r>
          </w:p>
        </w:tc>
      </w:tr>
      <w:tr w:rsidR="00AE2F04" w:rsidRPr="00CE2CD1" w14:paraId="1C8EF160" w14:textId="77777777" w:rsidTr="00AE2F04">
        <w:trPr>
          <w:trHeight w:val="312"/>
        </w:trPr>
        <w:tc>
          <w:tcPr>
            <w:tcW w:w="10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B8F87E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O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1EC0A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69159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1.82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6F545E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0.39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0491AA" w14:textId="14C80B00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5.4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4CF5E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3.7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43439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2.4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437D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85%</w:t>
            </w:r>
          </w:p>
        </w:tc>
      </w:tr>
      <w:tr w:rsidR="00AE2F04" w:rsidRPr="00CE2CD1" w14:paraId="30383F42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CEA12E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0A291E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D841B5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0.98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DA67A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9.9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C87B8D" w14:textId="595AC90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2.19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892E8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2.0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8C173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6.7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21338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33%</w:t>
            </w:r>
          </w:p>
        </w:tc>
      </w:tr>
      <w:tr w:rsidR="00AE2F04" w:rsidRPr="00CE2CD1" w14:paraId="3CC01A39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DFA0BD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2663BA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CCB42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0.41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28375A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1.6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E042D9" w14:textId="0ADEFD12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0.7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715FCB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2.9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4A3D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5.2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F7389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53%</w:t>
            </w:r>
          </w:p>
        </w:tc>
      </w:tr>
      <w:tr w:rsidR="00AE2F04" w:rsidRPr="00CE2CD1" w14:paraId="018A44F1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BAD32D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4305B" w14:textId="0363FB2B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FFBFB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1.49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6AB33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9.9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69EF78" w14:textId="279F41C1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86.1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481B2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2.7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05EDC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9.9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03E58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99%</w:t>
            </w:r>
          </w:p>
        </w:tc>
      </w:tr>
      <w:tr w:rsidR="00AE2F04" w:rsidRPr="00CE2CD1" w14:paraId="233A9C95" w14:textId="77777777" w:rsidTr="00AE2F04">
        <w:trPr>
          <w:trHeight w:val="312"/>
        </w:trPr>
        <w:tc>
          <w:tcPr>
            <w:tcW w:w="10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83888D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H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A4923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4A6BC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.53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D4261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7.5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85309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9.9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766B44" w14:textId="566364AD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5.1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DF83A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5.8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8B1D2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16%</w:t>
            </w:r>
          </w:p>
        </w:tc>
      </w:tr>
      <w:tr w:rsidR="00AE2F04" w:rsidRPr="00CE2CD1" w14:paraId="74466753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95CB0F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BCA7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4785A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9.01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79E53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1.3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5C5F7A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9.9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C7B100" w14:textId="3E1A305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0.2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DE1335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7.8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3B9A9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70%</w:t>
            </w:r>
          </w:p>
        </w:tc>
      </w:tr>
      <w:tr w:rsidR="00AE2F04" w:rsidRPr="00CE2CD1" w14:paraId="0B2C000A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F6E0AD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61AB2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B144D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.73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6AE8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7.5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335C98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9.1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741958" w14:textId="0DBD5E3D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88.1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D34FC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8.1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6969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44%</w:t>
            </w:r>
          </w:p>
        </w:tc>
      </w:tr>
      <w:tr w:rsidR="00AE2F04" w:rsidRPr="00CE2CD1" w14:paraId="562B918C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0A49AA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8C3EA" w14:textId="070FF7BB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0DAF2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.86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1C682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8.79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586B2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7.19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9D60A3" w14:textId="34D4FB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81.3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11E5C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9.4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46A4C2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6.81%</w:t>
            </w:r>
          </w:p>
        </w:tc>
      </w:tr>
      <w:tr w:rsidR="00AE2F04" w:rsidRPr="00CE2CD1" w14:paraId="684FB851" w14:textId="77777777" w:rsidTr="00AE2F04">
        <w:trPr>
          <w:trHeight w:val="312"/>
        </w:trPr>
        <w:tc>
          <w:tcPr>
            <w:tcW w:w="10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B975A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P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A3C54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913D3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27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9A26B3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3.3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CB63F8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5.1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711DD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3.2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050CED" w14:textId="745DE27B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7.1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D9812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56%</w:t>
            </w:r>
          </w:p>
        </w:tc>
      </w:tr>
      <w:tr w:rsidR="00AE2F04" w:rsidRPr="00CE2CD1" w14:paraId="75C1CB6E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5EDABC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A39E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D6548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.63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364BA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8.3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C312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8.1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66920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4.6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9BE72A" w14:textId="50C68716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1.7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FF760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5.67%</w:t>
            </w:r>
          </w:p>
        </w:tc>
      </w:tr>
      <w:tr w:rsidR="00AE2F04" w:rsidRPr="00CE2CD1" w14:paraId="08A890FE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A62596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FCB140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28C236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9.80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AF62EA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8.6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287EC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8.5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D52534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4.0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0105C6" w14:textId="6B394150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0.4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7342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5.53%</w:t>
            </w:r>
          </w:p>
        </w:tc>
      </w:tr>
      <w:tr w:rsidR="00AE2F04" w:rsidRPr="00CE2CD1" w14:paraId="04903FCE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CF0510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217C5" w14:textId="24E5336D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56BC0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12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9369C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6.9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30CA20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6.6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7041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4.8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F4D7B9" w14:textId="0E8B909A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86.2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4A73B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5.21%</w:t>
            </w:r>
          </w:p>
        </w:tc>
      </w:tr>
      <w:tr w:rsidR="00AE2F04" w:rsidRPr="00CE2CD1" w14:paraId="26A36E34" w14:textId="77777777" w:rsidTr="00AE2F04">
        <w:trPr>
          <w:trHeight w:val="312"/>
        </w:trPr>
        <w:tc>
          <w:tcPr>
            <w:tcW w:w="10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EC6C3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C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017F63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0ABEB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1.48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01DA1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9.09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D795D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4.8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5B063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5.9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CAA5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6.8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20C145" w14:textId="1B7DD5EA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9.22%</w:t>
            </w:r>
          </w:p>
        </w:tc>
      </w:tr>
      <w:tr w:rsidR="00AE2F04" w:rsidRPr="00CE2CD1" w14:paraId="35AB9677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C7775D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B06A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ADC4E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4.41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2798D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9.6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DC833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6.9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562C4A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7.4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DD9FD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7.7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D0A736" w14:textId="45843944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8.46%</w:t>
            </w:r>
          </w:p>
        </w:tc>
      </w:tr>
      <w:tr w:rsidR="00AE2F04" w:rsidRPr="00CE2CD1" w14:paraId="329E17FC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B81086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EAE7C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58A1AA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8.46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3ECFB3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3.4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2D0C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7.99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15350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7.9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E61428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0.4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A01DA4" w14:textId="7C95B593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7.77%</w:t>
            </w:r>
          </w:p>
        </w:tc>
      </w:tr>
      <w:tr w:rsidR="00AE2F04" w:rsidRPr="00CE2CD1" w14:paraId="389749F5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0AFEAD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D934C7" w14:textId="03D5294E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A6893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6.87%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A7E4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0.2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C6B4C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4.0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D3133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6.7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35759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9.3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EE5DF5" w14:textId="1663BA5F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6.90%</w:t>
            </w:r>
          </w:p>
        </w:tc>
      </w:tr>
    </w:tbl>
    <w:p w14:paraId="2F7828F1" w14:textId="4E41594B" w:rsidR="004B1C6E" w:rsidRPr="00CE2CD1" w:rsidRDefault="004B1C6E" w:rsidP="0083752A">
      <w:pPr>
        <w:jc w:val="left"/>
        <w:rPr>
          <w:rFonts w:ascii="Times New Roman" w:hAnsi="Times New Roman" w:cs="Times New Roman"/>
          <w:b/>
          <w:bCs/>
          <w:sz w:val="32"/>
          <w:szCs w:val="32"/>
        </w:rPr>
      </w:pPr>
    </w:p>
    <w:p w14:paraId="63D2BAB8" w14:textId="4A8F631A" w:rsidR="00D019B6" w:rsidRPr="00762967" w:rsidRDefault="00D019B6" w:rsidP="00D019B6">
      <w:pPr>
        <w:jc w:val="left"/>
        <w:rPr>
          <w:rFonts w:ascii="Times New Roman" w:hAnsi="Times New Roman" w:cs="Times New Roman"/>
        </w:rPr>
      </w:pPr>
      <w:r w:rsidRPr="00CE2CD1">
        <w:rPr>
          <w:rFonts w:ascii="Times New Roman" w:hAnsi="Times New Roman" w:cs="Times New Roman"/>
          <w:b/>
          <w:bCs/>
          <w:sz w:val="23"/>
          <w:szCs w:val="23"/>
        </w:rPr>
        <w:t>Supplementary Table S</w:t>
      </w:r>
      <w:r w:rsidR="00886C37">
        <w:rPr>
          <w:rFonts w:ascii="Times New Roman" w:hAnsi="Times New Roman" w:cs="Times New Roman"/>
          <w:b/>
          <w:bCs/>
          <w:sz w:val="23"/>
          <w:szCs w:val="23"/>
        </w:rPr>
        <w:t>13</w:t>
      </w:r>
      <w:r w:rsidRPr="00CE2CD1">
        <w:rPr>
          <w:rFonts w:ascii="Times New Roman" w:hAnsi="Times New Roman" w:cs="Times New Roman"/>
          <w:sz w:val="23"/>
          <w:szCs w:val="23"/>
        </w:rPr>
        <w:t xml:space="preserve">. </w:t>
      </w:r>
      <w:r w:rsidRPr="00CE2CD1">
        <w:rPr>
          <w:rFonts w:ascii="Times New Roman" w:hAnsi="Times New Roman" w:cs="Times New Roman"/>
        </w:rPr>
        <w:t>Performance comparison (Sensitivity) of PtLnc-BXE</w:t>
      </w:r>
      <w:r w:rsidR="00494983" w:rsidRPr="00494983">
        <w:rPr>
          <w:rFonts w:ascii="Times New Roman" w:hAnsi="Times New Roman" w:cs="Times New Roman"/>
        </w:rPr>
        <w:t xml:space="preserve"> </w:t>
      </w:r>
      <w:r w:rsidR="00494983">
        <w:rPr>
          <w:rFonts w:ascii="Times New Roman" w:hAnsi="Times New Roman" w:cs="Times New Roman"/>
        </w:rPr>
        <w:t xml:space="preserve">models </w:t>
      </w:r>
      <w:r w:rsidR="00762967">
        <w:rPr>
          <w:rFonts w:ascii="Times New Roman" w:hAnsi="Times New Roman" w:cs="Times New Roman"/>
        </w:rPr>
        <w:t>in cross-species lncRNA identification</w:t>
      </w:r>
    </w:p>
    <w:tbl>
      <w:tblPr>
        <w:tblW w:w="8943" w:type="dxa"/>
        <w:tblLook w:val="04A0" w:firstRow="1" w:lastRow="0" w:firstColumn="1" w:lastColumn="0" w:noHBand="0" w:noVBand="1"/>
      </w:tblPr>
      <w:tblGrid>
        <w:gridCol w:w="1060"/>
        <w:gridCol w:w="1643"/>
        <w:gridCol w:w="1040"/>
        <w:gridCol w:w="1040"/>
        <w:gridCol w:w="1040"/>
        <w:gridCol w:w="1040"/>
        <w:gridCol w:w="1040"/>
        <w:gridCol w:w="1040"/>
      </w:tblGrid>
      <w:tr w:rsidR="00D019B6" w:rsidRPr="00CE2CD1" w14:paraId="6D9F3AF4" w14:textId="77777777" w:rsidTr="00AE2F04">
        <w:trPr>
          <w:trHeight w:val="312"/>
        </w:trPr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9D9E3" w14:textId="06FDA7E2" w:rsidR="00D019B6" w:rsidRPr="00CE2CD1" w:rsidRDefault="00494983" w:rsidP="00D019B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M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odel</w:t>
            </w:r>
          </w:p>
        </w:tc>
        <w:tc>
          <w:tcPr>
            <w:tcW w:w="16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8A777" w14:textId="79FC5F7C" w:rsidR="00D019B6" w:rsidRPr="00CE2CD1" w:rsidRDefault="00CB2557" w:rsidP="00D019B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LncRNAs:pcts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D5D72" w14:textId="77777777" w:rsidR="00D019B6" w:rsidRPr="00CE2CD1" w:rsidRDefault="00D019B6" w:rsidP="00D019B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A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69064" w14:textId="77777777" w:rsidR="00D019B6" w:rsidRPr="00CE2CD1" w:rsidRDefault="00D019B6" w:rsidP="00D019B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S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E2C16" w14:textId="77777777" w:rsidR="00D019B6" w:rsidRPr="00CE2CD1" w:rsidRDefault="00D019B6" w:rsidP="00D019B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O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E2713" w14:textId="77777777" w:rsidR="00D019B6" w:rsidRPr="00CE2CD1" w:rsidRDefault="00D019B6" w:rsidP="00D019B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H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DF100" w14:textId="77777777" w:rsidR="00D019B6" w:rsidRPr="00CE2CD1" w:rsidRDefault="00D019B6" w:rsidP="00D019B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35276" w14:textId="77777777" w:rsidR="00D019B6" w:rsidRPr="00CE2CD1" w:rsidRDefault="00D019B6" w:rsidP="00D019B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C</w:t>
            </w:r>
          </w:p>
        </w:tc>
      </w:tr>
      <w:tr w:rsidR="00AE2F04" w:rsidRPr="00CE2CD1" w14:paraId="146FA947" w14:textId="77777777" w:rsidTr="00AE2F04">
        <w:trPr>
          <w:trHeight w:val="312"/>
        </w:trPr>
        <w:tc>
          <w:tcPr>
            <w:tcW w:w="10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A5846D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A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D5FEB9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99D0BC" w14:textId="0D326D85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7.6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E96164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8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9E96E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7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D1254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8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4F38A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0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FB280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37%</w:t>
            </w:r>
          </w:p>
        </w:tc>
      </w:tr>
      <w:tr w:rsidR="00AE2F04" w:rsidRPr="00CE2CD1" w14:paraId="0E8FDCCA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BDB4EE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D2C169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52C6C5" w14:textId="62A02D01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5.5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A01D2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9.8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8B33BD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3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4CD0F3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.5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F8B459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4.8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B8B6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.62%</w:t>
            </w:r>
          </w:p>
        </w:tc>
      </w:tr>
      <w:tr w:rsidR="00AE2F04" w:rsidRPr="00CE2CD1" w14:paraId="08D1273E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15FA37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2CD8BD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838C73" w14:textId="35EB673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3.5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FDDA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5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86E78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19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2E103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4.1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F0DB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1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CF5A8A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4.73%</w:t>
            </w:r>
          </w:p>
        </w:tc>
      </w:tr>
      <w:tr w:rsidR="00AE2F04" w:rsidRPr="00CE2CD1" w14:paraId="1B80CC68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DB3776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B7DB7" w14:textId="0AB5413B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4292C6" w14:textId="22E37961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0.7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057FBD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3.0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0225EB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2.4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55AF2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8.5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EE70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9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2E892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5.55%</w:t>
            </w:r>
          </w:p>
        </w:tc>
      </w:tr>
      <w:tr w:rsidR="00AE2F04" w:rsidRPr="00CE2CD1" w14:paraId="420E86C9" w14:textId="77777777" w:rsidTr="00AE2F04">
        <w:trPr>
          <w:trHeight w:val="312"/>
        </w:trPr>
        <w:tc>
          <w:tcPr>
            <w:tcW w:w="10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E816E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S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283606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AD4E96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8.1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AC9222" w14:textId="6F4FF776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5.8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6EDA54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6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A6FED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.1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4C5C4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5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3D4FC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9.41%</w:t>
            </w:r>
          </w:p>
        </w:tc>
      </w:tr>
      <w:tr w:rsidR="00AE2F04" w:rsidRPr="00CE2CD1" w14:paraId="32365FE5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55B28C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AF836B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1828E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4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0A3D9A" w14:textId="69D556A9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1.7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EA29BE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2.9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02DF8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9.1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07C0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4.4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2F8FA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4.28%</w:t>
            </w:r>
          </w:p>
        </w:tc>
      </w:tr>
      <w:tr w:rsidR="00AE2F04" w:rsidRPr="00CE2CD1" w14:paraId="34FE4299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099C32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BA195B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BA72E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5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F95180" w14:textId="386A87B5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89.2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86169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6.69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7DCA25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1.4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0AE7A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6.7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F271A3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1.33%</w:t>
            </w:r>
          </w:p>
        </w:tc>
      </w:tr>
      <w:tr w:rsidR="00AE2F04" w:rsidRPr="00CE2CD1" w14:paraId="1C11176A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4DACE5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EE8157" w14:textId="5AD4DDF2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E4D0A0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5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248B28" w14:textId="69E4FD53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84.1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B28E9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7.5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5D795E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1.5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05D566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5.4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8AA7C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1.91%</w:t>
            </w:r>
          </w:p>
        </w:tc>
      </w:tr>
      <w:tr w:rsidR="00AE2F04" w:rsidRPr="00CE2CD1" w14:paraId="3CCE005C" w14:textId="77777777" w:rsidTr="00AE2F04">
        <w:trPr>
          <w:trHeight w:val="312"/>
        </w:trPr>
        <w:tc>
          <w:tcPr>
            <w:tcW w:w="10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BF21B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O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43E348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3031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8.0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A8390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39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A625F9" w14:textId="4ACCE902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2.8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B8245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.0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16F7A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4.8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E7011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1.60%</w:t>
            </w:r>
          </w:p>
        </w:tc>
      </w:tr>
      <w:tr w:rsidR="00AE2F04" w:rsidRPr="00CE2CD1" w14:paraId="19DB9F3D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F0AE80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633F9D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8C3F15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1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CC253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7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97BEBF" w14:textId="3213D95B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84.8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7D8200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6.9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F100F5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4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E915E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8.29%</w:t>
            </w:r>
          </w:p>
        </w:tc>
      </w:tr>
      <w:tr w:rsidR="00AE2F04" w:rsidRPr="00CE2CD1" w14:paraId="3C63A2C5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78A3B4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D013D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55AA1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9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28152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8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E7EE6D" w14:textId="3E86338D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79.8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B27196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8.6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C64DC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5.3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75FC7B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2.41%</w:t>
            </w:r>
          </w:p>
        </w:tc>
      </w:tr>
      <w:tr w:rsidR="00AE2F04" w:rsidRPr="00CE2CD1" w14:paraId="4B344E6F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684039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74B0B0" w14:textId="262037AB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B0B94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8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81D15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6.3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B0932F" w14:textId="3D748A9B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71.2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0B42C6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6.19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0D7176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3.7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C672F1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7.01%</w:t>
            </w:r>
          </w:p>
        </w:tc>
      </w:tr>
      <w:tr w:rsidR="00AE2F04" w:rsidRPr="00CE2CD1" w14:paraId="7866B0BE" w14:textId="77777777" w:rsidTr="00AE2F04">
        <w:trPr>
          <w:trHeight w:val="312"/>
        </w:trPr>
        <w:tc>
          <w:tcPr>
            <w:tcW w:w="10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1CBB8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H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1320E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49FF40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8.8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234FB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6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76F66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4.1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89A3AD" w14:textId="40AAE8E5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3.8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8F500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6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BA99C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3.15%</w:t>
            </w:r>
          </w:p>
        </w:tc>
      </w:tr>
      <w:tr w:rsidR="00AE2F04" w:rsidRPr="00CE2CD1" w14:paraId="4CEB8C5B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975885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BA495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5BFCB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6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ABBC85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0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BF1D6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.3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298F70" w14:textId="77B56624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87.5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0765C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7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796383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5.65%</w:t>
            </w:r>
          </w:p>
        </w:tc>
      </w:tr>
      <w:tr w:rsidR="00AE2F04" w:rsidRPr="00CE2CD1" w14:paraId="7EDE53BE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745681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27455E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9CEAF5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3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EA19A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6.2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A80AB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2.1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E6CD01" w14:textId="051C61D3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82.5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371A3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5.6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B3E9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0.56%</w:t>
            </w:r>
          </w:p>
        </w:tc>
      </w:tr>
      <w:tr w:rsidR="00AE2F04" w:rsidRPr="00CE2CD1" w14:paraId="2A36C40B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3F9523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935F5" w14:textId="6D4A4715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7D47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5.9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8EB89D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6.2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4D41A5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2.0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DC0BEA" w14:textId="2CE1A11D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72.5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C1F9F5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2.29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9F16B4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0.94%</w:t>
            </w:r>
          </w:p>
        </w:tc>
      </w:tr>
      <w:tr w:rsidR="00AE2F04" w:rsidRPr="00CE2CD1" w14:paraId="436DAA0D" w14:textId="77777777" w:rsidTr="00AE2F04">
        <w:trPr>
          <w:trHeight w:val="312"/>
        </w:trPr>
        <w:tc>
          <w:tcPr>
            <w:tcW w:w="10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BACD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P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39670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DF4610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0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FCBEC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6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EFD2B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.0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32BB1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5.7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0013AC" w14:textId="3FE79274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5.8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F7663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0.57%</w:t>
            </w:r>
          </w:p>
        </w:tc>
      </w:tr>
      <w:tr w:rsidR="00AE2F04" w:rsidRPr="00CE2CD1" w14:paraId="492551B2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2198C0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EDEA65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60D12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9.6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01FFC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4.0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880C72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1.6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23BAB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0.0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C7E930" w14:textId="31EA2FA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0.7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4996A6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0.43%</w:t>
            </w:r>
          </w:p>
        </w:tc>
      </w:tr>
      <w:tr w:rsidR="00AE2F04" w:rsidRPr="00CE2CD1" w14:paraId="04BF14DC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BBE904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6FFA4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A117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9.0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CE8BC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1.69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93A5A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4.7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08888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1.7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B28A38" w14:textId="0032E666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87.3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6D64C1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6.68%</w:t>
            </w:r>
          </w:p>
        </w:tc>
      </w:tr>
      <w:tr w:rsidR="00AE2F04" w:rsidRPr="00CE2CD1" w14:paraId="4736FA61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90001C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0F0E2" w14:textId="72312520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60F94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9.9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9075C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1.6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046641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2.3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D3C693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7.8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75ABB9" w14:textId="3BBD8A88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76.89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9CC7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8.04%</w:t>
            </w:r>
          </w:p>
        </w:tc>
      </w:tr>
      <w:tr w:rsidR="00AE2F04" w:rsidRPr="00CE2CD1" w14:paraId="70CC70EC" w14:textId="77777777" w:rsidTr="00AE2F04">
        <w:trPr>
          <w:trHeight w:val="312"/>
        </w:trPr>
        <w:tc>
          <w:tcPr>
            <w:tcW w:w="10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037B4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C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5AD6A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A77C1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8.39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80DC16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8.0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8821F1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1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8AEE3E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5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E2BC9B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9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6A585C" w14:textId="50B0DB30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7.17%</w:t>
            </w:r>
          </w:p>
        </w:tc>
      </w:tr>
      <w:tr w:rsidR="00AE2F04" w:rsidRPr="00CE2CD1" w14:paraId="696110DC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151414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B03755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47794B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8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04FBAD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7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7F5FD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4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E4B21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6.1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10BA0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9.7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77C8DA" w14:textId="2BD5998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5.15%</w:t>
            </w:r>
          </w:p>
        </w:tc>
      </w:tr>
      <w:tr w:rsidR="00AE2F04" w:rsidRPr="00CE2CD1" w14:paraId="593F8CB2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D0B491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C070E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7588A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0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C5F4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4.0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0FD84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49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1A9B0C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2.3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BAF559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5.9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6336F0" w14:textId="3C6FA8C2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3.28%</w:t>
            </w:r>
          </w:p>
        </w:tc>
      </w:tr>
      <w:tr w:rsidR="00AE2F04" w:rsidRPr="00CE2CD1" w14:paraId="78A5BF82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057E00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FB112" w14:textId="1C37362F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F8EF1C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5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9CA68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.5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D6CB54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9.4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431D4D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4.0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7C6E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4.7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263AAB" w14:textId="22A9F6B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AE2F04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89.42%</w:t>
            </w:r>
          </w:p>
        </w:tc>
      </w:tr>
    </w:tbl>
    <w:p w14:paraId="35BE9308" w14:textId="35E3FCAC" w:rsidR="00774976" w:rsidRPr="00CE2CD1" w:rsidRDefault="00774976" w:rsidP="0083752A">
      <w:pPr>
        <w:jc w:val="left"/>
        <w:rPr>
          <w:rFonts w:ascii="Times New Roman" w:hAnsi="Times New Roman" w:cs="Times New Roman"/>
          <w:b/>
          <w:bCs/>
          <w:sz w:val="32"/>
          <w:szCs w:val="32"/>
        </w:rPr>
      </w:pPr>
    </w:p>
    <w:p w14:paraId="33E07103" w14:textId="7597D1FF" w:rsidR="00D019B6" w:rsidRPr="00C31C97" w:rsidRDefault="00D019B6" w:rsidP="00D019B6">
      <w:pPr>
        <w:jc w:val="left"/>
        <w:rPr>
          <w:rFonts w:ascii="Times New Roman" w:hAnsi="Times New Roman" w:cs="Times New Roman"/>
        </w:rPr>
      </w:pPr>
      <w:r w:rsidRPr="00CE2CD1">
        <w:rPr>
          <w:rFonts w:ascii="Times New Roman" w:hAnsi="Times New Roman" w:cs="Times New Roman"/>
          <w:b/>
          <w:bCs/>
          <w:sz w:val="23"/>
          <w:szCs w:val="23"/>
        </w:rPr>
        <w:t>Supplementary Table S</w:t>
      </w:r>
      <w:r w:rsidR="00886C37">
        <w:rPr>
          <w:rFonts w:ascii="Times New Roman" w:hAnsi="Times New Roman" w:cs="Times New Roman"/>
          <w:b/>
          <w:bCs/>
          <w:sz w:val="23"/>
          <w:szCs w:val="23"/>
        </w:rPr>
        <w:t>14</w:t>
      </w:r>
      <w:r w:rsidRPr="00CE2CD1">
        <w:rPr>
          <w:rFonts w:ascii="Times New Roman" w:hAnsi="Times New Roman" w:cs="Times New Roman"/>
          <w:sz w:val="23"/>
          <w:szCs w:val="23"/>
        </w:rPr>
        <w:t xml:space="preserve">. </w:t>
      </w:r>
      <w:r w:rsidRPr="00CE2CD1">
        <w:rPr>
          <w:rFonts w:ascii="Times New Roman" w:hAnsi="Times New Roman" w:cs="Times New Roman"/>
        </w:rPr>
        <w:t>Performance comparison (Specificity) of PtLnc-BXE</w:t>
      </w:r>
      <w:r w:rsidR="00494983" w:rsidRPr="00494983">
        <w:rPr>
          <w:rFonts w:ascii="Times New Roman" w:hAnsi="Times New Roman" w:cs="Times New Roman"/>
        </w:rPr>
        <w:t xml:space="preserve"> </w:t>
      </w:r>
      <w:r w:rsidR="00494983">
        <w:rPr>
          <w:rFonts w:ascii="Times New Roman" w:hAnsi="Times New Roman" w:cs="Times New Roman"/>
        </w:rPr>
        <w:t>models</w:t>
      </w:r>
      <w:r w:rsidRPr="00CE2CD1">
        <w:rPr>
          <w:rFonts w:ascii="Times New Roman" w:hAnsi="Times New Roman" w:cs="Times New Roman"/>
        </w:rPr>
        <w:t xml:space="preserve"> </w:t>
      </w:r>
      <w:r w:rsidR="001E2435">
        <w:rPr>
          <w:rFonts w:ascii="Times New Roman" w:hAnsi="Times New Roman" w:cs="Times New Roman"/>
        </w:rPr>
        <w:t>in cross-species lncRNA identification</w:t>
      </w:r>
    </w:p>
    <w:tbl>
      <w:tblPr>
        <w:tblW w:w="8943" w:type="dxa"/>
        <w:tblLook w:val="04A0" w:firstRow="1" w:lastRow="0" w:firstColumn="1" w:lastColumn="0" w:noHBand="0" w:noVBand="1"/>
      </w:tblPr>
      <w:tblGrid>
        <w:gridCol w:w="1060"/>
        <w:gridCol w:w="1643"/>
        <w:gridCol w:w="1040"/>
        <w:gridCol w:w="1040"/>
        <w:gridCol w:w="1040"/>
        <w:gridCol w:w="1040"/>
        <w:gridCol w:w="1040"/>
        <w:gridCol w:w="1040"/>
      </w:tblGrid>
      <w:tr w:rsidR="00D019B6" w:rsidRPr="00CE2CD1" w14:paraId="1E1521CA" w14:textId="77777777" w:rsidTr="00AE2F04">
        <w:trPr>
          <w:trHeight w:val="312"/>
        </w:trPr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8B76B" w14:textId="1580E120" w:rsidR="00D019B6" w:rsidRPr="00CE2CD1" w:rsidRDefault="00494983" w:rsidP="00D019B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M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odel</w:t>
            </w:r>
          </w:p>
        </w:tc>
        <w:tc>
          <w:tcPr>
            <w:tcW w:w="16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512BA9" w14:textId="1D819D3F" w:rsidR="00D019B6" w:rsidRPr="00CE2CD1" w:rsidRDefault="00CB2557" w:rsidP="00D019B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LncRNAs:pcts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04B72E" w14:textId="77777777" w:rsidR="00D019B6" w:rsidRPr="00CE2CD1" w:rsidRDefault="00D019B6" w:rsidP="00D019B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A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F43B50" w14:textId="77777777" w:rsidR="00D019B6" w:rsidRPr="00CE2CD1" w:rsidRDefault="00D019B6" w:rsidP="00D019B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S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9434DB" w14:textId="77777777" w:rsidR="00D019B6" w:rsidRPr="00CE2CD1" w:rsidRDefault="00D019B6" w:rsidP="00D019B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O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C8E04" w14:textId="77777777" w:rsidR="00D019B6" w:rsidRPr="00CE2CD1" w:rsidRDefault="00D019B6" w:rsidP="00D019B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H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A0E029" w14:textId="77777777" w:rsidR="00D019B6" w:rsidRPr="00CE2CD1" w:rsidRDefault="00D019B6" w:rsidP="00D019B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43AEB" w14:textId="77777777" w:rsidR="00D019B6" w:rsidRPr="00CE2CD1" w:rsidRDefault="00D019B6" w:rsidP="00D019B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C</w:t>
            </w:r>
          </w:p>
        </w:tc>
      </w:tr>
      <w:tr w:rsidR="00AE2F04" w:rsidRPr="00CE2CD1" w14:paraId="374CE14F" w14:textId="77777777" w:rsidTr="00AE2F04">
        <w:trPr>
          <w:trHeight w:val="312"/>
        </w:trPr>
        <w:tc>
          <w:tcPr>
            <w:tcW w:w="10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E02B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A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C345A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F127CD" w14:textId="71A4B9FF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D2C8A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5.5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90CBC6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9.3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63EC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3.9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31595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3.6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5FE54E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6.6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C823B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5.77%</w:t>
            </w:r>
          </w:p>
        </w:tc>
      </w:tr>
      <w:tr w:rsidR="00AE2F04" w:rsidRPr="00CE2CD1" w14:paraId="6CF1395D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6C5F4E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0F161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88D8FF" w14:textId="57807102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D2C8A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7.1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9A8C5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4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C6A68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7.7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ACD48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7.0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421128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.4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908BE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6.60%</w:t>
            </w:r>
          </w:p>
        </w:tc>
      </w:tr>
      <w:tr w:rsidR="00AE2F04" w:rsidRPr="00CE2CD1" w14:paraId="446EBB48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32848A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13A7BC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1685AE" w14:textId="757C3FDA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D2C8A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7.6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32864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8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018FC5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0.6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F553C0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1.1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9AEF20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3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D47A8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04%</w:t>
            </w:r>
          </w:p>
        </w:tc>
      </w:tr>
      <w:tr w:rsidR="00AE2F04" w:rsidRPr="00CE2CD1" w14:paraId="4D2B2A8F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139265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41357" w14:textId="13B67F0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C6EAF6" w14:textId="3AAA7E24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D2C8A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8.3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0D109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4.29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00EE0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3.4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78196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4.0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34C01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9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D7AD96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61%</w:t>
            </w:r>
          </w:p>
        </w:tc>
      </w:tr>
      <w:tr w:rsidR="00AE2F04" w:rsidRPr="00CE2CD1" w14:paraId="198EE41D" w14:textId="77777777" w:rsidTr="00AE2F04">
        <w:trPr>
          <w:trHeight w:val="312"/>
        </w:trPr>
        <w:tc>
          <w:tcPr>
            <w:tcW w:w="10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C8C5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S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097A8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6EEC1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4.8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B26370" w14:textId="61B282E4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D2C8A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2.3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9DAD4E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3.3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E7F93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3.09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0F628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8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302881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50%</w:t>
            </w:r>
          </w:p>
        </w:tc>
      </w:tr>
      <w:tr w:rsidR="00AE2F04" w:rsidRPr="00CE2CD1" w14:paraId="54AF5876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D1DAC5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C26DD1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FBB1E3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0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E40577" w14:textId="18543FDE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D2C8A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4.7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28252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4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E4055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2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36CDBA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6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7F3209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8.58%</w:t>
            </w:r>
          </w:p>
        </w:tc>
      </w:tr>
      <w:tr w:rsidR="00AE2F04" w:rsidRPr="00CE2CD1" w14:paraId="08FFE5E0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E194DC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8AEA4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F08093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6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816DAF" w14:textId="7322F5B9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D2C8A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6.0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983BA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9.5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1F566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.2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429378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4.5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04B93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8.92%</w:t>
            </w:r>
          </w:p>
        </w:tc>
      </w:tr>
      <w:tr w:rsidR="00AE2F04" w:rsidRPr="00CE2CD1" w14:paraId="42594AC2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2280F1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981B9" w14:textId="7125E226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25B25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8.4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5F521E" w14:textId="1F399E63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D2C8A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7.6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DFACE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1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EB6343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4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BFB8C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1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E0D84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9.57%</w:t>
            </w:r>
          </w:p>
        </w:tc>
      </w:tr>
      <w:tr w:rsidR="00AE2F04" w:rsidRPr="00CE2CD1" w14:paraId="23F7E787" w14:textId="77777777" w:rsidTr="00AE2F04">
        <w:trPr>
          <w:trHeight w:val="312"/>
        </w:trPr>
        <w:tc>
          <w:tcPr>
            <w:tcW w:w="10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5CB1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O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D30A8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08E40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6.0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DF268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0.3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8972B9" w14:textId="76BF11C8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D2C8A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88.39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02EF42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4.8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19ED5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4.1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56FB6B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42%</w:t>
            </w:r>
          </w:p>
        </w:tc>
      </w:tr>
      <w:tr w:rsidR="00AE2F04" w:rsidRPr="00CE2CD1" w14:paraId="4803CF57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79ED99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9D00B6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314951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7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6845E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5.3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A0B8C1" w14:textId="1B1A1A66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D2C8A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2.4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DC9D34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.5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7AC9C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3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5928B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8.83%</w:t>
            </w:r>
          </w:p>
        </w:tc>
      </w:tr>
      <w:tr w:rsidR="00AE2F04" w:rsidRPr="00CE2CD1" w14:paraId="602A9C9E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360536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72C2D5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93388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69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AAD31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9.8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4300E6" w14:textId="53736E88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D2C8A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4.8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65811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8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D35DA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0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37D672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9.11%</w:t>
            </w:r>
          </w:p>
        </w:tc>
      </w:tr>
      <w:tr w:rsidR="00AE2F04" w:rsidRPr="00CE2CD1" w14:paraId="3CC333E0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C744FE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EBE2F" w14:textId="2246ECC9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C2D8DC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4.4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0623D8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0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9A10F4" w14:textId="0E642915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D2C8A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6.8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89214E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2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F7DC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9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1A4B2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9.56%</w:t>
            </w:r>
          </w:p>
        </w:tc>
      </w:tr>
      <w:tr w:rsidR="00AE2F04" w:rsidRPr="00CE2CD1" w14:paraId="7DB5C320" w14:textId="77777777" w:rsidTr="00AE2F04">
        <w:trPr>
          <w:trHeight w:val="312"/>
        </w:trPr>
        <w:tc>
          <w:tcPr>
            <w:tcW w:w="10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9DE23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H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B9C50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687A5C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5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2AF856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4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5B7B5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0.3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E58AFF" w14:textId="75B167C4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D2C8A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87.9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12365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9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BCBD44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68%</w:t>
            </w:r>
          </w:p>
        </w:tc>
      </w:tr>
      <w:tr w:rsidR="00AE2F04" w:rsidRPr="00CE2CD1" w14:paraId="14CD6177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0B9245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F72D6A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963F3B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4.6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04A0DC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2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BFD73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5.39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570357" w14:textId="31E6CD1B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D2C8A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0.9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7DCEC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7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532C0A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09%</w:t>
            </w:r>
          </w:p>
        </w:tc>
      </w:tr>
      <w:tr w:rsidR="00AE2F04" w:rsidRPr="00CE2CD1" w14:paraId="50BA1EB7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20BFF0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02C62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38F68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7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816086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6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60C30D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7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27C9C6" w14:textId="7E5744DE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D2C8A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3.49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749B1A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2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6F1D0B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80%</w:t>
            </w:r>
          </w:p>
        </w:tc>
      </w:tr>
      <w:tr w:rsidR="00AE2F04" w:rsidRPr="00CE2CD1" w14:paraId="1C9AEFFE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3925A7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642F9" w14:textId="31A26ED5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2412FD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1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94729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5.6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2B9BCE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5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04F23F" w14:textId="74FA0476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D2C8A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5.3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CE2E82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4.4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AFFF9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8.41%</w:t>
            </w:r>
          </w:p>
        </w:tc>
      </w:tr>
      <w:tr w:rsidR="00AE2F04" w:rsidRPr="00CE2CD1" w14:paraId="55897D8B" w14:textId="77777777" w:rsidTr="00AE2F04">
        <w:trPr>
          <w:trHeight w:val="312"/>
        </w:trPr>
        <w:tc>
          <w:tcPr>
            <w:tcW w:w="10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5928D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P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41CAA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CC7FE5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8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5361BD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3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D958B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4.7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D4225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0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4F3ADD" w14:textId="04049636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D2C8A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89.9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21DAE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04%</w:t>
            </w:r>
          </w:p>
        </w:tc>
      </w:tr>
      <w:tr w:rsidR="00AE2F04" w:rsidRPr="00CE2CD1" w14:paraId="137F9091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A21577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E3325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9D0622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6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010B36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69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7EDA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6.6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062EF5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9.3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446BC9" w14:textId="3F033B9B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D2C8A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1.9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E7BE62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53%</w:t>
            </w:r>
          </w:p>
        </w:tc>
      </w:tr>
      <w:tr w:rsidR="00AE2F04" w:rsidRPr="00CE2CD1" w14:paraId="05130667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D9D1C9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1CDF6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703DA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8.5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B7F7E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4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6BF39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9.4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294E6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0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86FD54" w14:textId="7A1286AB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D2C8A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3.8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154E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8.07%</w:t>
            </w:r>
          </w:p>
        </w:tc>
      </w:tr>
      <w:tr w:rsidR="00AE2F04" w:rsidRPr="00CE2CD1" w14:paraId="269FDDEA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E940C9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672EAC" w14:textId="13021FCA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76332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8.9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65C7B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7.5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69C53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9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7D420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3.9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E19D67" w14:textId="33C53466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D2C8A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6.0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6040BA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8.98%</w:t>
            </w:r>
          </w:p>
        </w:tc>
      </w:tr>
      <w:tr w:rsidR="00AE2F04" w:rsidRPr="00CE2CD1" w14:paraId="22072641" w14:textId="77777777" w:rsidTr="00AE2F04">
        <w:trPr>
          <w:trHeight w:val="312"/>
        </w:trPr>
        <w:tc>
          <w:tcPr>
            <w:tcW w:w="10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1124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C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71771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B283C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0.2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36C00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4.7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30C8B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8.2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E53AD1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5.1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E2364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6.4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708766" w14:textId="578368CA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D2C8A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4.92%</w:t>
            </w:r>
          </w:p>
        </w:tc>
      </w:tr>
      <w:tr w:rsidR="00AE2F04" w:rsidRPr="00CE2CD1" w14:paraId="26E33D01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53490F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2675D4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31464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3.7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B21A04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8.8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9CF58E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4.69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8503DB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0.6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F1B60A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0.2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E14A10" w14:textId="6757E81E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D2C8A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6.71%</w:t>
            </w:r>
          </w:p>
        </w:tc>
      </w:tr>
      <w:tr w:rsidR="00AE2F04" w:rsidRPr="00CE2CD1" w14:paraId="7BF9F50D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A80622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003E1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5AB605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6.9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5CA76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2.9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4F93F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7.3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A9A5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2.6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FB4C7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1.8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970079" w14:textId="3270C5D4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D2C8A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7.39%</w:t>
            </w:r>
          </w:p>
        </w:tc>
      </w:tr>
      <w:tr w:rsidR="00AE2F04" w:rsidRPr="00CE2CD1" w14:paraId="26D13BBD" w14:textId="77777777" w:rsidTr="00AE2F04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3ADE6C" w14:textId="77777777" w:rsidR="00AE2F04" w:rsidRPr="00CE2CD1" w:rsidRDefault="00AE2F04" w:rsidP="00AE2F04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3A1E3" w14:textId="7A71C9B8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65455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.9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AE3D0A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6.9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85B5C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1.8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85B122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5.6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E967F4" w14:textId="77777777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4.39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45C633" w14:textId="2B622451" w:rsidR="00AE2F04" w:rsidRPr="00CE2CD1" w:rsidRDefault="00AE2F04" w:rsidP="00AE2F0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D2C8A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8.30%</w:t>
            </w:r>
          </w:p>
        </w:tc>
      </w:tr>
    </w:tbl>
    <w:p w14:paraId="3E701F77" w14:textId="77777777" w:rsidR="00D019B6" w:rsidRPr="00CE2CD1" w:rsidRDefault="00D019B6" w:rsidP="00D019B6">
      <w:pPr>
        <w:jc w:val="left"/>
        <w:rPr>
          <w:rFonts w:ascii="Times New Roman" w:hAnsi="Times New Roman" w:cs="Times New Roman"/>
          <w:b/>
          <w:bCs/>
          <w:sz w:val="23"/>
          <w:szCs w:val="23"/>
        </w:rPr>
      </w:pPr>
    </w:p>
    <w:p w14:paraId="7014F7CC" w14:textId="33673EE3" w:rsidR="00C31C97" w:rsidRPr="00CE2CD1" w:rsidRDefault="00D019B6" w:rsidP="00C31C97">
      <w:pPr>
        <w:jc w:val="left"/>
        <w:rPr>
          <w:rFonts w:ascii="Times New Roman" w:hAnsi="Times New Roman" w:cs="Times New Roman"/>
        </w:rPr>
      </w:pPr>
      <w:r w:rsidRPr="00CE2CD1">
        <w:rPr>
          <w:rFonts w:ascii="Times New Roman" w:hAnsi="Times New Roman" w:cs="Times New Roman"/>
          <w:b/>
          <w:bCs/>
          <w:sz w:val="23"/>
          <w:szCs w:val="23"/>
        </w:rPr>
        <w:t>Supplementary Table S</w:t>
      </w:r>
      <w:r w:rsidR="00886C37">
        <w:rPr>
          <w:rFonts w:ascii="Times New Roman" w:hAnsi="Times New Roman" w:cs="Times New Roman"/>
          <w:b/>
          <w:bCs/>
          <w:sz w:val="23"/>
          <w:szCs w:val="23"/>
        </w:rPr>
        <w:t>15</w:t>
      </w:r>
      <w:r w:rsidRPr="00CE2CD1">
        <w:rPr>
          <w:rFonts w:ascii="Times New Roman" w:hAnsi="Times New Roman" w:cs="Times New Roman"/>
          <w:sz w:val="23"/>
          <w:szCs w:val="23"/>
        </w:rPr>
        <w:t xml:space="preserve">. </w:t>
      </w:r>
      <w:r w:rsidRPr="00CE2CD1">
        <w:rPr>
          <w:rFonts w:ascii="Times New Roman" w:hAnsi="Times New Roman" w:cs="Times New Roman"/>
        </w:rPr>
        <w:t>Performance comparison (MCC) of PtLnc-BXE</w:t>
      </w:r>
      <w:r w:rsidR="00494983" w:rsidRPr="00494983">
        <w:rPr>
          <w:rFonts w:ascii="Times New Roman" w:hAnsi="Times New Roman" w:cs="Times New Roman"/>
        </w:rPr>
        <w:t xml:space="preserve"> </w:t>
      </w:r>
      <w:r w:rsidR="00494983">
        <w:rPr>
          <w:rFonts w:ascii="Times New Roman" w:hAnsi="Times New Roman" w:cs="Times New Roman"/>
        </w:rPr>
        <w:t>models</w:t>
      </w:r>
      <w:r w:rsidR="00C31C97" w:rsidRPr="00C31C97">
        <w:rPr>
          <w:rFonts w:ascii="Times New Roman" w:hAnsi="Times New Roman" w:cs="Times New Roman"/>
        </w:rPr>
        <w:t xml:space="preserve"> </w:t>
      </w:r>
      <w:r w:rsidR="00C31C97">
        <w:rPr>
          <w:rFonts w:ascii="Times New Roman" w:hAnsi="Times New Roman" w:cs="Times New Roman"/>
        </w:rPr>
        <w:t>in cross-species lncRNA identification</w:t>
      </w:r>
    </w:p>
    <w:tbl>
      <w:tblPr>
        <w:tblW w:w="8943" w:type="dxa"/>
        <w:tblLook w:val="04A0" w:firstRow="1" w:lastRow="0" w:firstColumn="1" w:lastColumn="0" w:noHBand="0" w:noVBand="1"/>
      </w:tblPr>
      <w:tblGrid>
        <w:gridCol w:w="1060"/>
        <w:gridCol w:w="1643"/>
        <w:gridCol w:w="1040"/>
        <w:gridCol w:w="1040"/>
        <w:gridCol w:w="1040"/>
        <w:gridCol w:w="1040"/>
        <w:gridCol w:w="1040"/>
        <w:gridCol w:w="1040"/>
      </w:tblGrid>
      <w:tr w:rsidR="00D019B6" w:rsidRPr="00CE2CD1" w14:paraId="10975C63" w14:textId="77777777" w:rsidTr="00CD2C8A">
        <w:trPr>
          <w:trHeight w:val="312"/>
        </w:trPr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FD0B3" w14:textId="3F4D22C4" w:rsidR="00D019B6" w:rsidRPr="00CE2CD1" w:rsidRDefault="00494983" w:rsidP="00D019B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Model</w:t>
            </w:r>
            <w:r w:rsidR="00D019B6"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　</w:t>
            </w:r>
          </w:p>
        </w:tc>
        <w:tc>
          <w:tcPr>
            <w:tcW w:w="16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563A2C" w14:textId="3D1F1872" w:rsidR="00D019B6" w:rsidRPr="00CE2CD1" w:rsidRDefault="00CB2557" w:rsidP="00D019B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LncRNAs:pcts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0266FA" w14:textId="77777777" w:rsidR="00D019B6" w:rsidRPr="00CE2CD1" w:rsidRDefault="00D019B6" w:rsidP="00D019B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A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35591E" w14:textId="77777777" w:rsidR="00D019B6" w:rsidRPr="00CE2CD1" w:rsidRDefault="00D019B6" w:rsidP="00D019B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S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A894A3" w14:textId="77777777" w:rsidR="00D019B6" w:rsidRPr="00CE2CD1" w:rsidRDefault="00D019B6" w:rsidP="00D019B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O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B08A8" w14:textId="77777777" w:rsidR="00D019B6" w:rsidRPr="00CE2CD1" w:rsidRDefault="00D019B6" w:rsidP="00D019B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H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7EDE6" w14:textId="77777777" w:rsidR="00D019B6" w:rsidRPr="00CE2CD1" w:rsidRDefault="00D019B6" w:rsidP="00D019B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1E545D" w14:textId="77777777" w:rsidR="00D019B6" w:rsidRPr="00CE2CD1" w:rsidRDefault="00D019B6" w:rsidP="00D019B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C</w:t>
            </w:r>
          </w:p>
        </w:tc>
      </w:tr>
      <w:tr w:rsidR="00CD2C8A" w:rsidRPr="00CD2C8A" w14:paraId="1AC74242" w14:textId="77777777" w:rsidTr="00CD2C8A">
        <w:trPr>
          <w:trHeight w:val="312"/>
        </w:trPr>
        <w:tc>
          <w:tcPr>
            <w:tcW w:w="10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00B53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A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F1BF5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6077AB" w14:textId="0754A143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D2C8A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3.2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BCA17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3.6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4AE91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5.5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9E531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0.99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AA4DAA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4.9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22377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3.17%</w:t>
            </w:r>
          </w:p>
        </w:tc>
      </w:tr>
      <w:tr w:rsidR="00CD2C8A" w:rsidRPr="00CD2C8A" w14:paraId="2A94E797" w14:textId="77777777" w:rsidTr="00CD2C8A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459007" w14:textId="77777777" w:rsidR="00CD2C8A" w:rsidRPr="00CE2CD1" w:rsidRDefault="00CD2C8A" w:rsidP="00CD2C8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34345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288907" w14:textId="54BB4E99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D2C8A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2.3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DBF03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6.0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35BE77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7.3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D8B60B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1.4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CA388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6.7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AA6296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1.85%</w:t>
            </w:r>
          </w:p>
        </w:tc>
      </w:tr>
      <w:tr w:rsidR="00CD2C8A" w:rsidRPr="00CD2C8A" w14:paraId="4646CF35" w14:textId="77777777" w:rsidTr="00CD2C8A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855031" w14:textId="77777777" w:rsidR="00CD2C8A" w:rsidRPr="00CE2CD1" w:rsidRDefault="00CD2C8A" w:rsidP="00CD2C8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23473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831903" w14:textId="30C31375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D2C8A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0.9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35E08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7.8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B3FDC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8.6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6DA46C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2.9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49CAB5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8.89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244D2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4.96%</w:t>
            </w:r>
          </w:p>
        </w:tc>
      </w:tr>
      <w:tr w:rsidR="00CD2C8A" w:rsidRPr="00CD2C8A" w14:paraId="47DB5785" w14:textId="77777777" w:rsidTr="00CD2C8A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87F076" w14:textId="77777777" w:rsidR="00CD2C8A" w:rsidRPr="00CE2CD1" w:rsidRDefault="00CD2C8A" w:rsidP="00CD2C8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09EEE" w14:textId="18404E38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7DF5EA" w14:textId="46CE3B1B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D2C8A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89.4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FE9C0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8.5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C73920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9.3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E75A51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2.79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809929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0.0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09B87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3.56%</w:t>
            </w:r>
          </w:p>
        </w:tc>
      </w:tr>
      <w:tr w:rsidR="00CD2C8A" w:rsidRPr="00CD2C8A" w14:paraId="7E592E52" w14:textId="77777777" w:rsidTr="00CD2C8A">
        <w:trPr>
          <w:trHeight w:val="312"/>
        </w:trPr>
        <w:tc>
          <w:tcPr>
            <w:tcW w:w="10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95C1D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lastRenderedPageBreak/>
              <w:t>Model_S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0F935D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50D8E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0.99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35F852" w14:textId="7A28F25D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D2C8A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88.2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8445D2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3.6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774F93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8.4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347C6B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0.2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5C953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5.49%</w:t>
            </w:r>
          </w:p>
        </w:tc>
      </w:tr>
      <w:tr w:rsidR="00CD2C8A" w:rsidRPr="00CD2C8A" w14:paraId="25BEF8D7" w14:textId="77777777" w:rsidTr="00CD2C8A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52F055" w14:textId="77777777" w:rsidR="00CD2C8A" w:rsidRPr="00CE2CD1" w:rsidRDefault="00CD2C8A" w:rsidP="00CD2C8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DAC021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95DE5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5.9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6404F6" w14:textId="0FE6D233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D2C8A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86.0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1F4B6D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5.3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9D6A63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7.9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075758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2.3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E9CB7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5.59%</w:t>
            </w:r>
          </w:p>
        </w:tc>
      </w:tr>
      <w:tr w:rsidR="00CD2C8A" w:rsidRPr="00CD2C8A" w14:paraId="223582D1" w14:textId="77777777" w:rsidTr="00CD2C8A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5D1A36" w14:textId="77777777" w:rsidR="00CD2C8A" w:rsidRPr="00CE2CD1" w:rsidRDefault="00CD2C8A" w:rsidP="00CD2C8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355BE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D48D7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6.3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A052BF" w14:textId="251A9E1C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D2C8A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84.9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33FEE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5.3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85F70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3.8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41F43A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0.0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4312D0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4.84%</w:t>
            </w:r>
          </w:p>
        </w:tc>
      </w:tr>
      <w:tr w:rsidR="00CD2C8A" w:rsidRPr="00CD2C8A" w14:paraId="47EE1241" w14:textId="77777777" w:rsidTr="00CD2C8A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E849D0" w14:textId="77777777" w:rsidR="00CD2C8A" w:rsidRPr="00CE2CD1" w:rsidRDefault="00CD2C8A" w:rsidP="00CD2C8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64B21D" w14:textId="49C5DDCA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11DE9F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5.89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965CAC" w14:textId="093058C4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D2C8A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83.2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DDCF7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5.0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C2EF8F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0.0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6D1625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7.7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F75113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1.10%</w:t>
            </w:r>
          </w:p>
        </w:tc>
      </w:tr>
      <w:tr w:rsidR="00CD2C8A" w:rsidRPr="00CD2C8A" w14:paraId="735ADEDF" w14:textId="77777777" w:rsidTr="00CD2C8A">
        <w:trPr>
          <w:trHeight w:val="312"/>
        </w:trPr>
        <w:tc>
          <w:tcPr>
            <w:tcW w:w="10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3F24FA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O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7A4ABB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1E5D1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2.8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2A3C66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2.9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5BD4BF" w14:textId="08791B9E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D2C8A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81.39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D6600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0.8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3ED3D5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9.79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1774E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0.14%</w:t>
            </w:r>
          </w:p>
        </w:tc>
      </w:tr>
      <w:tr w:rsidR="00CD2C8A" w:rsidRPr="00CD2C8A" w14:paraId="1A2CF146" w14:textId="77777777" w:rsidTr="00CD2C8A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2514D1" w14:textId="77777777" w:rsidR="00CD2C8A" w:rsidRPr="00CE2CD1" w:rsidRDefault="00CD2C8A" w:rsidP="00CD2C8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C3685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E466AE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9.9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40BB0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8.7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8116AF" w14:textId="2925296F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D2C8A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77.3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016CF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8.4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87D7DE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0.4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1433B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5.84%</w:t>
            </w:r>
          </w:p>
        </w:tc>
      </w:tr>
      <w:tr w:rsidR="00CD2C8A" w:rsidRPr="00CD2C8A" w14:paraId="2056FBD0" w14:textId="77777777" w:rsidTr="00CD2C8A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30BECE" w14:textId="77777777" w:rsidR="00CD2C8A" w:rsidRPr="00CE2CD1" w:rsidRDefault="00CD2C8A" w:rsidP="00CD2C8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4BD66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2E6B8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2.1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49F3A3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4.0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14A967" w14:textId="11B3412C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D2C8A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75.9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B3B18E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6.2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F65F5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7.8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E74BE3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2.82%</w:t>
            </w:r>
          </w:p>
        </w:tc>
      </w:tr>
      <w:tr w:rsidR="00CD2C8A" w:rsidRPr="00CD2C8A" w14:paraId="301DEB41" w14:textId="77777777" w:rsidTr="00CD2C8A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0724D1" w14:textId="77777777" w:rsidR="00CD2C8A" w:rsidRPr="00CE2CD1" w:rsidRDefault="00CD2C8A" w:rsidP="00CD2C8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C3FFD" w14:textId="421CB88E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CFB37D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3.3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58F70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5.0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FC8B0A" w14:textId="24D7F12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D2C8A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72.0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EBFD3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1.4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C1B62D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4.2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6C2D9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3.45%</w:t>
            </w:r>
          </w:p>
        </w:tc>
      </w:tr>
      <w:tr w:rsidR="00CD2C8A" w:rsidRPr="00CD2C8A" w14:paraId="454D0DCD" w14:textId="77777777" w:rsidTr="00CD2C8A">
        <w:trPr>
          <w:trHeight w:val="312"/>
        </w:trPr>
        <w:tc>
          <w:tcPr>
            <w:tcW w:w="10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D6F016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H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C53CCD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BA893E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3.3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00AA1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2.0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4AD1C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1.99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41F737" w14:textId="7645DBC1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D2C8A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81.9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5F657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6.9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B816BD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6.26%</w:t>
            </w:r>
          </w:p>
        </w:tc>
      </w:tr>
      <w:tr w:rsidR="00CD2C8A" w:rsidRPr="00CD2C8A" w14:paraId="2C177977" w14:textId="77777777" w:rsidTr="00CD2C8A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1753B4" w14:textId="77777777" w:rsidR="00CD2C8A" w:rsidRPr="00CE2CD1" w:rsidRDefault="00CD2C8A" w:rsidP="00CD2C8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2FF3F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371272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8.8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CB4AF2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7.8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71435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5.2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9F1D7C" w14:textId="710C6D3A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D2C8A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77.5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AC48F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8.9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389B9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5.10%</w:t>
            </w:r>
          </w:p>
        </w:tc>
      </w:tr>
      <w:tr w:rsidR="00CD2C8A" w:rsidRPr="00CD2C8A" w14:paraId="209D743D" w14:textId="77777777" w:rsidTr="00CD2C8A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9B9C6E" w14:textId="77777777" w:rsidR="00CD2C8A" w:rsidRPr="00CE2CD1" w:rsidRDefault="00CD2C8A" w:rsidP="00CD2C8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CE567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897829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0.3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38B45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8.9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92AFC1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5.4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6D6935" w14:textId="04C73C7D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D2C8A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75.5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6A1E3F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9.3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74ACD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3.79%</w:t>
            </w:r>
          </w:p>
        </w:tc>
      </w:tr>
      <w:tr w:rsidR="00CD2C8A" w:rsidRPr="00CD2C8A" w14:paraId="7FA6B321" w14:textId="77777777" w:rsidTr="00CD2C8A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8112DD" w14:textId="77777777" w:rsidR="00CD2C8A" w:rsidRPr="00CE2CD1" w:rsidRDefault="00CD2C8A" w:rsidP="00CD2C8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D85CC" w14:textId="6A57ED14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2B0F6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0.3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0B9CA4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7.8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52029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4.4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2FA3E6" w14:textId="6A6848F8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D2C8A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69.0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FBB0B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6.6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A78503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9.07%</w:t>
            </w:r>
          </w:p>
        </w:tc>
      </w:tr>
      <w:tr w:rsidR="00CD2C8A" w:rsidRPr="00CD2C8A" w14:paraId="1FA450B9" w14:textId="77777777" w:rsidTr="00CD2C8A">
        <w:trPr>
          <w:trHeight w:val="312"/>
        </w:trPr>
        <w:tc>
          <w:tcPr>
            <w:tcW w:w="10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30089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P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851DF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59CA80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7.5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A7F52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4.9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33924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4.1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3F770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2.4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5869F8" w14:textId="68976845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D2C8A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86.0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6003E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8.30%</w:t>
            </w:r>
          </w:p>
        </w:tc>
      </w:tr>
      <w:tr w:rsidR="00CD2C8A" w:rsidRPr="00CD2C8A" w14:paraId="1C698DA3" w14:textId="77777777" w:rsidTr="00CD2C8A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B988F8" w14:textId="77777777" w:rsidR="00CD2C8A" w:rsidRPr="00CE2CD1" w:rsidRDefault="00CD2C8A" w:rsidP="00CD2C8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88209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17B7F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0.8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B8403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7.5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E44EDD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3.2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26415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2.0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B62D67" w14:textId="13880160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D2C8A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81.4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F8B5F6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2.81%</w:t>
            </w:r>
          </w:p>
        </w:tc>
      </w:tr>
      <w:tr w:rsidR="00CD2C8A" w:rsidRPr="00CD2C8A" w14:paraId="42F6EE98" w14:textId="77777777" w:rsidTr="00CD2C8A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6B7604" w14:textId="77777777" w:rsidR="00CD2C8A" w:rsidRPr="00CE2CD1" w:rsidRDefault="00CD2C8A" w:rsidP="00CD2C8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9B3C16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D0084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1.1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9B0C7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7.4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2FA0A1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4.0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20E44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9.1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5A0F03" w14:textId="63A97F56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D2C8A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79.7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EA46F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1.97%</w:t>
            </w:r>
          </w:p>
        </w:tc>
      </w:tr>
      <w:tr w:rsidR="00CD2C8A" w:rsidRPr="00CD2C8A" w14:paraId="7D025432" w14:textId="77777777" w:rsidTr="00CD2C8A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2C26DF" w14:textId="77777777" w:rsidR="00CD2C8A" w:rsidRPr="00CE2CD1" w:rsidRDefault="00CD2C8A" w:rsidP="00CD2C8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BF0D6" w14:textId="0B85885F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30195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7.0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081AE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4.3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8BADCD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1.2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977726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4.4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C2D94E" w14:textId="788700AC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D2C8A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74.0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7396A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1.62%</w:t>
            </w:r>
          </w:p>
        </w:tc>
      </w:tr>
      <w:tr w:rsidR="00CD2C8A" w:rsidRPr="00CD2C8A" w14:paraId="2C417D20" w14:textId="77777777" w:rsidTr="00CD2C8A">
        <w:trPr>
          <w:trHeight w:val="312"/>
        </w:trPr>
        <w:tc>
          <w:tcPr>
            <w:tcW w:w="10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65074F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C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D6595D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EFB55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5.0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CCEB6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8.8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42E600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1.9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E4539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3.0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27088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1.4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13B632" w14:textId="44FF4BD8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D2C8A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2.13%</w:t>
            </w:r>
          </w:p>
        </w:tc>
      </w:tr>
      <w:tr w:rsidR="00CD2C8A" w:rsidRPr="00CD2C8A" w14:paraId="79E90042" w14:textId="77777777" w:rsidTr="00CD2C8A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6A00C0" w14:textId="77777777" w:rsidR="00CD2C8A" w:rsidRPr="00CE2CD1" w:rsidRDefault="00CD2C8A" w:rsidP="00CD2C8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ABB491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B1152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7.9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426D1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0.6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20A53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4.5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F2E94B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3.8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CC59A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2.0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65793E" w14:textId="110D65A1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D2C8A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1.49%</w:t>
            </w:r>
          </w:p>
        </w:tc>
      </w:tr>
      <w:tr w:rsidR="00CD2C8A" w:rsidRPr="00CD2C8A" w14:paraId="4741C90D" w14:textId="77777777" w:rsidTr="00CD2C8A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BBE1C7" w14:textId="77777777" w:rsidR="00CD2C8A" w:rsidRPr="00CE2CD1" w:rsidRDefault="00CD2C8A" w:rsidP="00CD2C8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18E99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84E6F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2.2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5E3C5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3.1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FE889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5.3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48C628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3.7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6C611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1.7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497CB4" w14:textId="4A0081E4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D2C8A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0.35%</w:t>
            </w:r>
          </w:p>
        </w:tc>
      </w:tr>
      <w:tr w:rsidR="00CD2C8A" w:rsidRPr="00CD2C8A" w14:paraId="4677EFC3" w14:textId="77777777" w:rsidTr="00CD2C8A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CAD263" w14:textId="77777777" w:rsidR="00CD2C8A" w:rsidRPr="00CE2CD1" w:rsidRDefault="00CD2C8A" w:rsidP="00CD2C8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5F190" w14:textId="0FF6F115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0F3BC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3.5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345A5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3.6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39652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5.7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A9749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1.6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AC102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8.4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EB3C5F" w14:textId="1083EEB5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D2C8A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88.49%</w:t>
            </w:r>
          </w:p>
        </w:tc>
      </w:tr>
    </w:tbl>
    <w:p w14:paraId="06611480" w14:textId="14297B11" w:rsidR="00D019B6" w:rsidRPr="00CE2CD1" w:rsidRDefault="00D019B6" w:rsidP="0083752A">
      <w:pPr>
        <w:jc w:val="left"/>
        <w:rPr>
          <w:rFonts w:ascii="Times New Roman" w:hAnsi="Times New Roman" w:cs="Times New Roman"/>
          <w:b/>
          <w:bCs/>
          <w:sz w:val="32"/>
          <w:szCs w:val="32"/>
        </w:rPr>
      </w:pPr>
    </w:p>
    <w:p w14:paraId="12DEF0F3" w14:textId="77777777" w:rsidR="00361F5F" w:rsidRPr="00CE2CD1" w:rsidRDefault="00D019B6" w:rsidP="00361F5F">
      <w:pPr>
        <w:jc w:val="left"/>
        <w:rPr>
          <w:rFonts w:ascii="Times New Roman" w:hAnsi="Times New Roman" w:cs="Times New Roman"/>
        </w:rPr>
      </w:pPr>
      <w:r w:rsidRPr="00CE2CD1">
        <w:rPr>
          <w:rFonts w:ascii="Times New Roman" w:hAnsi="Times New Roman" w:cs="Times New Roman"/>
          <w:b/>
          <w:bCs/>
          <w:sz w:val="23"/>
          <w:szCs w:val="23"/>
        </w:rPr>
        <w:t>Supplementary Table S</w:t>
      </w:r>
      <w:r w:rsidR="00886C37">
        <w:rPr>
          <w:rFonts w:ascii="Times New Roman" w:hAnsi="Times New Roman" w:cs="Times New Roman"/>
          <w:b/>
          <w:bCs/>
          <w:sz w:val="23"/>
          <w:szCs w:val="23"/>
        </w:rPr>
        <w:t>16</w:t>
      </w:r>
      <w:r w:rsidRPr="00CE2CD1">
        <w:rPr>
          <w:rFonts w:ascii="Times New Roman" w:hAnsi="Times New Roman" w:cs="Times New Roman"/>
          <w:sz w:val="23"/>
          <w:szCs w:val="23"/>
        </w:rPr>
        <w:t xml:space="preserve">. </w:t>
      </w:r>
      <w:r w:rsidRPr="00CE2CD1">
        <w:rPr>
          <w:rFonts w:ascii="Times New Roman" w:hAnsi="Times New Roman" w:cs="Times New Roman"/>
        </w:rPr>
        <w:t>Performance comparison (F1</w:t>
      </w:r>
      <w:r w:rsidR="00494983">
        <w:rPr>
          <w:rFonts w:ascii="Times New Roman" w:hAnsi="Times New Roman" w:cs="Times New Roman"/>
        </w:rPr>
        <w:t>-score</w:t>
      </w:r>
      <w:r w:rsidRPr="00CE2CD1">
        <w:rPr>
          <w:rFonts w:ascii="Times New Roman" w:hAnsi="Times New Roman" w:cs="Times New Roman"/>
        </w:rPr>
        <w:t xml:space="preserve">) of PtLnc-BXE </w:t>
      </w:r>
      <w:r w:rsidR="00494983">
        <w:rPr>
          <w:rFonts w:ascii="Times New Roman" w:hAnsi="Times New Roman" w:cs="Times New Roman"/>
        </w:rPr>
        <w:t xml:space="preserve">models </w:t>
      </w:r>
      <w:r w:rsidR="00361F5F">
        <w:rPr>
          <w:rFonts w:ascii="Times New Roman" w:hAnsi="Times New Roman" w:cs="Times New Roman"/>
        </w:rPr>
        <w:t>in cross-species lncRNA identification</w:t>
      </w:r>
    </w:p>
    <w:tbl>
      <w:tblPr>
        <w:tblW w:w="8943" w:type="dxa"/>
        <w:tblLook w:val="04A0" w:firstRow="1" w:lastRow="0" w:firstColumn="1" w:lastColumn="0" w:noHBand="0" w:noVBand="1"/>
      </w:tblPr>
      <w:tblGrid>
        <w:gridCol w:w="1060"/>
        <w:gridCol w:w="1643"/>
        <w:gridCol w:w="1040"/>
        <w:gridCol w:w="1040"/>
        <w:gridCol w:w="1040"/>
        <w:gridCol w:w="1040"/>
        <w:gridCol w:w="1040"/>
        <w:gridCol w:w="1040"/>
      </w:tblGrid>
      <w:tr w:rsidR="00D019B6" w:rsidRPr="00CE2CD1" w14:paraId="38FC1BE3" w14:textId="77777777" w:rsidTr="00CD2C8A">
        <w:trPr>
          <w:trHeight w:val="312"/>
        </w:trPr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E45A2" w14:textId="1BB1FA7F" w:rsidR="00D019B6" w:rsidRPr="00CE2CD1" w:rsidRDefault="00494983" w:rsidP="00D019B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M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odel</w:t>
            </w:r>
          </w:p>
        </w:tc>
        <w:tc>
          <w:tcPr>
            <w:tcW w:w="16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223E7" w14:textId="3F0E2BBF" w:rsidR="00D019B6" w:rsidRPr="00CE2CD1" w:rsidRDefault="00CB2557" w:rsidP="00D019B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LncRNAs:pcts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A83CC5" w14:textId="77777777" w:rsidR="00D019B6" w:rsidRPr="00CE2CD1" w:rsidRDefault="00D019B6" w:rsidP="00D019B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A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0221D" w14:textId="77777777" w:rsidR="00D019B6" w:rsidRPr="00CE2CD1" w:rsidRDefault="00D019B6" w:rsidP="00D019B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S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9967D" w14:textId="77777777" w:rsidR="00D019B6" w:rsidRPr="00CE2CD1" w:rsidRDefault="00D019B6" w:rsidP="00D019B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O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2F1F17" w14:textId="77777777" w:rsidR="00D019B6" w:rsidRPr="00CE2CD1" w:rsidRDefault="00D019B6" w:rsidP="00D019B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H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C87B7D" w14:textId="77777777" w:rsidR="00D019B6" w:rsidRPr="00CE2CD1" w:rsidRDefault="00D019B6" w:rsidP="00D019B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3644DA" w14:textId="77777777" w:rsidR="00D019B6" w:rsidRPr="00CE2CD1" w:rsidRDefault="00D019B6" w:rsidP="00D019B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C</w:t>
            </w:r>
          </w:p>
        </w:tc>
      </w:tr>
      <w:tr w:rsidR="00CD2C8A" w:rsidRPr="00CE2CD1" w14:paraId="504FEB69" w14:textId="77777777" w:rsidTr="00CD2C8A">
        <w:trPr>
          <w:trHeight w:val="312"/>
        </w:trPr>
        <w:tc>
          <w:tcPr>
            <w:tcW w:w="10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6B240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A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11278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1E81E6" w14:textId="1E7D1F5F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3A344C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6.6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A3B96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5.1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7C93AD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1.9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A37CD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6.8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B9927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2.8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F334E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7.01%</w:t>
            </w:r>
          </w:p>
        </w:tc>
      </w:tr>
      <w:tr w:rsidR="00CD2C8A" w:rsidRPr="00CE2CD1" w14:paraId="7A5DE00A" w14:textId="77777777" w:rsidTr="00CD2C8A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06FE34" w14:textId="77777777" w:rsidR="00CD2C8A" w:rsidRPr="00CE2CD1" w:rsidRDefault="00CD2C8A" w:rsidP="00CD2C8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2C950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01D349" w14:textId="41295262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3A344C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4.9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36D76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8.2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5B2ED2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4.4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1FF7CC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8.0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7207DB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5.3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A41F9E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6.37%</w:t>
            </w:r>
          </w:p>
        </w:tc>
      </w:tr>
      <w:tr w:rsidR="00CD2C8A" w:rsidRPr="00CE2CD1" w14:paraId="4B14F37A" w14:textId="77777777" w:rsidTr="00CD2C8A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68D258" w14:textId="77777777" w:rsidR="00CD2C8A" w:rsidRPr="00CE2CD1" w:rsidRDefault="00CD2C8A" w:rsidP="00CD2C8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A7DC5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97B586" w14:textId="694A4F64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3A344C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3.2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BB00B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0.3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D7215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6.4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E728A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0.09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8CC29E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8.39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1300DD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9.73%</w:t>
            </w:r>
          </w:p>
        </w:tc>
      </w:tr>
      <w:tr w:rsidR="00CD2C8A" w:rsidRPr="00CE2CD1" w14:paraId="77E7B6FA" w14:textId="77777777" w:rsidTr="00CD2C8A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CD7D50" w14:textId="77777777" w:rsidR="00CD2C8A" w:rsidRPr="00CE2CD1" w:rsidRDefault="00CD2C8A" w:rsidP="00CD2C8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4D58C7" w14:textId="70E7765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53A7BA" w14:textId="62D4AEB4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3A344C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1.1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677D1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1.5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3F6051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8.1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F0A00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0.5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F5E2C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0.5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9C6BFD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9.06%</w:t>
            </w:r>
          </w:p>
        </w:tc>
      </w:tr>
      <w:tr w:rsidR="00CD2C8A" w:rsidRPr="00CE2CD1" w14:paraId="7A519B14" w14:textId="77777777" w:rsidTr="00CD2C8A">
        <w:trPr>
          <w:trHeight w:val="312"/>
        </w:trPr>
        <w:tc>
          <w:tcPr>
            <w:tcW w:w="10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638E82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S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5EC41A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60019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2.2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8E9339" w14:textId="11559102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3A344C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4.1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2F13C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1.0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D6AA1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4.3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50888A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9.79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FF1C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63%</w:t>
            </w:r>
          </w:p>
        </w:tc>
      </w:tr>
      <w:tr w:rsidR="00CD2C8A" w:rsidRPr="00CE2CD1" w14:paraId="5229C1DF" w14:textId="77777777" w:rsidTr="00CD2C8A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B73A2A" w14:textId="77777777" w:rsidR="00CD2C8A" w:rsidRPr="00CE2CD1" w:rsidRDefault="00CD2C8A" w:rsidP="00CD2C8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3F2650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ADA8BA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29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2E9CFF" w14:textId="1AA8A5DD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3A344C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0.7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49A9AC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4.5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EF1F4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4.9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50442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3.6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11544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54%</w:t>
            </w:r>
          </w:p>
        </w:tc>
      </w:tr>
      <w:tr w:rsidR="00CD2C8A" w:rsidRPr="00CE2CD1" w14:paraId="4266A538" w14:textId="77777777" w:rsidTr="00CD2C8A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FF5EA1" w14:textId="77777777" w:rsidR="00CD2C8A" w:rsidRPr="00CE2CD1" w:rsidRDefault="00CD2C8A" w:rsidP="00CD2C8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E1F6E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6889BD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8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78FC23" w14:textId="52EFC23C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3A344C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88.7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6DBACF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5.9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A466D9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1.8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0A6FE4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2.3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736E99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6.69%</w:t>
            </w:r>
          </w:p>
        </w:tc>
      </w:tr>
      <w:tr w:rsidR="00CD2C8A" w:rsidRPr="00CE2CD1" w14:paraId="7D09F7AD" w14:textId="77777777" w:rsidTr="00CD2C8A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DD33AD" w14:textId="77777777" w:rsidR="00CD2C8A" w:rsidRPr="00CE2CD1" w:rsidRDefault="00CD2C8A" w:rsidP="00CD2C8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1467FD" w14:textId="62E2012B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61D5D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4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016B6D" w14:textId="52FB656B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3A344C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85.9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30B23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7.2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4F360C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8.6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D95FC6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0.8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3BFA9C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2.45%</w:t>
            </w:r>
          </w:p>
        </w:tc>
      </w:tr>
      <w:tr w:rsidR="00CD2C8A" w:rsidRPr="00CE2CD1" w14:paraId="25838FB0" w14:textId="77777777" w:rsidTr="00CD2C8A">
        <w:trPr>
          <w:trHeight w:val="312"/>
        </w:trPr>
        <w:tc>
          <w:tcPr>
            <w:tcW w:w="10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FB338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O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3B1921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FB9CC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3.7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77112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3.0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498E97" w14:textId="77656294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3A344C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0.8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F010EC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6.5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C5EDF2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7.7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6504D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2.97%</w:t>
            </w:r>
          </w:p>
        </w:tc>
      </w:tr>
      <w:tr w:rsidR="00CD2C8A" w:rsidRPr="00CE2CD1" w14:paraId="65C367E3" w14:textId="77777777" w:rsidTr="00CD2C8A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2C1433" w14:textId="77777777" w:rsidR="00CD2C8A" w:rsidRPr="00CE2CD1" w:rsidRDefault="00CD2C8A" w:rsidP="00CD2C8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FCA63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3F3FC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1.5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3D0FB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9.4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B4FD21" w14:textId="0783CF3D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3A344C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84.8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FD3EC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5.5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51E504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0.1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BB3F5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7.99%</w:t>
            </w:r>
          </w:p>
        </w:tc>
      </w:tr>
      <w:tr w:rsidR="00CD2C8A" w:rsidRPr="00CE2CD1" w14:paraId="6229295C" w14:textId="77777777" w:rsidTr="00CD2C8A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755DEA" w14:textId="77777777" w:rsidR="00CD2C8A" w:rsidRPr="00CE2CD1" w:rsidRDefault="00CD2C8A" w:rsidP="00CD2C8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08371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F710D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4.2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0C1E2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5.79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1AE3DA" w14:textId="66B21A38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3A344C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81.7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A3F9A3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3.7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CBB14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9.7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91D870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4.46%</w:t>
            </w:r>
          </w:p>
        </w:tc>
      </w:tr>
      <w:tr w:rsidR="00CD2C8A" w:rsidRPr="00CE2CD1" w14:paraId="68CA1C89" w14:textId="77777777" w:rsidTr="00CD2C8A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24A51B" w14:textId="77777777" w:rsidR="00CD2C8A" w:rsidRPr="00CE2CD1" w:rsidRDefault="00CD2C8A" w:rsidP="00CD2C8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DEF238" w14:textId="0E7AA5A0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FF4063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5.9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5DB20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7.69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C42734" w14:textId="59A4C5FC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3A344C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76.1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0C1CC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8.9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762AA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7.7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50C609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2.85%</w:t>
            </w:r>
          </w:p>
        </w:tc>
      </w:tr>
      <w:tr w:rsidR="00CD2C8A" w:rsidRPr="00CE2CD1" w14:paraId="4E4D667F" w14:textId="77777777" w:rsidTr="00CD2C8A">
        <w:trPr>
          <w:trHeight w:val="312"/>
        </w:trPr>
        <w:tc>
          <w:tcPr>
            <w:tcW w:w="10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5A8BC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H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6FC87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E2A4C8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4.4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8490D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2.9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73AA3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8.4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113A8F" w14:textId="44FECF2F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3A344C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1.1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05464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5.2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2755D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9.79%</w:t>
            </w:r>
          </w:p>
        </w:tc>
      </w:tr>
      <w:tr w:rsidR="00CD2C8A" w:rsidRPr="00CE2CD1" w14:paraId="212035EF" w14:textId="77777777" w:rsidTr="00CD2C8A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61FDC4" w14:textId="77777777" w:rsidR="00CD2C8A" w:rsidRPr="00CE2CD1" w:rsidRDefault="00CD2C8A" w:rsidP="00CD2C8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103B2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07A60B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0.4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9E0DD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0.0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47BA4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3.2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F81812" w14:textId="7E5F2552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3A344C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85.1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C04E0C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8.7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EDE3A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8.53%</w:t>
            </w:r>
          </w:p>
        </w:tc>
      </w:tr>
      <w:tr w:rsidR="00CD2C8A" w:rsidRPr="00CE2CD1" w14:paraId="042A1274" w14:textId="77777777" w:rsidTr="00CD2C8A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C1C3A6" w14:textId="77777777" w:rsidR="00CD2C8A" w:rsidRPr="00CE2CD1" w:rsidRDefault="00CD2C8A" w:rsidP="00CD2C8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BAF7E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835BD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2.2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259A5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1.5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35DB72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4.8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306959" w14:textId="2327C688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3A344C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81.7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46595D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0.2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F436B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6.93%</w:t>
            </w:r>
          </w:p>
        </w:tc>
      </w:tr>
      <w:tr w:rsidR="00CD2C8A" w:rsidRPr="00CE2CD1" w14:paraId="1AB55331" w14:textId="77777777" w:rsidTr="00CD2C8A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12908E" w14:textId="77777777" w:rsidR="00CD2C8A" w:rsidRPr="00CE2CD1" w:rsidRDefault="00CD2C8A" w:rsidP="00CD2C8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407C11" w14:textId="6E2A4CA6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461E8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2.59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CD0EF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1.2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81785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5.7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EB3A15" w14:textId="47F8201B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3A344C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74.09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201FB5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9.3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D21C4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1.58%</w:t>
            </w:r>
          </w:p>
        </w:tc>
      </w:tr>
      <w:tr w:rsidR="00CD2C8A" w:rsidRPr="00CE2CD1" w14:paraId="1B66F4FC" w14:textId="77777777" w:rsidTr="00CD2C8A">
        <w:trPr>
          <w:trHeight w:val="312"/>
        </w:trPr>
        <w:tc>
          <w:tcPr>
            <w:tcW w:w="10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5435C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P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601FB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F6C0B0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8.9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4B1D38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6.7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CBBCB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2.1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D3B67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8.2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CCC465" w14:textId="5B20C0F0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3A344C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3.1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738B3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1.42%</w:t>
            </w:r>
          </w:p>
        </w:tc>
      </w:tr>
      <w:tr w:rsidR="00CD2C8A" w:rsidRPr="00CE2CD1" w14:paraId="52543049" w14:textId="77777777" w:rsidTr="00CD2C8A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D125BC" w14:textId="77777777" w:rsidR="00CD2C8A" w:rsidRPr="00CE2CD1" w:rsidRDefault="00CD2C8A" w:rsidP="00CD2C8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A1945C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C558F4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2.8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F23FB6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0.49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83165D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2.6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FDC12F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8.4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E8E1EB" w14:textId="12969C7E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3A344C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87.7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2FD6E6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6.18%</w:t>
            </w:r>
          </w:p>
        </w:tc>
      </w:tr>
      <w:tr w:rsidR="00CD2C8A" w:rsidRPr="00CE2CD1" w14:paraId="7DAC7D91" w14:textId="77777777" w:rsidTr="00CD2C8A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CD4EBE" w14:textId="77777777" w:rsidR="00CD2C8A" w:rsidRPr="00CE2CD1" w:rsidRDefault="00CD2C8A" w:rsidP="00CD2C8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289EB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1CD60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3.0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B08D8E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0.8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34479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4.8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69F29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6.1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A4D37F" w14:textId="36FE576E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3A344C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84.8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25C53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4.92%</w:t>
            </w:r>
          </w:p>
        </w:tc>
      </w:tr>
      <w:tr w:rsidR="00CD2C8A" w:rsidRPr="00CE2CD1" w14:paraId="4E181402" w14:textId="77777777" w:rsidTr="00CD2C8A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5A2454" w14:textId="77777777" w:rsidR="00CD2C8A" w:rsidRPr="00CE2CD1" w:rsidRDefault="00CD2C8A" w:rsidP="00CD2C8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07FB5" w14:textId="03942311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030BF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8.6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B021A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7.4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0C7CE1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4.0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1FB0FC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1.4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D586F2" w14:textId="566CDFA4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3A344C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78.2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A6ABC3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2.39%</w:t>
            </w:r>
          </w:p>
        </w:tc>
      </w:tr>
      <w:tr w:rsidR="00CD2C8A" w:rsidRPr="00CE2CD1" w14:paraId="58679A5F" w14:textId="77777777" w:rsidTr="00CD2C8A">
        <w:trPr>
          <w:trHeight w:val="312"/>
        </w:trPr>
        <w:tc>
          <w:tcPr>
            <w:tcW w:w="10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C46519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C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6737C9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D413B4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5.6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04B9A2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9.0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23C23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8.2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DA0514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8.5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17521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8.6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F75AEB" w14:textId="017BC33F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3A344C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6.09%</w:t>
            </w:r>
          </w:p>
        </w:tc>
      </w:tr>
      <w:tr w:rsidR="00CD2C8A" w:rsidRPr="00CE2CD1" w14:paraId="2E056361" w14:textId="77777777" w:rsidTr="00CD2C8A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9A26C6" w14:textId="77777777" w:rsidR="00CD2C8A" w:rsidRPr="00CE2CD1" w:rsidRDefault="00CD2C8A" w:rsidP="00CD2C8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E41DC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C17D27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9.2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AE7AF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1.2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6E5FD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1.6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1E459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0.5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51CEC0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0.6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7559DE" w14:textId="03FDF72C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3A344C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4.34%</w:t>
            </w:r>
          </w:p>
        </w:tc>
      </w:tr>
      <w:tr w:rsidR="00CD2C8A" w:rsidRPr="00CE2CD1" w14:paraId="77467967" w14:textId="77777777" w:rsidTr="00CD2C8A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C24FE4" w14:textId="77777777" w:rsidR="00CD2C8A" w:rsidRPr="00CE2CD1" w:rsidRDefault="00CD2C8A" w:rsidP="00CD2C8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7F9486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1C972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3.8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A027D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3.9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4E5AB6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3.0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AE823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0.9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A84F66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1.1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FAB6DF" w14:textId="40FFF7B3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3A344C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2.76%</w:t>
            </w:r>
          </w:p>
        </w:tc>
      </w:tr>
      <w:tr w:rsidR="00CD2C8A" w:rsidRPr="00CE2CD1" w14:paraId="178B2125" w14:textId="77777777" w:rsidTr="00CD2C8A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AC4FF0" w14:textId="77777777" w:rsidR="00CD2C8A" w:rsidRPr="00CE2CD1" w:rsidRDefault="00CD2C8A" w:rsidP="00CD2C8A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39D34" w14:textId="7A983436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32A6C3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5.79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45CA2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5.7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D28BDE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5.0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4C9565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9.9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0C240D" w14:textId="77777777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9.9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CFD0D4" w14:textId="36CE7384" w:rsidR="00CD2C8A" w:rsidRPr="00CE2CD1" w:rsidRDefault="00CD2C8A" w:rsidP="00CD2C8A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3A344C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0.36%</w:t>
            </w:r>
          </w:p>
        </w:tc>
      </w:tr>
    </w:tbl>
    <w:p w14:paraId="1662E61D" w14:textId="6CB5B809" w:rsidR="00D019B6" w:rsidRPr="00CE2CD1" w:rsidRDefault="00D019B6" w:rsidP="0083752A">
      <w:pPr>
        <w:jc w:val="left"/>
        <w:rPr>
          <w:rFonts w:ascii="Times New Roman" w:hAnsi="Times New Roman" w:cs="Times New Roman"/>
          <w:b/>
          <w:bCs/>
          <w:sz w:val="32"/>
          <w:szCs w:val="32"/>
        </w:rPr>
      </w:pPr>
    </w:p>
    <w:p w14:paraId="31D0C114" w14:textId="77777777" w:rsidR="002E7662" w:rsidRPr="00CE2CD1" w:rsidRDefault="00D019B6" w:rsidP="002E7662">
      <w:pPr>
        <w:jc w:val="left"/>
        <w:rPr>
          <w:rFonts w:ascii="Times New Roman" w:hAnsi="Times New Roman" w:cs="Times New Roman"/>
        </w:rPr>
      </w:pPr>
      <w:r w:rsidRPr="00CE2CD1">
        <w:rPr>
          <w:rFonts w:ascii="Times New Roman" w:hAnsi="Times New Roman" w:cs="Times New Roman"/>
          <w:b/>
          <w:bCs/>
          <w:sz w:val="23"/>
          <w:szCs w:val="23"/>
        </w:rPr>
        <w:t>Supplementary Table S</w:t>
      </w:r>
      <w:r w:rsidR="00886C37">
        <w:rPr>
          <w:rFonts w:ascii="Times New Roman" w:hAnsi="Times New Roman" w:cs="Times New Roman"/>
          <w:b/>
          <w:bCs/>
          <w:sz w:val="23"/>
          <w:szCs w:val="23"/>
        </w:rPr>
        <w:t>17</w:t>
      </w:r>
      <w:r w:rsidRPr="00CE2CD1">
        <w:rPr>
          <w:rFonts w:ascii="Times New Roman" w:hAnsi="Times New Roman" w:cs="Times New Roman"/>
          <w:sz w:val="23"/>
          <w:szCs w:val="23"/>
        </w:rPr>
        <w:t xml:space="preserve">. </w:t>
      </w:r>
      <w:r w:rsidRPr="00CE2CD1">
        <w:rPr>
          <w:rFonts w:ascii="Times New Roman" w:hAnsi="Times New Roman" w:cs="Times New Roman"/>
        </w:rPr>
        <w:t xml:space="preserve">Performance comparison (Precision) of PtLnc-BXE </w:t>
      </w:r>
      <w:r w:rsidR="00494983">
        <w:rPr>
          <w:rFonts w:ascii="Times New Roman" w:hAnsi="Times New Roman" w:cs="Times New Roman"/>
        </w:rPr>
        <w:t xml:space="preserve">models </w:t>
      </w:r>
      <w:r w:rsidR="002E7662">
        <w:rPr>
          <w:rFonts w:ascii="Times New Roman" w:hAnsi="Times New Roman" w:cs="Times New Roman"/>
        </w:rPr>
        <w:t>in cross-species lncRNA identification</w:t>
      </w:r>
    </w:p>
    <w:tbl>
      <w:tblPr>
        <w:tblW w:w="8943" w:type="dxa"/>
        <w:tblLook w:val="04A0" w:firstRow="1" w:lastRow="0" w:firstColumn="1" w:lastColumn="0" w:noHBand="0" w:noVBand="1"/>
      </w:tblPr>
      <w:tblGrid>
        <w:gridCol w:w="1060"/>
        <w:gridCol w:w="1643"/>
        <w:gridCol w:w="1040"/>
        <w:gridCol w:w="1040"/>
        <w:gridCol w:w="1040"/>
        <w:gridCol w:w="1040"/>
        <w:gridCol w:w="1040"/>
        <w:gridCol w:w="1040"/>
      </w:tblGrid>
      <w:tr w:rsidR="00D019B6" w:rsidRPr="00CE2CD1" w14:paraId="72160C11" w14:textId="77777777" w:rsidTr="003A344C">
        <w:trPr>
          <w:trHeight w:val="312"/>
        </w:trPr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710B41" w14:textId="6D2C0446" w:rsidR="00D019B6" w:rsidRPr="00CE2CD1" w:rsidRDefault="00494983" w:rsidP="00D019B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M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odel</w:t>
            </w:r>
          </w:p>
        </w:tc>
        <w:tc>
          <w:tcPr>
            <w:tcW w:w="16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C98BAB" w14:textId="2B0FDC5E" w:rsidR="00D019B6" w:rsidRPr="00CE2CD1" w:rsidRDefault="00CB2557" w:rsidP="00D019B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LncRNAs:pcts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FFC470" w14:textId="77777777" w:rsidR="00D019B6" w:rsidRPr="00CE2CD1" w:rsidRDefault="00D019B6" w:rsidP="00D019B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A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1FC1B2" w14:textId="77777777" w:rsidR="00D019B6" w:rsidRPr="00CE2CD1" w:rsidRDefault="00D019B6" w:rsidP="00D019B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S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6AEAC" w14:textId="77777777" w:rsidR="00D019B6" w:rsidRPr="00CE2CD1" w:rsidRDefault="00D019B6" w:rsidP="00D019B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O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7AA43" w14:textId="77777777" w:rsidR="00D019B6" w:rsidRPr="00CE2CD1" w:rsidRDefault="00D019B6" w:rsidP="00D019B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H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BCBDD" w14:textId="77777777" w:rsidR="00D019B6" w:rsidRPr="00CE2CD1" w:rsidRDefault="00D019B6" w:rsidP="00D019B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P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8E355" w14:textId="77777777" w:rsidR="00D019B6" w:rsidRPr="00CE2CD1" w:rsidRDefault="00D019B6" w:rsidP="00D019B6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C</w:t>
            </w:r>
          </w:p>
        </w:tc>
      </w:tr>
      <w:tr w:rsidR="003A344C" w:rsidRPr="00CE2CD1" w14:paraId="47D57399" w14:textId="77777777" w:rsidTr="003A344C">
        <w:trPr>
          <w:trHeight w:val="312"/>
        </w:trPr>
        <w:tc>
          <w:tcPr>
            <w:tcW w:w="10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9E05C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A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110C0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6C5BBB" w14:textId="3794FA6D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15155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5.6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807CC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0.2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20087C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9.2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23BAF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1.0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E8A315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6.3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C5442E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2.57%</w:t>
            </w:r>
          </w:p>
        </w:tc>
      </w:tr>
      <w:tr w:rsidR="003A344C" w:rsidRPr="00CE2CD1" w14:paraId="2E2F2A2E" w14:textId="77777777" w:rsidTr="003A344C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C09B15" w14:textId="77777777" w:rsidR="003A344C" w:rsidRPr="00CE2CD1" w:rsidRDefault="003A344C" w:rsidP="003A344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A610E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3A0332" w14:textId="695804BB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15155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4.3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9955FA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5.0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84363B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1.2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14A2E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3.2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278AE6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9.1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85844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3.05%</w:t>
            </w:r>
          </w:p>
        </w:tc>
      </w:tr>
      <w:tr w:rsidR="003A344C" w:rsidRPr="00CE2CD1" w14:paraId="34FFA20A" w14:textId="77777777" w:rsidTr="003A344C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71FBC1" w14:textId="77777777" w:rsidR="003A344C" w:rsidRPr="00CE2CD1" w:rsidRDefault="003A344C" w:rsidP="003A344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3FB2C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579B94" w14:textId="70BA71AB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15155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2.8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85961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8.7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89A532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3.0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34987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6.7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789C21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2.7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A80E5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9.25%</w:t>
            </w:r>
          </w:p>
        </w:tc>
      </w:tr>
      <w:tr w:rsidR="003A344C" w:rsidRPr="00CE2CD1" w14:paraId="74D1BE88" w14:textId="77777777" w:rsidTr="003A344C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F83319" w14:textId="77777777" w:rsidR="003A344C" w:rsidRPr="00CE2CD1" w:rsidRDefault="003A344C" w:rsidP="003A344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CD1B47" w14:textId="7E02262B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9C3A6C" w14:textId="3BA79100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15155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1.6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A33F3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2.8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7CEA4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4.8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F297F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9.29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79E4A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6.1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05CB6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3.59%</w:t>
            </w:r>
          </w:p>
        </w:tc>
      </w:tr>
      <w:tr w:rsidR="003A344C" w:rsidRPr="00CE2CD1" w14:paraId="3425C0CD" w14:textId="77777777" w:rsidTr="003A344C">
        <w:trPr>
          <w:trHeight w:val="312"/>
        </w:trPr>
        <w:tc>
          <w:tcPr>
            <w:tcW w:w="10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875088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S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94540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528BE8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0.7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CE0D16" w14:textId="1E60BB5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15155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2.5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8DB9C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6.5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DC89C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0.69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5F9CF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4.1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3D850A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5.92%</w:t>
            </w:r>
          </w:p>
        </w:tc>
      </w:tr>
      <w:tr w:rsidR="003A344C" w:rsidRPr="00CE2CD1" w14:paraId="57F67717" w14:textId="77777777" w:rsidTr="003A344C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624F17" w14:textId="77777777" w:rsidR="003A344C" w:rsidRPr="00CE2CD1" w:rsidRDefault="003A344C" w:rsidP="003A344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80FE4D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A87463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0.4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85DE71" w14:textId="7FFFB512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15155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89.7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3909C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0.4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F7861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5.1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9F48F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1.0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7EB31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1.05%</w:t>
            </w:r>
          </w:p>
        </w:tc>
      </w:tr>
      <w:tr w:rsidR="003A344C" w:rsidRPr="00CE2CD1" w14:paraId="79ABD682" w14:textId="77777777" w:rsidTr="003A344C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43815A" w14:textId="77777777" w:rsidR="003A344C" w:rsidRPr="00CE2CD1" w:rsidRDefault="003A344C" w:rsidP="003A344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624ED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8359A9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3.5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137FC4" w14:textId="0FD263C9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15155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88.2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92DBC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2.7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FC7397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4.5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B5015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2.5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6C0294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82%</w:t>
            </w:r>
          </w:p>
        </w:tc>
      </w:tr>
      <w:tr w:rsidR="003A344C" w:rsidRPr="00CE2CD1" w14:paraId="2B33F643" w14:textId="77777777" w:rsidTr="003A344C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51250C" w14:textId="77777777" w:rsidR="003A344C" w:rsidRPr="00CE2CD1" w:rsidRDefault="003A344C" w:rsidP="003A344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725E2" w14:textId="34E86628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537DA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4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7C7D7D" w14:textId="154ACD65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15155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87.8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E6EF58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6.3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8A8A8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5.9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B1CE3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6.8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BFDAA7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6.63%</w:t>
            </w:r>
          </w:p>
        </w:tc>
      </w:tr>
      <w:tr w:rsidR="003A344C" w:rsidRPr="00CE2CD1" w14:paraId="395BC299" w14:textId="77777777" w:rsidTr="003A344C">
        <w:trPr>
          <w:trHeight w:val="312"/>
        </w:trPr>
        <w:tc>
          <w:tcPr>
            <w:tcW w:w="10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B3EA9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O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F9676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DC0822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7.2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0BCF8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6.4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CE4DEA" w14:textId="338FCC2A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15155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88.9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FB8FC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3.4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8977B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1.8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80DF1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4.39%</w:t>
            </w:r>
          </w:p>
        </w:tc>
      </w:tr>
      <w:tr w:rsidR="003A344C" w:rsidRPr="00CE2CD1" w14:paraId="4D90CCE6" w14:textId="77777777" w:rsidTr="003A344C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453E94" w14:textId="77777777" w:rsidR="003A344C" w:rsidRPr="00CE2CD1" w:rsidRDefault="003A344C" w:rsidP="003A344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E62D2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1EED3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6.9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3FB01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3.1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D133D9" w14:textId="2E983DF4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15155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84.9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BEE78B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7.0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C5A5EC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5.1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B3443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0.89%</w:t>
            </w:r>
          </w:p>
        </w:tc>
      </w:tr>
      <w:tr w:rsidR="003A344C" w:rsidRPr="00CE2CD1" w14:paraId="02F680B0" w14:textId="77777777" w:rsidTr="003A344C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117663" w14:textId="77777777" w:rsidR="003A344C" w:rsidRPr="00CE2CD1" w:rsidRDefault="003A344C" w:rsidP="003A344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77DD9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3A50E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1.7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FDEE8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1.2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173570" w14:textId="218D7330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15155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83.8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9C448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9.5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9BD9A5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7.1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F96077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2.27%</w:t>
            </w:r>
          </w:p>
        </w:tc>
      </w:tr>
      <w:tr w:rsidR="003A344C" w:rsidRPr="00CE2CD1" w14:paraId="2FC3F49B" w14:textId="77777777" w:rsidTr="003A344C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B3900B" w14:textId="77777777" w:rsidR="003A344C" w:rsidRPr="00CE2CD1" w:rsidRDefault="003A344C" w:rsidP="003A344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A9C101" w14:textId="70B06B63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5E0706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6.9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404BD7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5.6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AA6F10" w14:textId="4A88BF18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15155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81.8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73B199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2.0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710CEE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8.2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09D1D7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94.80%</w:t>
            </w:r>
          </w:p>
        </w:tc>
      </w:tr>
      <w:tr w:rsidR="003A344C" w:rsidRPr="00CE2CD1" w14:paraId="179B473C" w14:textId="77777777" w:rsidTr="003A344C">
        <w:trPr>
          <w:trHeight w:val="312"/>
        </w:trPr>
        <w:tc>
          <w:tcPr>
            <w:tcW w:w="10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BAD70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H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894DF9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810A59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9.7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6B758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6.9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4A1F5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4.1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A5F891" w14:textId="55B9585F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15155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88.6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D8DE0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8.6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786A85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6.69%</w:t>
            </w:r>
          </w:p>
        </w:tc>
      </w:tr>
      <w:tr w:rsidR="003A344C" w:rsidRPr="00CE2CD1" w14:paraId="2B8173DF" w14:textId="77777777" w:rsidTr="003A344C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08973F" w14:textId="77777777" w:rsidR="003A344C" w:rsidRPr="00CE2CD1" w:rsidRDefault="003A344C" w:rsidP="003A344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9F2C8B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7CB67A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9.3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121F6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7.2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30CAAF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8.6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DC8034" w14:textId="42802342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15155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82.9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2F228F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3.39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4D8F5C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1.63%</w:t>
            </w:r>
          </w:p>
        </w:tc>
      </w:tr>
      <w:tr w:rsidR="003A344C" w:rsidRPr="00CE2CD1" w14:paraId="5EEC441B" w14:textId="77777777" w:rsidTr="003A344C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46F560" w14:textId="77777777" w:rsidR="003A344C" w:rsidRPr="00CE2CD1" w:rsidRDefault="003A344C" w:rsidP="003A344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4022AA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EB5D8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3.4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12CA08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1.1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D4EFB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0.8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2BA964" w14:textId="48D56049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15155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80.8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E5E59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6.4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645AF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4.55%</w:t>
            </w:r>
          </w:p>
        </w:tc>
      </w:tr>
      <w:tr w:rsidR="003A344C" w:rsidRPr="00CE2CD1" w14:paraId="29BAF147" w14:textId="77777777" w:rsidTr="003A344C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FDB1A0" w14:textId="77777777" w:rsidR="003A344C" w:rsidRPr="00CE2CD1" w:rsidRDefault="003A344C" w:rsidP="003A344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41D98" w14:textId="1FD99973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401B38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9.5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12CBA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6.8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DBF4E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3.5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A0BDBF" w14:textId="3CDBAB09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15155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75.7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C1AE3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0.3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034EB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6.74%</w:t>
            </w:r>
          </w:p>
        </w:tc>
      </w:tr>
      <w:tr w:rsidR="003A344C" w:rsidRPr="00CE2CD1" w14:paraId="7972E3B9" w14:textId="77777777" w:rsidTr="003A344C">
        <w:trPr>
          <w:trHeight w:val="312"/>
        </w:trPr>
        <w:tc>
          <w:tcPr>
            <w:tcW w:w="10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7011F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P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2AAF4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4F7F5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6.6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093704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2.4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05318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7.69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D093DC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6.6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C55E73" w14:textId="335CBA89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15155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0.7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5419D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2.30%</w:t>
            </w:r>
          </w:p>
        </w:tc>
      </w:tr>
      <w:tr w:rsidR="003A344C" w:rsidRPr="00CE2CD1" w14:paraId="49519FF2" w14:textId="77777777" w:rsidTr="003A344C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97192E" w14:textId="77777777" w:rsidR="003A344C" w:rsidRPr="00CE2CD1" w:rsidRDefault="003A344C" w:rsidP="003A344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ADE5FC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CBA14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7.0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B80B0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0.7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4973B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8.8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AB496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9.7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BEA59A" w14:textId="076CDD5C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15155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84.9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3C6E1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2.95%</w:t>
            </w:r>
          </w:p>
        </w:tc>
      </w:tr>
      <w:tr w:rsidR="003A344C" w:rsidRPr="00CE2CD1" w14:paraId="184B731F" w14:textId="77777777" w:rsidTr="003A344C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1EAA4" w14:textId="77777777" w:rsidR="003A344C" w:rsidRPr="00CE2CD1" w:rsidRDefault="003A344C" w:rsidP="003A344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38CB7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A1AFB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7.4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9C223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0.0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497FF9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1.99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F4355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1.3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86DF7C" w14:textId="7674BFC0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15155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82.6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385616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5.49%</w:t>
            </w:r>
          </w:p>
        </w:tc>
      </w:tr>
      <w:tr w:rsidR="003A344C" w:rsidRPr="00CE2CD1" w14:paraId="13EBB2BE" w14:textId="77777777" w:rsidTr="003A344C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8C19BF" w14:textId="77777777" w:rsidR="003A344C" w:rsidRPr="00CE2CD1" w:rsidRDefault="003A344C" w:rsidP="003A344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471AE" w14:textId="360A9A1B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49EA05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9.7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A37211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74.4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BF57A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4.0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53A89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65.3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038537" w14:textId="77ED24D4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15155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79.79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1A7AF3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88.98%</w:t>
            </w:r>
          </w:p>
        </w:tc>
      </w:tr>
      <w:tr w:rsidR="003A344C" w:rsidRPr="00CE2CD1" w14:paraId="1B6A74BB" w14:textId="77777777" w:rsidTr="003A344C">
        <w:trPr>
          <w:trHeight w:val="312"/>
        </w:trPr>
        <w:tc>
          <w:tcPr>
            <w:tcW w:w="10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4DD3E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Model_C</w:t>
            </w: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87289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1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EEB189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8.80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1D9E5A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4.38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50A469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6.5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C00F15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2.62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F88A6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4.1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FA10FC" w14:textId="5BD096EA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15155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5.04%</w:t>
            </w:r>
          </w:p>
        </w:tc>
      </w:tr>
      <w:tr w:rsidR="003A344C" w:rsidRPr="00CE2CD1" w14:paraId="44ADCC9B" w14:textId="77777777" w:rsidTr="003A344C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0CF3F6" w14:textId="77777777" w:rsidR="003A344C" w:rsidRPr="00CE2CD1" w:rsidRDefault="003A344C" w:rsidP="003A344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F80FE4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2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66A68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2.8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ACE3B0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6.26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A78A7E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19.1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8B60D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6.7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CE5FE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6.2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400FDF" w14:textId="6C3A8312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15155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3.56%</w:t>
            </w:r>
          </w:p>
        </w:tc>
      </w:tr>
      <w:tr w:rsidR="003A344C" w:rsidRPr="00CE2CD1" w14:paraId="7CCFA9AD" w14:textId="77777777" w:rsidTr="003A344C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8F340B" w14:textId="77777777" w:rsidR="003A344C" w:rsidRPr="00CE2CD1" w:rsidRDefault="003A344C" w:rsidP="003A344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CC6CC0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 w:rsidRPr="00CE2CD1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3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4EB06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8.04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6926E4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8.7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5A6E9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0.3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10751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48.41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2A3FD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7.05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B9FA99" w14:textId="1BC3313E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15155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2.28%</w:t>
            </w:r>
          </w:p>
        </w:tc>
      </w:tr>
      <w:tr w:rsidR="003A344C" w:rsidRPr="00CE2CD1" w14:paraId="35DEC864" w14:textId="77777777" w:rsidTr="003A344C">
        <w:trPr>
          <w:trHeight w:val="312"/>
        </w:trPr>
        <w:tc>
          <w:tcPr>
            <w:tcW w:w="10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AD59D8" w14:textId="77777777" w:rsidR="003A344C" w:rsidRPr="00CE2CD1" w:rsidRDefault="003A344C" w:rsidP="003A344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C8105" w14:textId="16A2B724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1:5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CE7695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1.3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A7FCD6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30.83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9B54E3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2.47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47CAE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50.39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FFEE90" w14:textId="77777777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CE2CD1"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  <w:t>27.29%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6FCB81" w14:textId="2A44D9FD" w:rsidR="003A344C" w:rsidRPr="00CE2CD1" w:rsidRDefault="003A344C" w:rsidP="003A344C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2"/>
              </w:rPr>
            </w:pPr>
            <w:r w:rsidRPr="00415155">
              <w:rPr>
                <w:rFonts w:ascii="Times New Roman" w:eastAsia="宋体" w:hAnsi="Times New Roman" w:cs="Times New Roman" w:hint="eastAsia"/>
                <w:color w:val="000000"/>
                <w:kern w:val="0"/>
                <w:sz w:val="22"/>
              </w:rPr>
              <w:t>91.39%</w:t>
            </w:r>
          </w:p>
        </w:tc>
      </w:tr>
    </w:tbl>
    <w:p w14:paraId="058E3418" w14:textId="77777777" w:rsidR="00B37CB9" w:rsidRPr="00CE2CD1" w:rsidRDefault="00B37CB9" w:rsidP="00B37CB9">
      <w:pPr>
        <w:jc w:val="left"/>
        <w:rPr>
          <w:rFonts w:ascii="Times New Roman" w:hAnsi="Times New Roman" w:cs="Times New Roman"/>
          <w:b/>
          <w:bCs/>
          <w:sz w:val="32"/>
          <w:szCs w:val="32"/>
        </w:rPr>
      </w:pPr>
    </w:p>
    <w:sectPr w:rsidR="00B37CB9" w:rsidRPr="00CE2CD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11A24D" w14:textId="77777777" w:rsidR="00123A91" w:rsidRDefault="00123A91" w:rsidP="0083752A">
      <w:r>
        <w:separator/>
      </w:r>
    </w:p>
  </w:endnote>
  <w:endnote w:type="continuationSeparator" w:id="0">
    <w:p w14:paraId="3F22AD26" w14:textId="77777777" w:rsidR="00123A91" w:rsidRDefault="00123A91" w:rsidP="008375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3C4A68" w14:textId="77777777" w:rsidR="00123A91" w:rsidRDefault="00123A91" w:rsidP="0083752A">
      <w:r>
        <w:separator/>
      </w:r>
    </w:p>
  </w:footnote>
  <w:footnote w:type="continuationSeparator" w:id="0">
    <w:p w14:paraId="46DA8140" w14:textId="77777777" w:rsidR="00123A91" w:rsidRDefault="00123A91" w:rsidP="0083752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zNDA1MTa0MDEztDRV0lEKTi0uzszPAykwqQUAngxRHCwAAAA="/>
  </w:docVars>
  <w:rsids>
    <w:rsidRoot w:val="00982F5A"/>
    <w:rsid w:val="00050BA6"/>
    <w:rsid w:val="0005134C"/>
    <w:rsid w:val="00057B65"/>
    <w:rsid w:val="00076250"/>
    <w:rsid w:val="00123A91"/>
    <w:rsid w:val="00173BE6"/>
    <w:rsid w:val="001B3A24"/>
    <w:rsid w:val="001E2435"/>
    <w:rsid w:val="00234CC0"/>
    <w:rsid w:val="002403E2"/>
    <w:rsid w:val="002E7662"/>
    <w:rsid w:val="002F5091"/>
    <w:rsid w:val="0033462B"/>
    <w:rsid w:val="00361C9A"/>
    <w:rsid w:val="00361F5F"/>
    <w:rsid w:val="00362CC5"/>
    <w:rsid w:val="003A344C"/>
    <w:rsid w:val="003B4D50"/>
    <w:rsid w:val="003F557F"/>
    <w:rsid w:val="00415155"/>
    <w:rsid w:val="00432F91"/>
    <w:rsid w:val="00462D82"/>
    <w:rsid w:val="00494983"/>
    <w:rsid w:val="004B1C6E"/>
    <w:rsid w:val="004C098D"/>
    <w:rsid w:val="00663BAC"/>
    <w:rsid w:val="006C6A99"/>
    <w:rsid w:val="00745D09"/>
    <w:rsid w:val="00762967"/>
    <w:rsid w:val="00774976"/>
    <w:rsid w:val="007A4360"/>
    <w:rsid w:val="007E663D"/>
    <w:rsid w:val="0083752A"/>
    <w:rsid w:val="008852DC"/>
    <w:rsid w:val="00886C37"/>
    <w:rsid w:val="009434EE"/>
    <w:rsid w:val="009524A1"/>
    <w:rsid w:val="00982F5A"/>
    <w:rsid w:val="00A418A3"/>
    <w:rsid w:val="00A86D2C"/>
    <w:rsid w:val="00AD79BB"/>
    <w:rsid w:val="00AE2F04"/>
    <w:rsid w:val="00B37CB9"/>
    <w:rsid w:val="00B85B30"/>
    <w:rsid w:val="00BD5AC9"/>
    <w:rsid w:val="00C11A14"/>
    <w:rsid w:val="00C31C97"/>
    <w:rsid w:val="00C70C9A"/>
    <w:rsid w:val="00CB2557"/>
    <w:rsid w:val="00CD2C8A"/>
    <w:rsid w:val="00CE2CD1"/>
    <w:rsid w:val="00D019B6"/>
    <w:rsid w:val="00D075EE"/>
    <w:rsid w:val="00D16B5E"/>
    <w:rsid w:val="00D616DC"/>
    <w:rsid w:val="00DA2EFF"/>
    <w:rsid w:val="00DE1203"/>
    <w:rsid w:val="00E84667"/>
    <w:rsid w:val="00ED1688"/>
    <w:rsid w:val="00EE5375"/>
    <w:rsid w:val="00F022D8"/>
    <w:rsid w:val="00F14BA4"/>
    <w:rsid w:val="00F16965"/>
    <w:rsid w:val="00F17504"/>
    <w:rsid w:val="00F2378A"/>
    <w:rsid w:val="00F35D57"/>
    <w:rsid w:val="00F45F9E"/>
    <w:rsid w:val="00FC1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91CA02"/>
  <w15:chartTrackingRefBased/>
  <w15:docId w15:val="{D5DA4A80-5301-4F9E-9E36-3D4C0ABA6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3752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3752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3752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3752A"/>
    <w:rPr>
      <w:sz w:val="18"/>
      <w:szCs w:val="18"/>
    </w:rPr>
  </w:style>
  <w:style w:type="paragraph" w:customStyle="1" w:styleId="Default">
    <w:name w:val="Default"/>
    <w:rsid w:val="0083752A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3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7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2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0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1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9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0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4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0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2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1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3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6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7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0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7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53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1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8</TotalTime>
  <Pages>14</Pages>
  <Words>3606</Words>
  <Characters>20555</Characters>
  <Application>Microsoft Office Word</Application>
  <DocSecurity>0</DocSecurity>
  <Lines>171</Lines>
  <Paragraphs>48</Paragraphs>
  <ScaleCrop>false</ScaleCrop>
  <Company/>
  <LinksUpToDate>false</LinksUpToDate>
  <CharactersWithSpaces>24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子孺 刘</dc:creator>
  <cp:keywords/>
  <dc:description/>
  <cp:lastModifiedBy>Ziru Liu</cp:lastModifiedBy>
  <cp:revision>54</cp:revision>
  <cp:lastPrinted>2019-07-31T07:18:00Z</cp:lastPrinted>
  <dcterms:created xsi:type="dcterms:W3CDTF">2019-07-31T03:26:00Z</dcterms:created>
  <dcterms:modified xsi:type="dcterms:W3CDTF">2019-12-30T05:59:00Z</dcterms:modified>
</cp:coreProperties>
</file>